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15347B" w14:textId="3F3E01B7" w:rsidR="006C5906" w:rsidRDefault="0025207E" w:rsidP="006D1263">
      <w:pPr>
        <w:spacing w:after="0"/>
        <w:jc w:val="center"/>
        <w:rPr>
          <w:rFonts w:ascii="Arial" w:hAnsi="Arial"/>
          <w:sz w:val="32"/>
          <w:szCs w:val="32"/>
        </w:rPr>
      </w:pPr>
      <w:bookmarkStart w:id="0" w:name="_Hlk56605784"/>
      <w:bookmarkEnd w:id="0"/>
      <w:r>
        <w:rPr>
          <w:noProof/>
          <w:lang w:eastAsia="en-NZ"/>
        </w:rPr>
        <w:drawing>
          <wp:inline distT="0" distB="0" distL="0" distR="0" wp14:anchorId="142CF76E" wp14:editId="1F3E9745">
            <wp:extent cx="4419600" cy="1402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5D525" w14:textId="56D815E7" w:rsidR="0025207E" w:rsidRDefault="00B11E21" w:rsidP="0025207E">
      <w:pPr>
        <w:spacing w:after="0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ACD2A71" wp14:editId="3BAD8BAB">
                <wp:simplePos x="0" y="0"/>
                <wp:positionH relativeFrom="column">
                  <wp:posOffset>-228254</wp:posOffset>
                </wp:positionH>
                <wp:positionV relativeFrom="paragraph">
                  <wp:posOffset>304800</wp:posOffset>
                </wp:positionV>
                <wp:extent cx="6172200" cy="7377545"/>
                <wp:effectExtent l="0" t="0" r="19050" b="1397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737754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FE86F16" id="Rounded Rectangle 6" o:spid="_x0000_s1026" style="position:absolute;margin-left:-17.95pt;margin-top:24pt;width:486pt;height:580.9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" filled="f" strokecolor="#1f3763 [1604]" strokeweight="1pt">
                <v:stroke joinstyle="miter"/>
              </v:roundrect>
            </w:pict>
          </mc:Fallback>
        </mc:AlternateContent>
      </w:r>
    </w:p>
    <w:p w14:paraId="1F8FE817" w14:textId="77777777" w:rsidR="00B11E21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52"/>
          <w:szCs w:val="32"/>
        </w:rPr>
      </w:pPr>
    </w:p>
    <w:p w14:paraId="0BD3EBB4" w14:textId="77777777" w:rsidR="00B11E21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52"/>
          <w:szCs w:val="32"/>
        </w:rPr>
      </w:pPr>
      <w:bookmarkStart w:id="1" w:name="_GoBack"/>
      <w:bookmarkEnd w:id="1"/>
      <w:r w:rsidRPr="00213E80">
        <w:rPr>
          <w:rFonts w:ascii="Arial" w:hAnsi="Arial"/>
          <w:b/>
          <w:bCs/>
          <w:noProof/>
          <w:sz w:val="52"/>
          <w:szCs w:val="32"/>
        </w:rPr>
        <w:t xml:space="preserve">A report about how </w:t>
      </w:r>
      <w:r>
        <w:rPr>
          <w:rFonts w:ascii="Arial" w:hAnsi="Arial"/>
          <w:b/>
          <w:bCs/>
          <w:noProof/>
          <w:sz w:val="52"/>
          <w:szCs w:val="32"/>
        </w:rPr>
        <w:t xml:space="preserve">some </w:t>
      </w:r>
    </w:p>
    <w:p w14:paraId="6CEB6D5F" w14:textId="77777777" w:rsidR="00B11E21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52"/>
          <w:szCs w:val="32"/>
        </w:rPr>
      </w:pPr>
      <w:r w:rsidRPr="00213E80">
        <w:rPr>
          <w:rFonts w:ascii="Arial" w:hAnsi="Arial"/>
          <w:b/>
          <w:bCs/>
          <w:noProof/>
          <w:sz w:val="52"/>
          <w:szCs w:val="32"/>
        </w:rPr>
        <w:t xml:space="preserve">disabled people </w:t>
      </w:r>
      <w:r>
        <w:rPr>
          <w:rFonts w:ascii="Arial" w:hAnsi="Arial"/>
          <w:b/>
          <w:bCs/>
          <w:noProof/>
          <w:sz w:val="52"/>
          <w:szCs w:val="32"/>
        </w:rPr>
        <w:t xml:space="preserve">found things </w:t>
      </w:r>
    </w:p>
    <w:p w14:paraId="3C91951E" w14:textId="1ECFD484" w:rsidR="00B11E21" w:rsidRPr="00213E80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52"/>
          <w:szCs w:val="32"/>
        </w:rPr>
      </w:pPr>
      <w:r>
        <w:rPr>
          <w:rFonts w:ascii="Arial" w:hAnsi="Arial"/>
          <w:b/>
          <w:bCs/>
          <w:noProof/>
          <w:sz w:val="52"/>
          <w:szCs w:val="32"/>
        </w:rPr>
        <w:t xml:space="preserve">during the </w:t>
      </w:r>
      <w:r w:rsidRPr="00213E80">
        <w:rPr>
          <w:rFonts w:ascii="Arial" w:hAnsi="Arial"/>
          <w:b/>
          <w:bCs/>
          <w:noProof/>
          <w:sz w:val="52"/>
          <w:szCs w:val="32"/>
        </w:rPr>
        <w:t>COVID-19 lockdown</w:t>
      </w:r>
    </w:p>
    <w:p w14:paraId="38126907" w14:textId="6B780C29" w:rsidR="00B11E21" w:rsidRPr="00213E80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40"/>
          <w:szCs w:val="32"/>
        </w:rPr>
      </w:pPr>
    </w:p>
    <w:p w14:paraId="3554162C" w14:textId="1F2D62FF" w:rsidR="00B11E21" w:rsidRDefault="006A6DF0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724800" behindDoc="0" locked="0" layoutInCell="1" allowOverlap="1" wp14:anchorId="13BCF038" wp14:editId="4AAAC462">
            <wp:simplePos x="0" y="0"/>
            <wp:positionH relativeFrom="column">
              <wp:posOffset>3657600</wp:posOffset>
            </wp:positionH>
            <wp:positionV relativeFrom="paragraph">
              <wp:posOffset>175260</wp:posOffset>
            </wp:positionV>
            <wp:extent cx="1433830" cy="1391920"/>
            <wp:effectExtent l="0" t="0" r="0" b="0"/>
            <wp:wrapThrough wrapText="bothSides">
              <wp:wrapPolygon edited="0">
                <wp:start x="8035" y="0"/>
                <wp:lineTo x="5740" y="887"/>
                <wp:lineTo x="1435" y="4139"/>
                <wp:lineTo x="287" y="7391"/>
                <wp:lineTo x="0" y="9755"/>
                <wp:lineTo x="0" y="11529"/>
                <wp:lineTo x="574" y="15077"/>
                <wp:lineTo x="3731" y="19215"/>
                <wp:lineTo x="8322" y="21285"/>
                <wp:lineTo x="10331" y="21285"/>
                <wp:lineTo x="13488" y="20989"/>
                <wp:lineTo x="17506" y="19215"/>
                <wp:lineTo x="20950" y="14485"/>
                <wp:lineTo x="21236" y="10642"/>
                <wp:lineTo x="21236" y="7686"/>
                <wp:lineTo x="19515" y="4139"/>
                <wp:lineTo x="16071" y="1182"/>
                <wp:lineTo x="13201" y="0"/>
                <wp:lineTo x="8035" y="0"/>
              </wp:wrapPolygon>
            </wp:wrapThrough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83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b/>
          <w:bCs/>
          <w:noProof/>
          <w:sz w:val="40"/>
          <w:szCs w:val="32"/>
          <w:lang w:eastAsia="en-NZ"/>
        </w:rPr>
        <w:drawing>
          <wp:anchor distT="0" distB="0" distL="114300" distR="114300" simplePos="0" relativeHeight="251728896" behindDoc="0" locked="0" layoutInCell="1" allowOverlap="1" wp14:anchorId="3BFE932B" wp14:editId="2B3B90A1">
            <wp:simplePos x="0" y="0"/>
            <wp:positionH relativeFrom="column">
              <wp:posOffset>851823</wp:posOffset>
            </wp:positionH>
            <wp:positionV relativeFrom="paragraph">
              <wp:posOffset>8429</wp:posOffset>
            </wp:positionV>
            <wp:extent cx="2529840" cy="1869440"/>
            <wp:effectExtent l="0" t="0" r="3810" b="0"/>
            <wp:wrapThrough wrapText="bothSides">
              <wp:wrapPolygon edited="0">
                <wp:start x="0" y="0"/>
                <wp:lineTo x="0" y="21351"/>
                <wp:lineTo x="21470" y="21351"/>
                <wp:lineTo x="21470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eedback Onli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36DA6" w14:textId="44B64DD8" w:rsidR="00B11E21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32"/>
          <w:szCs w:val="32"/>
        </w:rPr>
      </w:pPr>
    </w:p>
    <w:p w14:paraId="30F26713" w14:textId="2F275613" w:rsidR="00B11E21" w:rsidRDefault="00B11E21" w:rsidP="00B11E21">
      <w:pPr>
        <w:spacing w:after="0" w:line="360" w:lineRule="auto"/>
        <w:jc w:val="center"/>
        <w:rPr>
          <w:rFonts w:ascii="Arial" w:hAnsi="Arial"/>
          <w:b/>
          <w:bCs/>
          <w:noProof/>
          <w:sz w:val="40"/>
          <w:szCs w:val="32"/>
        </w:rPr>
      </w:pPr>
    </w:p>
    <w:p w14:paraId="5E6921C9" w14:textId="7A92F7B0" w:rsidR="00B11E21" w:rsidRDefault="00B11E21" w:rsidP="00B11E21">
      <w:pPr>
        <w:spacing w:after="0" w:line="360" w:lineRule="auto"/>
        <w:ind w:left="1985"/>
        <w:rPr>
          <w:rFonts w:ascii="Arial" w:hAnsi="Arial"/>
          <w:b/>
          <w:bCs/>
          <w:noProof/>
          <w:sz w:val="40"/>
          <w:szCs w:val="32"/>
        </w:rPr>
      </w:pPr>
    </w:p>
    <w:p w14:paraId="3148E1C3" w14:textId="7E7F8C6F" w:rsidR="00B11E21" w:rsidRDefault="00B11E21" w:rsidP="00B11E21">
      <w:pPr>
        <w:spacing w:after="0" w:line="360" w:lineRule="auto"/>
        <w:ind w:left="2410"/>
        <w:rPr>
          <w:rFonts w:ascii="Arial" w:hAnsi="Arial"/>
          <w:b/>
          <w:bCs/>
          <w:noProof/>
          <w:sz w:val="40"/>
          <w:szCs w:val="32"/>
        </w:rPr>
      </w:pPr>
      <w:r>
        <w:rPr>
          <w:rFonts w:ascii="Arial" w:hAnsi="Arial"/>
          <w:b/>
          <w:bCs/>
          <w:noProof/>
          <w:sz w:val="40"/>
          <w:szCs w:val="32"/>
          <w:lang w:eastAsia="en-NZ"/>
        </w:rPr>
        <w:drawing>
          <wp:anchor distT="0" distB="0" distL="114300" distR="114300" simplePos="0" relativeHeight="251726848" behindDoc="0" locked="0" layoutInCell="1" allowOverlap="1" wp14:anchorId="694BF7DD" wp14:editId="275B2022">
            <wp:simplePos x="0" y="0"/>
            <wp:positionH relativeFrom="column">
              <wp:posOffset>4003559</wp:posOffset>
            </wp:positionH>
            <wp:positionV relativeFrom="paragraph">
              <wp:posOffset>726209</wp:posOffset>
            </wp:positionV>
            <wp:extent cx="1412240" cy="2119630"/>
            <wp:effectExtent l="0" t="0" r="0" b="0"/>
            <wp:wrapThrough wrapText="bothSides">
              <wp:wrapPolygon edited="0">
                <wp:start x="0" y="0"/>
                <wp:lineTo x="0" y="21354"/>
                <wp:lineTo x="21270" y="21354"/>
                <wp:lineTo x="21270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asy Read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09B9A6" w14:textId="3E8B3BBD" w:rsidR="00B11E21" w:rsidRDefault="00B11E21" w:rsidP="00B11E21">
      <w:pPr>
        <w:spacing w:after="0" w:line="360" w:lineRule="auto"/>
        <w:ind w:left="2410"/>
        <w:rPr>
          <w:rFonts w:ascii="Arial" w:hAnsi="Arial"/>
          <w:b/>
          <w:bCs/>
          <w:noProof/>
          <w:sz w:val="40"/>
          <w:szCs w:val="32"/>
        </w:rPr>
      </w:pPr>
    </w:p>
    <w:p w14:paraId="2B7EBA3E" w14:textId="77777777" w:rsidR="00B11E21" w:rsidRDefault="00B11E21" w:rsidP="00B11E21">
      <w:pPr>
        <w:spacing w:after="0" w:line="360" w:lineRule="auto"/>
        <w:ind w:left="2410"/>
        <w:rPr>
          <w:rFonts w:ascii="Arial" w:hAnsi="Arial"/>
          <w:b/>
          <w:bCs/>
          <w:noProof/>
          <w:sz w:val="40"/>
          <w:szCs w:val="32"/>
        </w:rPr>
      </w:pPr>
    </w:p>
    <w:p w14:paraId="37BB93AC" w14:textId="77777777" w:rsidR="00B11E21" w:rsidRDefault="00B11E21" w:rsidP="00B11E21">
      <w:pPr>
        <w:spacing w:after="0" w:line="360" w:lineRule="auto"/>
        <w:ind w:left="2410"/>
        <w:rPr>
          <w:rFonts w:ascii="Arial" w:hAnsi="Arial"/>
          <w:b/>
          <w:bCs/>
          <w:noProof/>
          <w:sz w:val="40"/>
          <w:szCs w:val="32"/>
        </w:rPr>
      </w:pPr>
    </w:p>
    <w:p w14:paraId="02420CB7" w14:textId="4DEAEA58" w:rsidR="00B11E21" w:rsidRPr="00A05AD2" w:rsidRDefault="00B11E21" w:rsidP="00B11E21">
      <w:pPr>
        <w:spacing w:after="0" w:line="360" w:lineRule="auto"/>
        <w:ind w:left="2410"/>
        <w:rPr>
          <w:rFonts w:ascii="Arial" w:hAnsi="Arial"/>
          <w:b/>
          <w:bCs/>
          <w:sz w:val="40"/>
          <w:szCs w:val="32"/>
        </w:rPr>
      </w:pPr>
      <w:r>
        <w:rPr>
          <w:rFonts w:ascii="Arial" w:hAnsi="Arial"/>
          <w:b/>
          <w:bCs/>
          <w:noProof/>
          <w:sz w:val="40"/>
          <w:szCs w:val="32"/>
        </w:rPr>
        <w:t>December</w:t>
      </w:r>
      <w:r w:rsidRPr="00A05AD2">
        <w:rPr>
          <w:rFonts w:ascii="Arial" w:hAnsi="Arial"/>
          <w:b/>
          <w:bCs/>
          <w:noProof/>
          <w:sz w:val="40"/>
          <w:szCs w:val="32"/>
        </w:rPr>
        <w:t xml:space="preserve"> 2020</w:t>
      </w:r>
    </w:p>
    <w:p w14:paraId="1F6D3B88" w14:textId="77777777" w:rsidR="00B11E21" w:rsidRDefault="00B11E21">
      <w:pPr>
        <w:spacing w:after="160" w:line="259" w:lineRule="auto"/>
        <w:rPr>
          <w:rFonts w:ascii="Arial" w:hAnsi="Arial"/>
          <w:sz w:val="32"/>
          <w:szCs w:val="32"/>
        </w:rPr>
      </w:pPr>
    </w:p>
    <w:p w14:paraId="43D076A3" w14:textId="77777777" w:rsidR="00B11E21" w:rsidRDefault="00B11E21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74169BD2" w14:textId="7B1F53FE" w:rsidR="009F3638" w:rsidRDefault="009F3638" w:rsidP="00F70CE0">
      <w:pPr>
        <w:tabs>
          <w:tab w:val="left" w:pos="3408"/>
        </w:tabs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612160" behindDoc="0" locked="0" layoutInCell="1" allowOverlap="1" wp14:anchorId="34E5D30E" wp14:editId="762A580F">
            <wp:simplePos x="0" y="0"/>
            <wp:positionH relativeFrom="margin">
              <wp:posOffset>-180109</wp:posOffset>
            </wp:positionH>
            <wp:positionV relativeFrom="paragraph">
              <wp:posOffset>0</wp:posOffset>
            </wp:positionV>
            <wp:extent cx="1765069" cy="560070"/>
            <wp:effectExtent l="0" t="0" r="698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367" cy="562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  <w:szCs w:val="32"/>
        </w:rPr>
        <w:t>Thi</w:t>
      </w:r>
      <w:r w:rsidR="006A6DF0">
        <w:rPr>
          <w:rFonts w:ascii="Arial" w:hAnsi="Arial"/>
          <w:sz w:val="32"/>
          <w:szCs w:val="32"/>
        </w:rPr>
        <w:t>s is a report from the Office for</w:t>
      </w:r>
      <w:r w:rsidR="00F70CE0">
        <w:rPr>
          <w:rFonts w:ascii="Arial" w:hAnsi="Arial"/>
          <w:sz w:val="32"/>
          <w:szCs w:val="32"/>
        </w:rPr>
        <w:t xml:space="preserve"> </w:t>
      </w:r>
      <w:r>
        <w:rPr>
          <w:rFonts w:ascii="Arial" w:hAnsi="Arial"/>
          <w:sz w:val="32"/>
          <w:szCs w:val="32"/>
        </w:rPr>
        <w:t>Disability Issues.</w:t>
      </w:r>
    </w:p>
    <w:p w14:paraId="6E33125E" w14:textId="24B590FB" w:rsidR="00B9237E" w:rsidRDefault="00690C7D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4208" behindDoc="0" locked="0" layoutInCell="1" allowOverlap="1" wp14:anchorId="2CCE3FFB" wp14:editId="302F449E">
            <wp:simplePos x="0" y="0"/>
            <wp:positionH relativeFrom="column">
              <wp:posOffset>220980</wp:posOffset>
            </wp:positionH>
            <wp:positionV relativeFrom="paragraph">
              <wp:posOffset>192405</wp:posOffset>
            </wp:positionV>
            <wp:extent cx="1165860" cy="1155065"/>
            <wp:effectExtent l="0" t="0" r="0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6E166" w14:textId="2369963E" w:rsidR="009F3638" w:rsidRDefault="009F3638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2C4A4E42" w14:textId="22BE6330" w:rsidR="00B9237E" w:rsidRDefault="00B9237E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We </w:t>
      </w:r>
      <w:r w:rsidRPr="004D487F">
        <w:rPr>
          <w:rFonts w:ascii="Arial" w:hAnsi="Arial"/>
          <w:sz w:val="32"/>
          <w:szCs w:val="32"/>
        </w:rPr>
        <w:t>asked people survey questions.</w:t>
      </w:r>
    </w:p>
    <w:p w14:paraId="7CEFDFA8" w14:textId="19642B37" w:rsidR="004D111B" w:rsidRDefault="004D111B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0CAB7581" w14:textId="2C1A1F9B" w:rsidR="004D111B" w:rsidRPr="004D487F" w:rsidRDefault="00F87542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71552" behindDoc="0" locked="0" layoutInCell="1" allowOverlap="1" wp14:anchorId="28C794BB" wp14:editId="59B8E67A">
            <wp:simplePos x="0" y="0"/>
            <wp:positionH relativeFrom="margin">
              <wp:posOffset>-238125</wp:posOffset>
            </wp:positionH>
            <wp:positionV relativeFrom="paragraph">
              <wp:posOffset>280670</wp:posOffset>
            </wp:positionV>
            <wp:extent cx="763905" cy="85725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487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72576" behindDoc="0" locked="0" layoutInCell="1" allowOverlap="1" wp14:anchorId="4F9C7C90" wp14:editId="013B471E">
            <wp:simplePos x="0" y="0"/>
            <wp:positionH relativeFrom="column">
              <wp:posOffset>923925</wp:posOffset>
            </wp:positionH>
            <wp:positionV relativeFrom="paragraph">
              <wp:posOffset>297180</wp:posOffset>
            </wp:positionV>
            <wp:extent cx="746760" cy="838200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C0F30" w14:textId="07C0712E" w:rsidR="004D111B" w:rsidRDefault="005A452D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2B5B1B" wp14:editId="1548537D">
                <wp:simplePos x="0" y="0"/>
                <wp:positionH relativeFrom="column">
                  <wp:posOffset>555625</wp:posOffset>
                </wp:positionH>
                <wp:positionV relativeFrom="paragraph">
                  <wp:posOffset>256540</wp:posOffset>
                </wp:positionV>
                <wp:extent cx="350520" cy="236855"/>
                <wp:effectExtent l="0" t="19050" r="30480" b="29845"/>
                <wp:wrapNone/>
                <wp:docPr id="41" name="Arrow: Right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23685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1B38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1" o:spid="_x0000_s1026" type="#_x0000_t13" style="position:absolute;margin-left:43.75pt;margin-top:20.2pt;width:27.6pt;height:18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" adj="14302" fillcolor="#4472c4 [3204]" strokecolor="#1f3763 [1604]" strokeweight="1pt"/>
            </w:pict>
          </mc:Fallback>
        </mc:AlternateContent>
      </w:r>
      <w:r w:rsidR="004D111B">
        <w:rPr>
          <w:rFonts w:ascii="Arial" w:hAnsi="Arial"/>
          <w:sz w:val="32"/>
          <w:szCs w:val="32"/>
        </w:rPr>
        <w:t>We asked the same questions 4 times between April and July</w:t>
      </w:r>
      <w:r w:rsidR="006638A3">
        <w:rPr>
          <w:rFonts w:ascii="Arial" w:hAnsi="Arial"/>
          <w:sz w:val="32"/>
          <w:szCs w:val="32"/>
        </w:rPr>
        <w:t xml:space="preserve"> 2020</w:t>
      </w:r>
      <w:r w:rsidR="004D111B">
        <w:rPr>
          <w:rFonts w:ascii="Arial" w:hAnsi="Arial"/>
          <w:sz w:val="32"/>
          <w:szCs w:val="32"/>
        </w:rPr>
        <w:t>.</w:t>
      </w:r>
    </w:p>
    <w:p w14:paraId="15ACE90C" w14:textId="0D4FB4FB" w:rsidR="00B9237E" w:rsidRDefault="00B9237E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2AD75F54" w14:textId="45DEA79F" w:rsidR="00B9237E" w:rsidRDefault="006D07E2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6D07E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75648" behindDoc="0" locked="0" layoutInCell="1" allowOverlap="1" wp14:anchorId="1F52B460" wp14:editId="773A8FDE">
            <wp:simplePos x="0" y="0"/>
            <wp:positionH relativeFrom="margin">
              <wp:posOffset>114300</wp:posOffset>
            </wp:positionH>
            <wp:positionV relativeFrom="paragraph">
              <wp:posOffset>274955</wp:posOffset>
            </wp:positionV>
            <wp:extent cx="1135380" cy="1135380"/>
            <wp:effectExtent l="0" t="0" r="7620" b="762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810208" w14:textId="50F849A8" w:rsidR="0029482D" w:rsidRDefault="0029482D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The questions were about </w:t>
      </w:r>
      <w:r w:rsidRPr="009F3638">
        <w:rPr>
          <w:rFonts w:ascii="Arial" w:hAnsi="Arial"/>
          <w:sz w:val="32"/>
          <w:szCs w:val="32"/>
        </w:rPr>
        <w:t xml:space="preserve">how </w:t>
      </w:r>
      <w:r w:rsidR="00A05AD2">
        <w:rPr>
          <w:rFonts w:ascii="Arial" w:hAnsi="Arial"/>
          <w:sz w:val="32"/>
          <w:szCs w:val="32"/>
        </w:rPr>
        <w:t xml:space="preserve">some </w:t>
      </w:r>
      <w:r w:rsidRPr="009F3638">
        <w:rPr>
          <w:rFonts w:ascii="Arial" w:hAnsi="Arial"/>
          <w:sz w:val="32"/>
          <w:szCs w:val="32"/>
        </w:rPr>
        <w:t xml:space="preserve">disabled people </w:t>
      </w:r>
      <w:r>
        <w:rPr>
          <w:rFonts w:ascii="Arial" w:hAnsi="Arial"/>
          <w:sz w:val="32"/>
          <w:szCs w:val="32"/>
        </w:rPr>
        <w:t>felt</w:t>
      </w:r>
      <w:r w:rsidRPr="009F3638">
        <w:rPr>
          <w:rFonts w:ascii="Arial" w:hAnsi="Arial"/>
          <w:sz w:val="32"/>
          <w:szCs w:val="32"/>
        </w:rPr>
        <w:t xml:space="preserve"> during the </w:t>
      </w:r>
    </w:p>
    <w:p w14:paraId="7137E4F0" w14:textId="76BE6F6D" w:rsidR="0029482D" w:rsidRDefault="0029482D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9F3638">
        <w:rPr>
          <w:rFonts w:ascii="Arial" w:hAnsi="Arial"/>
          <w:sz w:val="32"/>
          <w:szCs w:val="32"/>
        </w:rPr>
        <w:t>COVID</w:t>
      </w:r>
      <w:r>
        <w:rPr>
          <w:rFonts w:ascii="Arial" w:hAnsi="Arial"/>
          <w:sz w:val="32"/>
          <w:szCs w:val="32"/>
        </w:rPr>
        <w:t>-</w:t>
      </w:r>
      <w:r w:rsidRPr="009F3638">
        <w:rPr>
          <w:rFonts w:ascii="Arial" w:hAnsi="Arial"/>
          <w:sz w:val="32"/>
          <w:szCs w:val="32"/>
        </w:rPr>
        <w:t>19 lockdown in 2020.</w:t>
      </w:r>
    </w:p>
    <w:p w14:paraId="02C5988B" w14:textId="4CCE3703" w:rsidR="00C90F6E" w:rsidRDefault="00C90F6E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1E2152DF" w14:textId="630C0506" w:rsidR="00C90F6E" w:rsidRDefault="00F87542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A30140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74624" behindDoc="0" locked="0" layoutInCell="1" allowOverlap="1" wp14:anchorId="0E750291" wp14:editId="2B29C476">
            <wp:simplePos x="0" y="0"/>
            <wp:positionH relativeFrom="margin">
              <wp:posOffset>-66675</wp:posOffset>
            </wp:positionH>
            <wp:positionV relativeFrom="paragraph">
              <wp:posOffset>354330</wp:posOffset>
            </wp:positionV>
            <wp:extent cx="1516380" cy="1161415"/>
            <wp:effectExtent l="0" t="0" r="7620" b="63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BD9E77" w14:textId="0C2E309F" w:rsidR="00C90F6E" w:rsidRDefault="00C90F6E" w:rsidP="00F70CE0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9F3638">
        <w:rPr>
          <w:rFonts w:ascii="Arial" w:hAnsi="Arial"/>
          <w:sz w:val="32"/>
          <w:szCs w:val="32"/>
        </w:rPr>
        <w:t>The COVID-19 lockdown was the time when people needed to stay at home because of the COVID-19 virus.</w:t>
      </w:r>
    </w:p>
    <w:p w14:paraId="68EE6C4C" w14:textId="77777777" w:rsidR="00C90F6E" w:rsidRDefault="00C90F6E" w:rsidP="0029482D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04BA0D99" w14:textId="0C677FDC" w:rsidR="0029482D" w:rsidRDefault="00074CF8" w:rsidP="0029482D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13184" behindDoc="0" locked="0" layoutInCell="1" allowOverlap="1" wp14:anchorId="31F19A34" wp14:editId="156FF8BB">
            <wp:simplePos x="0" y="0"/>
            <wp:positionH relativeFrom="margin">
              <wp:posOffset>290830</wp:posOffset>
            </wp:positionH>
            <wp:positionV relativeFrom="paragraph">
              <wp:posOffset>141605</wp:posOffset>
            </wp:positionV>
            <wp:extent cx="1024890" cy="1038860"/>
            <wp:effectExtent l="0" t="0" r="381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90" cy="103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970FF" w14:textId="77777777" w:rsidR="00400F5E" w:rsidRDefault="009F3638" w:rsidP="00400F5E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9F3638">
        <w:rPr>
          <w:rFonts w:ascii="Arial" w:hAnsi="Arial"/>
          <w:sz w:val="32"/>
          <w:szCs w:val="32"/>
        </w:rPr>
        <w:t>Th</w:t>
      </w:r>
      <w:r w:rsidR="00B9237E">
        <w:rPr>
          <w:rFonts w:ascii="Arial" w:hAnsi="Arial"/>
          <w:sz w:val="32"/>
          <w:szCs w:val="32"/>
        </w:rPr>
        <w:t>is</w:t>
      </w:r>
      <w:r w:rsidRPr="009F3638">
        <w:rPr>
          <w:rFonts w:ascii="Arial" w:hAnsi="Arial"/>
          <w:sz w:val="32"/>
          <w:szCs w:val="32"/>
        </w:rPr>
        <w:t xml:space="preserve"> report is about </w:t>
      </w:r>
      <w:r w:rsidR="004D111B">
        <w:rPr>
          <w:rFonts w:ascii="Arial" w:hAnsi="Arial"/>
          <w:sz w:val="32"/>
          <w:szCs w:val="32"/>
        </w:rPr>
        <w:t>the answers people gave us.</w:t>
      </w:r>
    </w:p>
    <w:p w14:paraId="66B01817" w14:textId="77777777" w:rsidR="00AF2CB1" w:rsidRDefault="00AF2CB1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25641F25" w14:textId="13C27ED2" w:rsidR="00AF2CB1" w:rsidRPr="00A05AD2" w:rsidRDefault="00AF2CB1" w:rsidP="00AF2CB1">
      <w:pPr>
        <w:pStyle w:val="Heading1"/>
        <w:spacing w:before="0"/>
        <w:rPr>
          <w:color w:val="2F5496" w:themeColor="accent1" w:themeShade="BF"/>
        </w:rPr>
      </w:pPr>
      <w:r w:rsidRPr="00A05AD2">
        <w:rPr>
          <w:color w:val="2F5496" w:themeColor="accent1" w:themeShade="BF"/>
        </w:rPr>
        <w:lastRenderedPageBreak/>
        <w:t xml:space="preserve">Who did </w:t>
      </w:r>
      <w:r w:rsidR="00A05AD2">
        <w:rPr>
          <w:color w:val="2F5496" w:themeColor="accent1" w:themeShade="BF"/>
        </w:rPr>
        <w:t>the survey</w:t>
      </w:r>
      <w:r w:rsidR="00395361" w:rsidRPr="00A05AD2">
        <w:rPr>
          <w:color w:val="2F5496" w:themeColor="accent1" w:themeShade="BF"/>
        </w:rPr>
        <w:t>?</w:t>
      </w:r>
    </w:p>
    <w:p w14:paraId="68DA9A73" w14:textId="77777777" w:rsidR="00AF2CB1" w:rsidRDefault="00AF2CB1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78EF3786" w14:textId="77777777" w:rsidR="00A05AD2" w:rsidRDefault="00A05AD2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4F3885F7" w14:textId="29BBEFD7" w:rsidR="004D487F" w:rsidRDefault="00A05AD2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5232" behindDoc="0" locked="0" layoutInCell="1" allowOverlap="1" wp14:anchorId="478FB801" wp14:editId="03A5E9FD">
            <wp:simplePos x="0" y="0"/>
            <wp:positionH relativeFrom="margin">
              <wp:posOffset>12065</wp:posOffset>
            </wp:positionH>
            <wp:positionV relativeFrom="paragraph">
              <wp:posOffset>18184</wp:posOffset>
            </wp:positionV>
            <wp:extent cx="1412240" cy="1517650"/>
            <wp:effectExtent l="0" t="0" r="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24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487F" w:rsidRPr="004D487F">
        <w:rPr>
          <w:rFonts w:ascii="Arial" w:hAnsi="Arial"/>
          <w:sz w:val="32"/>
          <w:szCs w:val="32"/>
        </w:rPr>
        <w:t>The</w:t>
      </w:r>
      <w:r w:rsidR="00C56EFF">
        <w:rPr>
          <w:rFonts w:ascii="Arial" w:hAnsi="Arial"/>
          <w:sz w:val="32"/>
          <w:szCs w:val="32"/>
        </w:rPr>
        <w:t xml:space="preserve"> survey was </w:t>
      </w:r>
      <w:r>
        <w:rPr>
          <w:rFonts w:ascii="Arial" w:hAnsi="Arial"/>
          <w:sz w:val="32"/>
          <w:szCs w:val="32"/>
        </w:rPr>
        <w:t>for</w:t>
      </w:r>
      <w:r w:rsidR="004D487F" w:rsidRPr="004D487F">
        <w:rPr>
          <w:rFonts w:ascii="Arial" w:hAnsi="Arial"/>
          <w:sz w:val="32"/>
          <w:szCs w:val="32"/>
        </w:rPr>
        <w:t xml:space="preserve">: </w:t>
      </w:r>
    </w:p>
    <w:p w14:paraId="64278E78" w14:textId="6C7B7E7D" w:rsidR="004D487F" w:rsidRPr="004D487F" w:rsidRDefault="004D487F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00470793" w14:textId="77777777" w:rsidR="00400F5E" w:rsidRDefault="004D487F" w:rsidP="00F87542">
      <w:pPr>
        <w:numPr>
          <w:ilvl w:val="0"/>
          <w:numId w:val="1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sz w:val="32"/>
          <w:szCs w:val="32"/>
        </w:rPr>
        <w:t>disabled people</w:t>
      </w:r>
    </w:p>
    <w:p w14:paraId="00E168B3" w14:textId="77777777" w:rsidR="00400F5E" w:rsidRDefault="00400F5E" w:rsidP="00F87542">
      <w:p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</w:p>
    <w:p w14:paraId="46782B59" w14:textId="33F1AD35" w:rsidR="004D487F" w:rsidRDefault="004D487F" w:rsidP="00F87542">
      <w:pPr>
        <w:numPr>
          <w:ilvl w:val="0"/>
          <w:numId w:val="1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sz w:val="32"/>
          <w:szCs w:val="32"/>
        </w:rPr>
        <w:t>famil</w:t>
      </w:r>
      <w:r>
        <w:rPr>
          <w:rFonts w:ascii="Arial" w:hAnsi="Arial"/>
          <w:sz w:val="32"/>
          <w:szCs w:val="32"/>
        </w:rPr>
        <w:t>ies</w:t>
      </w:r>
      <w:r w:rsidR="00933C00">
        <w:rPr>
          <w:rFonts w:ascii="Arial" w:hAnsi="Arial"/>
          <w:sz w:val="32"/>
          <w:szCs w:val="32"/>
        </w:rPr>
        <w:t xml:space="preserve"> of disabled people</w:t>
      </w:r>
    </w:p>
    <w:p w14:paraId="3885EF15" w14:textId="1A0EE0C0" w:rsidR="004D487F" w:rsidRPr="004D487F" w:rsidRDefault="00A05AD2" w:rsidP="00F87542">
      <w:p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6256" behindDoc="0" locked="0" layoutInCell="1" allowOverlap="1" wp14:anchorId="0AD889DA" wp14:editId="748E5CC3">
            <wp:simplePos x="0" y="0"/>
            <wp:positionH relativeFrom="margin">
              <wp:posOffset>-60960</wp:posOffset>
            </wp:positionH>
            <wp:positionV relativeFrom="paragraph">
              <wp:posOffset>208915</wp:posOffset>
            </wp:positionV>
            <wp:extent cx="1482725" cy="1205865"/>
            <wp:effectExtent l="0" t="0" r="3175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725" cy="120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3CE47" w14:textId="313359F5" w:rsidR="004D487F" w:rsidRDefault="004D487F" w:rsidP="00F87542">
      <w:pPr>
        <w:numPr>
          <w:ilvl w:val="0"/>
          <w:numId w:val="1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sz w:val="32"/>
          <w:szCs w:val="32"/>
        </w:rPr>
        <w:t>disability service providers</w:t>
      </w:r>
    </w:p>
    <w:p w14:paraId="55C165BB" w14:textId="46C86A05" w:rsidR="004D487F" w:rsidRPr="004D487F" w:rsidRDefault="004D487F" w:rsidP="00F87542">
      <w:p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</w:p>
    <w:p w14:paraId="77AD1E34" w14:textId="0E8A33FC" w:rsidR="004D487F" w:rsidRDefault="004D487F" w:rsidP="00F87542">
      <w:pPr>
        <w:numPr>
          <w:ilvl w:val="0"/>
          <w:numId w:val="1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4D487F">
        <w:rPr>
          <w:rFonts w:ascii="Arial" w:hAnsi="Arial"/>
          <w:sz w:val="32"/>
          <w:szCs w:val="32"/>
        </w:rPr>
        <w:t>community advocates</w:t>
      </w:r>
      <w:r w:rsidR="00400F5E">
        <w:rPr>
          <w:rFonts w:ascii="Arial" w:hAnsi="Arial"/>
          <w:sz w:val="32"/>
          <w:szCs w:val="32"/>
        </w:rPr>
        <w:t>.</w:t>
      </w:r>
    </w:p>
    <w:p w14:paraId="66F8FEEB" w14:textId="1C14C847" w:rsidR="0097423E" w:rsidRDefault="0097423E" w:rsidP="00AF2CB1">
      <w:pPr>
        <w:spacing w:after="0" w:line="360" w:lineRule="auto"/>
        <w:rPr>
          <w:rFonts w:ascii="Arial" w:hAnsi="Arial"/>
          <w:sz w:val="32"/>
          <w:szCs w:val="32"/>
        </w:rPr>
      </w:pPr>
    </w:p>
    <w:p w14:paraId="2E04A43A" w14:textId="4E1A6CE7" w:rsidR="0097423E" w:rsidRPr="004D487F" w:rsidRDefault="0097423E" w:rsidP="00AF2CB1">
      <w:pPr>
        <w:spacing w:after="0" w:line="360" w:lineRule="auto"/>
        <w:rPr>
          <w:rFonts w:ascii="Arial" w:hAnsi="Arial"/>
          <w:sz w:val="32"/>
          <w:szCs w:val="32"/>
        </w:rPr>
      </w:pPr>
    </w:p>
    <w:p w14:paraId="3F4562C7" w14:textId="7AAD8CF2" w:rsidR="006638A3" w:rsidRDefault="006638A3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3250BF0F" wp14:editId="62E710AE">
                <wp:simplePos x="0" y="0"/>
                <wp:positionH relativeFrom="column">
                  <wp:posOffset>-333375</wp:posOffset>
                </wp:positionH>
                <wp:positionV relativeFrom="paragraph">
                  <wp:posOffset>126365</wp:posOffset>
                </wp:positionV>
                <wp:extent cx="2040890" cy="1558290"/>
                <wp:effectExtent l="0" t="0" r="0" b="3810"/>
                <wp:wrapThrough wrapText="bothSides">
                  <wp:wrapPolygon edited="0">
                    <wp:start x="0" y="0"/>
                    <wp:lineTo x="0" y="21389"/>
                    <wp:lineTo x="10887" y="21389"/>
                    <wp:lineTo x="21371" y="21389"/>
                    <wp:lineTo x="21371" y="0"/>
                    <wp:lineTo x="0" y="0"/>
                  </wp:wrapPolygon>
                </wp:wrapThrough>
                <wp:docPr id="1355" name="Group 1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0890" cy="1558290"/>
                          <a:chOff x="0" y="0"/>
                          <a:chExt cx="2042399" cy="1558348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660" cy="727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10" y="831273"/>
                            <a:ext cx="962660" cy="727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9091" y="0"/>
                            <a:ext cx="962660" cy="727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4" name="Picture 135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9739" y="810491"/>
                            <a:ext cx="962660" cy="7270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C2C2807" id="Group 1355" o:spid="_x0000_s1026" style="position:absolute;margin-left:-26.25pt;margin-top:9.95pt;width:160.7pt;height:122.7pt;z-index:251723776;mso-width-relative:margin" coordsize="20423,15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width:9626;height:72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fH7uTCAAAA2wAAAA8AAABkcnMvZG93bnJldi54bWxEj82qwkAMhfeC7zBEcCM61YV4q6OIP+DC&#10;jVW429CJbbGTKZ1R69vfLC64Szgn53xZbTpXqxe1ofJsYDpJQBHn3lZcGLhdj+MFqBCRLdaeycCH&#10;AmzW/d4KU+vffKFXFgslIRxSNFDG2KRah7wkh2HiG2LR7r51GGVtC21bfEu4q/UsSebaYcXSUGJD&#10;u5LyR/Z0BrKffX221W9+D/FqF6OQnQ70MWY46LZLUJG6+DX/X5+s4Au9/CID6PU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3x+7kwgAAANsAAAAPAAAAAAAAAAAAAAAAAJ8C&#10;AABkcnMvZG93bnJldi54bWxQSwUGAAAAAAQABAD3AAAAjgMAAAAA&#10;">
                  <v:imagedata r:id="rId21" o:title=""/>
                  <v:path arrowok="t"/>
                </v:shape>
                <v:shape id="Picture 11" o:spid="_x0000_s1028" type="#_x0000_t75" style="position:absolute;left:450;top:8312;width:9626;height:7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LS3+9AAAA2wAAAA8AAABkcnMvZG93bnJldi54bWxET70KwjAQ3gXfIZzgIprqIFqNIv6Ag4ut&#10;4Ho0Z1tsLqWJWt/eCILbfXy/t1y3phJPalxpWcF4FIEgzqwuOVdwSQ/DGQjnkTVWlknBmxysV93O&#10;EmNtX3ymZ+JzEULYxaig8L6OpXRZQQbdyNbEgbvZxqAPsMmlbvAVwk0lJ1E0lQZLDg0F1rQtKLsn&#10;D6Mgme+qky6v2c35VM8GLjnu6a1Uv9duFiA8tf4v/rmPOswfw/eXcIBcfQA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GItLf70AAADbAAAADwAAAAAAAAAAAAAAAACfAgAAZHJz&#10;L2Rvd25yZXYueG1sUEsFBgAAAAAEAAQA9wAAAIkDAAAAAA==&#10;">
                  <v:imagedata r:id="rId21" o:title=""/>
                  <v:path arrowok="t"/>
                </v:shape>
                <v:shape id="Picture 18" o:spid="_x0000_s1029" type="#_x0000_t75" style="position:absolute;left:10390;width:9627;height:72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x4uLCAAAA2wAAAA8AAABkcnMvZG93bnJldi54bWxEj82qwkAMhfeC7zBEcCM61YV4q6OIP+DC&#10;jVW429CJbbGTKZ1R69vfLC64Szgn53xZbTpXqxe1ofJsYDpJQBHn3lZcGLhdj+MFqBCRLdaeycCH&#10;AmzW/d4KU+vffKFXFgslIRxSNFDG2KRah7wkh2HiG2LR7r51GGVtC21bfEu4q/UsSebaYcXSUGJD&#10;u5LyR/Z0BrKffX221W9+D/FqF6OQnQ70MWY46LZLUJG6+DX/X5+s4Aus/CID6PU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JseLiwgAAANsAAAAPAAAAAAAAAAAAAAAAAJ8C&#10;AABkcnMvZG93bnJldi54bWxQSwUGAAAAAAQABAD3AAAAjgMAAAAA&#10;">
                  <v:imagedata r:id="rId21" o:title=""/>
                  <v:path arrowok="t"/>
                </v:shape>
                <v:shape id="Picture 1354" o:spid="_x0000_s1030" type="#_x0000_t75" style="position:absolute;left:10797;top:8104;width:9626;height:7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w59fCAAAA3QAAAA8AAABkcnMvZG93bnJldi54bWxET0uLwjAQvgv7H8IseJFtuuouWo0iPsCD&#10;l62C16GZPthmUpqo9d8bQfA2H99z5svO1OJKrassK/iOYhDEmdUVFwpOx93XBITzyBpry6TgTg6W&#10;i4/eHBNtb/xH19QXIoSwS1BB6X2TSOmykgy6yDbEgctta9AH2BZSt3gL4aaWwzj+lQYrDg0lNrQu&#10;KftPL0ZBOt3UB12ds9z5o54MXLrf0l2p/me3moHw1Pm3+OXe6zB/9DOG5zfhBLl4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msOfXwgAAAN0AAAAPAAAAAAAAAAAAAAAAAJ8C&#10;AABkcnMvZG93bnJldi54bWxQSwUGAAAAAAQABAD3AAAAjgMAAAAA&#10;">
                  <v:imagedata r:id="rId21" o:title=""/>
                  <v:path arrowok="t"/>
                </v:shape>
                <w10:wrap type="through"/>
              </v:group>
            </w:pict>
          </mc:Fallback>
        </mc:AlternateContent>
      </w:r>
      <w:r>
        <w:rPr>
          <w:rFonts w:ascii="Arial" w:hAnsi="Arial"/>
          <w:sz w:val="32"/>
          <w:szCs w:val="32"/>
        </w:rPr>
        <w:t>We asked people to do the survey 4 times between April and July 2020.</w:t>
      </w:r>
    </w:p>
    <w:p w14:paraId="543BF488" w14:textId="77777777" w:rsidR="006638A3" w:rsidRDefault="006638A3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14D6F56C" w14:textId="77777777" w:rsidR="006638A3" w:rsidRDefault="006638A3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177A810C" w14:textId="57A29FBD" w:rsidR="004D487F" w:rsidRDefault="006638A3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This was so that we could see </w:t>
      </w:r>
      <w:r w:rsidR="00A05AD2">
        <w:rPr>
          <w:rFonts w:ascii="Arial" w:hAnsi="Arial"/>
          <w:sz w:val="32"/>
          <w:szCs w:val="32"/>
        </w:rPr>
        <w:t xml:space="preserve">how </w:t>
      </w:r>
      <w:r w:rsidR="0097423E">
        <w:rPr>
          <w:rFonts w:ascii="Arial" w:hAnsi="Arial"/>
          <w:sz w:val="32"/>
          <w:szCs w:val="32"/>
        </w:rPr>
        <w:t xml:space="preserve">things were changing </w:t>
      </w:r>
      <w:r w:rsidR="00A05AD2">
        <w:rPr>
          <w:rFonts w:ascii="Arial" w:hAnsi="Arial"/>
          <w:sz w:val="32"/>
          <w:szCs w:val="32"/>
        </w:rPr>
        <w:t>for people</w:t>
      </w:r>
      <w:r w:rsidR="0097423E">
        <w:rPr>
          <w:rFonts w:ascii="Arial" w:hAnsi="Arial"/>
          <w:sz w:val="32"/>
          <w:szCs w:val="32"/>
        </w:rPr>
        <w:t>.</w:t>
      </w:r>
    </w:p>
    <w:p w14:paraId="432272B8" w14:textId="396ACEB9" w:rsidR="0097423E" w:rsidRDefault="00A05AD2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6165DF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7280" behindDoc="0" locked="0" layoutInCell="1" allowOverlap="1" wp14:anchorId="5F385900" wp14:editId="3A21433A">
            <wp:simplePos x="0" y="0"/>
            <wp:positionH relativeFrom="margin">
              <wp:posOffset>107810</wp:posOffset>
            </wp:positionH>
            <wp:positionV relativeFrom="paragraph">
              <wp:posOffset>177569</wp:posOffset>
            </wp:positionV>
            <wp:extent cx="1280160" cy="128016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E6DFA2" w14:textId="121B391D" w:rsidR="006165DF" w:rsidRDefault="006165DF" w:rsidP="00AF2CB1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2338E3F2" w14:textId="3071EA4F" w:rsidR="006856DA" w:rsidRDefault="004D487F" w:rsidP="006638A3">
      <w:pPr>
        <w:spacing w:after="0" w:line="360" w:lineRule="auto"/>
        <w:ind w:left="3685"/>
        <w:rPr>
          <w:rFonts w:ascii="Arial" w:eastAsiaTheme="majorEastAsia" w:hAnsi="Arial" w:cstheme="majorBidi"/>
          <w:b/>
          <w:color w:val="E1094C"/>
          <w:sz w:val="44"/>
          <w:szCs w:val="32"/>
        </w:rPr>
      </w:pPr>
      <w:r w:rsidRPr="004D487F">
        <w:rPr>
          <w:rFonts w:ascii="Arial" w:hAnsi="Arial"/>
          <w:sz w:val="32"/>
          <w:szCs w:val="32"/>
        </w:rPr>
        <w:t xml:space="preserve">This report tells us some </w:t>
      </w:r>
      <w:r w:rsidR="006165DF">
        <w:rPr>
          <w:rFonts w:ascii="Arial" w:hAnsi="Arial"/>
          <w:sz w:val="32"/>
          <w:szCs w:val="32"/>
        </w:rPr>
        <w:t>of what those people said</w:t>
      </w:r>
      <w:r w:rsidRPr="004D487F">
        <w:rPr>
          <w:rFonts w:ascii="Arial" w:hAnsi="Arial"/>
          <w:sz w:val="32"/>
          <w:szCs w:val="32"/>
        </w:rPr>
        <w:t>.</w:t>
      </w:r>
      <w:r w:rsidR="006856DA">
        <w:br w:type="page"/>
      </w:r>
    </w:p>
    <w:p w14:paraId="0F643EA0" w14:textId="6E2736D7" w:rsidR="006165DF" w:rsidRPr="00A05AD2" w:rsidRDefault="006165DF" w:rsidP="00A05AD2">
      <w:pPr>
        <w:pStyle w:val="Heading1"/>
        <w:spacing w:before="0"/>
        <w:rPr>
          <w:color w:val="2F5496" w:themeColor="accent1" w:themeShade="BF"/>
        </w:rPr>
      </w:pPr>
      <w:r w:rsidRPr="00A05AD2">
        <w:rPr>
          <w:color w:val="2F5496" w:themeColor="accent1" w:themeShade="BF"/>
        </w:rPr>
        <w:lastRenderedPageBreak/>
        <w:t xml:space="preserve">How did </w:t>
      </w:r>
      <w:r w:rsidR="00C65D7B" w:rsidRPr="00A05AD2">
        <w:rPr>
          <w:color w:val="2F5496" w:themeColor="accent1" w:themeShade="BF"/>
        </w:rPr>
        <w:t>we</w:t>
      </w:r>
      <w:r w:rsidRPr="00A05AD2">
        <w:rPr>
          <w:color w:val="2F5496" w:themeColor="accent1" w:themeShade="BF"/>
        </w:rPr>
        <w:t xml:space="preserve"> ask the questions?</w:t>
      </w:r>
    </w:p>
    <w:p w14:paraId="019A34E3" w14:textId="3BB13C7C" w:rsidR="00A05AD2" w:rsidRDefault="00A05AD2" w:rsidP="006165DF">
      <w:pPr>
        <w:rPr>
          <w:rFonts w:ascii="Arial" w:hAnsi="Arial"/>
          <w:sz w:val="32"/>
          <w:szCs w:val="32"/>
        </w:rPr>
      </w:pPr>
      <w:r w:rsidRPr="001B008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46976" behindDoc="0" locked="0" layoutInCell="1" allowOverlap="1" wp14:anchorId="66A80C5C" wp14:editId="2F3B9619">
            <wp:simplePos x="0" y="0"/>
            <wp:positionH relativeFrom="column">
              <wp:posOffset>102870</wp:posOffset>
            </wp:positionH>
            <wp:positionV relativeFrom="paragraph">
              <wp:posOffset>349250</wp:posOffset>
            </wp:positionV>
            <wp:extent cx="1301115" cy="962025"/>
            <wp:effectExtent l="0" t="0" r="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11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39D8" w14:textId="5A098E9E" w:rsidR="006165DF" w:rsidRPr="006165DF" w:rsidRDefault="006165DF" w:rsidP="006165DF">
      <w:pPr>
        <w:rPr>
          <w:rFonts w:ascii="Arial" w:hAnsi="Arial"/>
          <w:sz w:val="32"/>
          <w:szCs w:val="32"/>
        </w:rPr>
      </w:pPr>
    </w:p>
    <w:p w14:paraId="774CEDA6" w14:textId="38F980AF" w:rsidR="006165DF" w:rsidRDefault="006165DF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6165DF">
        <w:rPr>
          <w:rFonts w:ascii="Arial" w:hAnsi="Arial"/>
          <w:sz w:val="32"/>
          <w:szCs w:val="32"/>
        </w:rPr>
        <w:t xml:space="preserve">The survey questions were online.  </w:t>
      </w:r>
    </w:p>
    <w:p w14:paraId="2EE03B32" w14:textId="070D998C" w:rsidR="006165DF" w:rsidRDefault="006165DF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50D9F42E" w14:textId="77D88CCB" w:rsidR="006165DF" w:rsidRPr="006165DF" w:rsidRDefault="004347BD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353BCE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8304" behindDoc="0" locked="0" layoutInCell="1" allowOverlap="1" wp14:anchorId="49B18562" wp14:editId="19C6AF46">
            <wp:simplePos x="0" y="0"/>
            <wp:positionH relativeFrom="margin">
              <wp:posOffset>2944</wp:posOffset>
            </wp:positionH>
            <wp:positionV relativeFrom="paragraph">
              <wp:posOffset>356235</wp:posOffset>
            </wp:positionV>
            <wp:extent cx="1402080" cy="952500"/>
            <wp:effectExtent l="0" t="0" r="762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5DEE8" w14:textId="3C2879E1" w:rsidR="006165DF" w:rsidRDefault="00E65968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4E123CAD" wp14:editId="450BA886">
                <wp:simplePos x="0" y="0"/>
                <wp:positionH relativeFrom="column">
                  <wp:posOffset>-121920</wp:posOffset>
                </wp:positionH>
                <wp:positionV relativeFrom="paragraph">
                  <wp:posOffset>379095</wp:posOffset>
                </wp:positionV>
                <wp:extent cx="571500" cy="464820"/>
                <wp:effectExtent l="0" t="0" r="0" b="0"/>
                <wp:wrapNone/>
                <wp:docPr id="25" name="Multiplication Sign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4648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8856BF6" id="Multiplication Sign 25" o:spid="_x0000_s1026" style="position:absolute;margin-left:-9.6pt;margin-top:29.85pt;width:45pt;height:36.6pt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64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" path="m102769,154045l171751,69231r113999,92719l399749,69231r68982,84814l372381,232410r96350,78365l399749,395589,285750,302870,171751,395589,102769,310775r96350,-78365l102769,154045xe" fillcolor="red" strokecolor="red" strokeweight="1pt">
                <v:stroke joinstyle="miter"/>
                <v:path arrowok="t" o:connecttype="custom" o:connectlocs="102769,154045;171751,69231;285750,161950;399749,69231;468731,154045;372381,232410;468731,310775;399749,395589;285750,302870;171751,395589;102769,310775;199119,232410;102769,154045" o:connectangles="0,0,0,0,0,0,0,0,0,0,0,0,0"/>
              </v:shape>
            </w:pict>
          </mc:Fallback>
        </mc:AlternateContent>
      </w: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3FB4C5C1" wp14:editId="499E42B4">
                <wp:simplePos x="0" y="0"/>
                <wp:positionH relativeFrom="column">
                  <wp:posOffset>998220</wp:posOffset>
                </wp:positionH>
                <wp:positionV relativeFrom="paragraph">
                  <wp:posOffset>348615</wp:posOffset>
                </wp:positionV>
                <wp:extent cx="571500" cy="464820"/>
                <wp:effectExtent l="0" t="0" r="0" b="0"/>
                <wp:wrapNone/>
                <wp:docPr id="24" name="Multiplication Sig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4648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14F05" id="Multiplication Sign 24" o:spid="_x0000_s1026" style="position:absolute;margin-left:78.6pt;margin-top:27.45pt;width:45pt;height:36.6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64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" path="m102769,154045l171751,69231r113999,92719l399749,69231r68982,84814l372381,232410r96350,78365l399749,395589,285750,302870,171751,395589,102769,310775r96350,-78365l102769,154045xe" fillcolor="red" strokecolor="red" strokeweight="1pt">
                <v:stroke joinstyle="miter"/>
                <v:path arrowok="t" o:connecttype="custom" o:connectlocs="102769,154045;171751,69231;285750,161950;399749,69231;468731,154045;372381,232410;468731,310775;399749,395589;285750,302870;171751,395589;102769,310775;199119,232410;102769,154045" o:connectangles="0,0,0,0,0,0,0,0,0,0,0,0,0"/>
              </v:shape>
            </w:pict>
          </mc:Fallback>
        </mc:AlternateContent>
      </w:r>
      <w:r w:rsidR="00353BCE">
        <w:rPr>
          <w:rFonts w:ascii="Arial" w:hAnsi="Arial"/>
          <w:sz w:val="32"/>
          <w:szCs w:val="32"/>
        </w:rPr>
        <w:t>Not all</w:t>
      </w:r>
      <w:r w:rsidR="001B0082">
        <w:rPr>
          <w:rFonts w:ascii="Arial" w:hAnsi="Arial"/>
          <w:sz w:val="32"/>
          <w:szCs w:val="32"/>
        </w:rPr>
        <w:t xml:space="preserve"> disabled</w:t>
      </w:r>
      <w:r w:rsidR="006165DF" w:rsidRPr="006165DF">
        <w:rPr>
          <w:rFonts w:ascii="Arial" w:hAnsi="Arial"/>
          <w:sz w:val="32"/>
          <w:szCs w:val="32"/>
        </w:rPr>
        <w:t xml:space="preserve"> people </w:t>
      </w:r>
      <w:r w:rsidR="006A6DF0">
        <w:rPr>
          <w:rFonts w:ascii="Arial" w:hAnsi="Arial"/>
          <w:sz w:val="32"/>
          <w:szCs w:val="32"/>
        </w:rPr>
        <w:t xml:space="preserve">doing the survey </w:t>
      </w:r>
      <w:r w:rsidR="006165DF" w:rsidRPr="006165DF">
        <w:rPr>
          <w:rFonts w:ascii="Arial" w:hAnsi="Arial"/>
          <w:sz w:val="32"/>
          <w:szCs w:val="32"/>
        </w:rPr>
        <w:t>answered</w:t>
      </w:r>
      <w:r w:rsidR="004347BD">
        <w:rPr>
          <w:rFonts w:ascii="Arial" w:hAnsi="Arial"/>
          <w:sz w:val="32"/>
          <w:szCs w:val="32"/>
        </w:rPr>
        <w:t xml:space="preserve"> all of</w:t>
      </w:r>
      <w:r w:rsidR="006165DF" w:rsidRPr="006165DF">
        <w:rPr>
          <w:rFonts w:ascii="Arial" w:hAnsi="Arial"/>
          <w:sz w:val="32"/>
          <w:szCs w:val="32"/>
        </w:rPr>
        <w:t xml:space="preserve"> the questions.</w:t>
      </w:r>
    </w:p>
    <w:p w14:paraId="4EB2994F" w14:textId="2363E759" w:rsidR="006165DF" w:rsidRDefault="006165DF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B233CE3" w14:textId="1FAA6D9E" w:rsidR="006165DF" w:rsidRPr="006165DF" w:rsidRDefault="006165DF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5C854FCF" w14:textId="682F0786" w:rsidR="006165DF" w:rsidRPr="006165DF" w:rsidRDefault="00E65968" w:rsidP="00C65D7B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65968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19328" behindDoc="0" locked="0" layoutInCell="1" allowOverlap="1" wp14:anchorId="68C9687C" wp14:editId="5D8B7D25">
            <wp:simplePos x="0" y="0"/>
            <wp:positionH relativeFrom="column">
              <wp:posOffset>114300</wp:posOffset>
            </wp:positionH>
            <wp:positionV relativeFrom="paragraph">
              <wp:posOffset>3810</wp:posOffset>
            </wp:positionV>
            <wp:extent cx="1341120" cy="1150620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  <w:szCs w:val="32"/>
        </w:rPr>
        <w:t>S</w:t>
      </w:r>
      <w:r w:rsidR="006165DF" w:rsidRPr="006165DF">
        <w:rPr>
          <w:rFonts w:ascii="Arial" w:hAnsi="Arial"/>
          <w:sz w:val="32"/>
          <w:szCs w:val="32"/>
        </w:rPr>
        <w:t xml:space="preserve">ome disabled people have different experiences that are not in this report.  </w:t>
      </w:r>
    </w:p>
    <w:p w14:paraId="4ED316F0" w14:textId="458A15DE" w:rsidR="009F3638" w:rsidRDefault="009F3638" w:rsidP="009F3638">
      <w:pPr>
        <w:spacing w:after="0"/>
        <w:ind w:left="3685"/>
        <w:rPr>
          <w:rFonts w:ascii="Arial" w:hAnsi="Arial"/>
          <w:sz w:val="32"/>
          <w:szCs w:val="32"/>
        </w:rPr>
      </w:pPr>
    </w:p>
    <w:p w14:paraId="5D75BF56" w14:textId="093A3EBB" w:rsidR="00895FC2" w:rsidRDefault="00895FC2" w:rsidP="009F3638">
      <w:pPr>
        <w:spacing w:after="0"/>
        <w:ind w:left="3685"/>
        <w:rPr>
          <w:rFonts w:ascii="Arial" w:hAnsi="Arial"/>
          <w:sz w:val="32"/>
          <w:szCs w:val="32"/>
        </w:rPr>
      </w:pPr>
    </w:p>
    <w:p w14:paraId="1A854269" w14:textId="77777777" w:rsidR="00895FC2" w:rsidRDefault="00895FC2" w:rsidP="009F3638">
      <w:pPr>
        <w:spacing w:after="0"/>
        <w:ind w:left="3685"/>
        <w:rPr>
          <w:rFonts w:ascii="Arial" w:hAnsi="Arial"/>
          <w:sz w:val="32"/>
          <w:szCs w:val="32"/>
        </w:rPr>
      </w:pPr>
    </w:p>
    <w:p w14:paraId="20FCCF06" w14:textId="7DEFD02E" w:rsidR="002E26FA" w:rsidRDefault="002E26FA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79E74EB2" w14:textId="5A4A8A4A" w:rsidR="00A86C7C" w:rsidRPr="00A05AD2" w:rsidRDefault="00A86C7C" w:rsidP="00A86C7C">
      <w:pPr>
        <w:pStyle w:val="Heading1"/>
        <w:spacing w:before="0"/>
        <w:rPr>
          <w:color w:val="2F5496" w:themeColor="accent1" w:themeShade="BF"/>
        </w:rPr>
      </w:pPr>
      <w:r w:rsidRPr="00A05AD2">
        <w:rPr>
          <w:color w:val="2F5496" w:themeColor="accent1" w:themeShade="BF"/>
        </w:rPr>
        <w:lastRenderedPageBreak/>
        <w:t>What will happen to the answers</w:t>
      </w:r>
    </w:p>
    <w:p w14:paraId="4F7DCBD2" w14:textId="77777777" w:rsidR="00A05AD2" w:rsidRDefault="00A05AD2" w:rsidP="002075D7">
      <w:pPr>
        <w:spacing w:after="0"/>
        <w:ind w:left="3685"/>
        <w:rPr>
          <w:rFonts w:ascii="Arial" w:hAnsi="Arial"/>
          <w:sz w:val="32"/>
          <w:szCs w:val="32"/>
        </w:rPr>
      </w:pPr>
    </w:p>
    <w:p w14:paraId="68A22606" w14:textId="74F6BD4D" w:rsidR="002075D7" w:rsidRDefault="002E26FA" w:rsidP="002075D7">
      <w:pPr>
        <w:spacing w:after="0"/>
        <w:ind w:left="3685"/>
        <w:rPr>
          <w:rFonts w:ascii="Arial" w:hAnsi="Arial"/>
          <w:sz w:val="32"/>
          <w:szCs w:val="32"/>
        </w:rPr>
      </w:pPr>
      <w:r w:rsidRPr="00695179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22400" behindDoc="0" locked="0" layoutInCell="1" allowOverlap="1" wp14:anchorId="444598AC" wp14:editId="2737CEAB">
            <wp:simplePos x="0" y="0"/>
            <wp:positionH relativeFrom="margin">
              <wp:posOffset>-83185</wp:posOffset>
            </wp:positionH>
            <wp:positionV relativeFrom="paragraph">
              <wp:posOffset>152400</wp:posOffset>
            </wp:positionV>
            <wp:extent cx="1464310" cy="975995"/>
            <wp:effectExtent l="0" t="0" r="254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31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E6AA3D" w14:textId="6E53A4E3" w:rsidR="002075D7" w:rsidRDefault="002075D7" w:rsidP="002E26FA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2075D7">
        <w:rPr>
          <w:rFonts w:ascii="Arial" w:hAnsi="Arial"/>
          <w:sz w:val="32"/>
          <w:szCs w:val="32"/>
        </w:rPr>
        <w:t xml:space="preserve">The </w:t>
      </w:r>
      <w:r w:rsidR="005D0CC4">
        <w:rPr>
          <w:rFonts w:ascii="Arial" w:hAnsi="Arial"/>
          <w:sz w:val="32"/>
          <w:szCs w:val="32"/>
        </w:rPr>
        <w:t>answers</w:t>
      </w:r>
      <w:r w:rsidRPr="002075D7">
        <w:rPr>
          <w:rFonts w:ascii="Arial" w:hAnsi="Arial"/>
          <w:sz w:val="32"/>
          <w:szCs w:val="32"/>
        </w:rPr>
        <w:t xml:space="preserve"> from the survey </w:t>
      </w:r>
      <w:r w:rsidR="005D0CC4">
        <w:rPr>
          <w:rFonts w:ascii="Arial" w:hAnsi="Arial"/>
          <w:sz w:val="32"/>
          <w:szCs w:val="32"/>
        </w:rPr>
        <w:t>will help</w:t>
      </w:r>
      <w:r w:rsidR="006A6DF0">
        <w:rPr>
          <w:rFonts w:ascii="Arial" w:hAnsi="Arial"/>
          <w:sz w:val="32"/>
          <w:szCs w:val="32"/>
        </w:rPr>
        <w:t xml:space="preserve"> the G</w:t>
      </w:r>
      <w:r w:rsidRPr="002075D7">
        <w:rPr>
          <w:rFonts w:ascii="Arial" w:hAnsi="Arial"/>
          <w:sz w:val="32"/>
          <w:szCs w:val="32"/>
        </w:rPr>
        <w:t>overnment to:</w:t>
      </w:r>
    </w:p>
    <w:p w14:paraId="6B45D231" w14:textId="117401D4" w:rsidR="002075D7" w:rsidRPr="002075D7" w:rsidRDefault="008B194D" w:rsidP="002E26FA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 w:rsidRPr="005D0CC4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24448" behindDoc="0" locked="0" layoutInCell="1" allowOverlap="1" wp14:anchorId="739E4DBC" wp14:editId="1826AE48">
            <wp:simplePos x="0" y="0"/>
            <wp:positionH relativeFrom="margin">
              <wp:posOffset>-11430</wp:posOffset>
            </wp:positionH>
            <wp:positionV relativeFrom="paragraph">
              <wp:posOffset>250363</wp:posOffset>
            </wp:positionV>
            <wp:extent cx="1402080" cy="1402080"/>
            <wp:effectExtent l="0" t="0" r="0" b="762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1DD1C2" w14:textId="477292BC" w:rsidR="002075D7" w:rsidRDefault="002075D7" w:rsidP="008B194D">
      <w:pPr>
        <w:numPr>
          <w:ilvl w:val="0"/>
          <w:numId w:val="4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2075D7">
        <w:rPr>
          <w:rFonts w:ascii="Arial" w:hAnsi="Arial"/>
          <w:sz w:val="32"/>
          <w:szCs w:val="32"/>
        </w:rPr>
        <w:t>understand what problems disabled people had during the lockdown</w:t>
      </w:r>
    </w:p>
    <w:p w14:paraId="7248C7B1" w14:textId="77777777" w:rsidR="0006647B" w:rsidRPr="002075D7" w:rsidRDefault="0006647B" w:rsidP="008B194D">
      <w:p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</w:p>
    <w:p w14:paraId="3C04D306" w14:textId="2E932C53" w:rsidR="002075D7" w:rsidRDefault="00DA11A3" w:rsidP="008B194D">
      <w:pPr>
        <w:numPr>
          <w:ilvl w:val="0"/>
          <w:numId w:val="4"/>
        </w:numPr>
        <w:spacing w:after="0" w:line="360" w:lineRule="auto"/>
        <w:ind w:left="4111" w:hanging="425"/>
        <w:rPr>
          <w:rFonts w:ascii="Arial" w:hAnsi="Arial"/>
          <w:sz w:val="32"/>
          <w:szCs w:val="32"/>
        </w:rPr>
      </w:pPr>
      <w:r w:rsidRPr="00DA11A3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23424" behindDoc="0" locked="0" layoutInCell="1" allowOverlap="1" wp14:anchorId="196DC4F3" wp14:editId="32F27106">
            <wp:simplePos x="0" y="0"/>
            <wp:positionH relativeFrom="column">
              <wp:posOffset>81742</wp:posOffset>
            </wp:positionH>
            <wp:positionV relativeFrom="paragraph">
              <wp:posOffset>62865</wp:posOffset>
            </wp:positionV>
            <wp:extent cx="1371600" cy="1023620"/>
            <wp:effectExtent l="0" t="0" r="0" b="508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2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2075D7" w:rsidRPr="002075D7">
        <w:rPr>
          <w:rFonts w:ascii="Arial" w:hAnsi="Arial"/>
          <w:sz w:val="32"/>
          <w:szCs w:val="32"/>
        </w:rPr>
        <w:t>work</w:t>
      </w:r>
      <w:proofErr w:type="gramEnd"/>
      <w:r w:rsidR="002075D7" w:rsidRPr="002075D7">
        <w:rPr>
          <w:rFonts w:ascii="Arial" w:hAnsi="Arial"/>
          <w:sz w:val="32"/>
          <w:szCs w:val="32"/>
        </w:rPr>
        <w:t xml:space="preserve"> out what the</w:t>
      </w:r>
      <w:r w:rsidR="006A6DF0">
        <w:rPr>
          <w:rFonts w:ascii="Arial" w:hAnsi="Arial"/>
          <w:sz w:val="32"/>
          <w:szCs w:val="32"/>
        </w:rPr>
        <w:t xml:space="preserve"> G</w:t>
      </w:r>
      <w:r w:rsidR="0006647B">
        <w:rPr>
          <w:rFonts w:ascii="Arial" w:hAnsi="Arial"/>
          <w:sz w:val="32"/>
          <w:szCs w:val="32"/>
        </w:rPr>
        <w:t xml:space="preserve">overnment </w:t>
      </w:r>
      <w:r w:rsidR="002075D7" w:rsidRPr="002075D7">
        <w:rPr>
          <w:rFonts w:ascii="Arial" w:hAnsi="Arial"/>
          <w:sz w:val="32"/>
          <w:szCs w:val="32"/>
        </w:rPr>
        <w:t>could do differently.</w:t>
      </w:r>
    </w:p>
    <w:p w14:paraId="7C8BB8F8" w14:textId="4F332AFA" w:rsidR="004025C7" w:rsidRDefault="004025C7" w:rsidP="004025C7">
      <w:pPr>
        <w:pStyle w:val="ListParagraph"/>
        <w:rPr>
          <w:rFonts w:ascii="Arial" w:hAnsi="Arial"/>
          <w:sz w:val="32"/>
          <w:szCs w:val="32"/>
        </w:rPr>
      </w:pPr>
    </w:p>
    <w:p w14:paraId="79049EA5" w14:textId="41471A60" w:rsidR="004025C7" w:rsidRDefault="004025C7" w:rsidP="004025C7">
      <w:pPr>
        <w:pStyle w:val="ListParagraph"/>
        <w:rPr>
          <w:rFonts w:ascii="Arial" w:hAnsi="Arial"/>
          <w:sz w:val="32"/>
          <w:szCs w:val="32"/>
        </w:rPr>
      </w:pPr>
    </w:p>
    <w:p w14:paraId="5FCBA738" w14:textId="0A802B1B" w:rsidR="004025C7" w:rsidRDefault="00F87542" w:rsidP="004025C7">
      <w:pPr>
        <w:pStyle w:val="ListParagraph"/>
        <w:rPr>
          <w:rFonts w:ascii="Arial" w:hAnsi="Arial"/>
          <w:sz w:val="32"/>
          <w:szCs w:val="32"/>
        </w:rPr>
      </w:pPr>
      <w:r w:rsidRPr="006327DA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03296" behindDoc="0" locked="0" layoutInCell="1" allowOverlap="1" wp14:anchorId="7FE45371" wp14:editId="4A186083">
            <wp:simplePos x="0" y="0"/>
            <wp:positionH relativeFrom="column">
              <wp:posOffset>269875</wp:posOffset>
            </wp:positionH>
            <wp:positionV relativeFrom="paragraph">
              <wp:posOffset>320675</wp:posOffset>
            </wp:positionV>
            <wp:extent cx="880110" cy="914400"/>
            <wp:effectExtent l="0" t="0" r="0" b="0"/>
            <wp:wrapSquare wrapText="bothSides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1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40F09" w14:textId="7513D519" w:rsidR="004025C7" w:rsidRDefault="004025C7" w:rsidP="004025C7">
      <w:pPr>
        <w:spacing w:after="0" w:line="360" w:lineRule="auto"/>
        <w:ind w:left="3685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To find out more about the survey go to the O</w:t>
      </w:r>
      <w:r w:rsidR="00F87542">
        <w:rPr>
          <w:rFonts w:ascii="Arial" w:hAnsi="Arial"/>
          <w:sz w:val="32"/>
          <w:szCs w:val="32"/>
        </w:rPr>
        <w:t xml:space="preserve">ffice for </w:t>
      </w:r>
      <w:r>
        <w:rPr>
          <w:rFonts w:ascii="Arial" w:hAnsi="Arial"/>
          <w:sz w:val="32"/>
          <w:szCs w:val="32"/>
        </w:rPr>
        <w:t>D</w:t>
      </w:r>
      <w:r w:rsidR="00F87542">
        <w:rPr>
          <w:rFonts w:ascii="Arial" w:hAnsi="Arial"/>
          <w:sz w:val="32"/>
          <w:szCs w:val="32"/>
        </w:rPr>
        <w:t xml:space="preserve">isability </w:t>
      </w:r>
      <w:r>
        <w:rPr>
          <w:rFonts w:ascii="Arial" w:hAnsi="Arial"/>
          <w:sz w:val="32"/>
          <w:szCs w:val="32"/>
        </w:rPr>
        <w:t>I</w:t>
      </w:r>
      <w:r w:rsidR="00F87542">
        <w:rPr>
          <w:rFonts w:ascii="Arial" w:hAnsi="Arial"/>
          <w:sz w:val="32"/>
          <w:szCs w:val="32"/>
        </w:rPr>
        <w:t>ssues</w:t>
      </w:r>
      <w:r>
        <w:rPr>
          <w:rFonts w:ascii="Arial" w:hAnsi="Arial"/>
          <w:sz w:val="32"/>
          <w:szCs w:val="32"/>
        </w:rPr>
        <w:t xml:space="preserve"> </w:t>
      </w:r>
      <w:r w:rsidRPr="00F87542">
        <w:rPr>
          <w:rFonts w:ascii="Arial" w:hAnsi="Arial"/>
          <w:b/>
          <w:sz w:val="32"/>
          <w:szCs w:val="32"/>
        </w:rPr>
        <w:t>website</w:t>
      </w:r>
      <w:r>
        <w:rPr>
          <w:rFonts w:ascii="Arial" w:hAnsi="Arial"/>
          <w:sz w:val="32"/>
          <w:szCs w:val="32"/>
        </w:rPr>
        <w:t>:</w:t>
      </w:r>
    </w:p>
    <w:p w14:paraId="2901995F" w14:textId="77777777" w:rsidR="004025C7" w:rsidRPr="00895FC2" w:rsidRDefault="004025C7" w:rsidP="004025C7">
      <w:pPr>
        <w:spacing w:after="0" w:line="360" w:lineRule="auto"/>
        <w:ind w:left="3685"/>
        <w:rPr>
          <w:rFonts w:ascii="Arial" w:hAnsi="Arial"/>
          <w:sz w:val="32"/>
          <w:szCs w:val="32"/>
        </w:rPr>
      </w:pPr>
    </w:p>
    <w:p w14:paraId="3D65A7D4" w14:textId="172EDA1B" w:rsidR="004025C7" w:rsidRPr="006638A3" w:rsidRDefault="00117169" w:rsidP="00A05AD2">
      <w:pPr>
        <w:spacing w:after="0" w:line="360" w:lineRule="auto"/>
        <w:ind w:left="1843"/>
        <w:rPr>
          <w:rFonts w:ascii="Arial" w:hAnsi="Arial"/>
          <w:sz w:val="32"/>
          <w:szCs w:val="32"/>
        </w:rPr>
      </w:pPr>
      <w:r w:rsidRPr="00F87542">
        <w:rPr>
          <w:rFonts w:ascii="Arial" w:hAnsi="Arial"/>
          <w:sz w:val="32"/>
          <w:szCs w:val="32"/>
        </w:rPr>
        <w:t>https://www.odi.govt.nz/guidance-and-resources/</w:t>
      </w:r>
      <w:r w:rsidRPr="00F87542">
        <w:rPr>
          <w:rFonts w:ascii="Arial" w:hAnsi="Arial"/>
          <w:sz w:val="32"/>
          <w:szCs w:val="32"/>
        </w:rPr>
        <w:br/>
        <w:t>how-life-is-going-for-the-disability-co/</w:t>
      </w:r>
      <w:r w:rsidR="004025C7" w:rsidRPr="006638A3">
        <w:rPr>
          <w:rFonts w:ascii="Arial" w:hAnsi="Arial"/>
          <w:sz w:val="32"/>
          <w:szCs w:val="32"/>
        </w:rPr>
        <w:t xml:space="preserve"> </w:t>
      </w:r>
    </w:p>
    <w:p w14:paraId="4AA379FD" w14:textId="77777777" w:rsidR="004025C7" w:rsidRDefault="004025C7" w:rsidP="004025C7">
      <w:pPr>
        <w:spacing w:after="0" w:line="360" w:lineRule="auto"/>
        <w:rPr>
          <w:rFonts w:ascii="Arial" w:hAnsi="Arial"/>
          <w:sz w:val="32"/>
          <w:szCs w:val="32"/>
        </w:rPr>
      </w:pPr>
    </w:p>
    <w:p w14:paraId="0D887082" w14:textId="77777777" w:rsidR="005D0CC4" w:rsidRDefault="005D0CC4" w:rsidP="005D0CC4">
      <w:pPr>
        <w:pStyle w:val="ListParagraph"/>
        <w:rPr>
          <w:rFonts w:ascii="Arial" w:hAnsi="Arial"/>
          <w:sz w:val="32"/>
          <w:szCs w:val="32"/>
        </w:rPr>
      </w:pPr>
    </w:p>
    <w:p w14:paraId="03131139" w14:textId="02D42A11" w:rsidR="002E26FA" w:rsidRDefault="002E26FA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5D65F72D" w14:textId="77777777" w:rsidR="007C22F4" w:rsidRPr="00A05AD2" w:rsidRDefault="007C22F4" w:rsidP="007C22F4">
      <w:pPr>
        <w:pStyle w:val="Heading1"/>
        <w:spacing w:before="0"/>
        <w:rPr>
          <w:color w:val="2F5496" w:themeColor="accent1" w:themeShade="BF"/>
        </w:rPr>
      </w:pPr>
      <w:r w:rsidRPr="00A05AD2">
        <w:rPr>
          <w:color w:val="2F5496" w:themeColor="accent1" w:themeShade="BF"/>
        </w:rPr>
        <w:lastRenderedPageBreak/>
        <w:t>What were the questions about?</w:t>
      </w:r>
    </w:p>
    <w:p w14:paraId="2BC85A4E" w14:textId="79799D86" w:rsidR="007C22F4" w:rsidRDefault="007C22F4" w:rsidP="007C22F4">
      <w:pPr>
        <w:spacing w:after="0"/>
        <w:ind w:left="3685"/>
        <w:rPr>
          <w:rFonts w:ascii="Arial" w:hAnsi="Arial"/>
          <w:sz w:val="32"/>
          <w:szCs w:val="32"/>
        </w:rPr>
      </w:pPr>
    </w:p>
    <w:p w14:paraId="04046BAC" w14:textId="4AE66DF1" w:rsidR="00A05AD2" w:rsidRDefault="00B27C58" w:rsidP="002C1424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29920" behindDoc="0" locked="0" layoutInCell="1" allowOverlap="1" wp14:anchorId="3EFB9105" wp14:editId="0E584E76">
            <wp:simplePos x="0" y="0"/>
            <wp:positionH relativeFrom="column">
              <wp:posOffset>-21763</wp:posOffset>
            </wp:positionH>
            <wp:positionV relativeFrom="paragraph">
              <wp:posOffset>170815</wp:posOffset>
            </wp:positionV>
            <wp:extent cx="1545590" cy="1057275"/>
            <wp:effectExtent l="0" t="0" r="0" b="9525"/>
            <wp:wrapThrough wrapText="bothSides">
              <wp:wrapPolygon edited="0">
                <wp:start x="0" y="0"/>
                <wp:lineTo x="0" y="21405"/>
                <wp:lineTo x="21298" y="21405"/>
                <wp:lineTo x="21298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nformation-share-files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59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D3DD3" w14:textId="0BD37970" w:rsidR="007C22F4" w:rsidRDefault="007C22F4" w:rsidP="002C1424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 w:rsidRPr="00E65968">
        <w:rPr>
          <w:rFonts w:ascii="Arial" w:hAnsi="Arial"/>
          <w:sz w:val="32"/>
          <w:szCs w:val="32"/>
        </w:rPr>
        <w:t>The questions were about:</w:t>
      </w:r>
    </w:p>
    <w:p w14:paraId="0879992E" w14:textId="77777777" w:rsidR="007C22F4" w:rsidRPr="00E65968" w:rsidRDefault="007C22F4" w:rsidP="002C1424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</w:p>
    <w:p w14:paraId="3BF61ECD" w14:textId="284A845E" w:rsidR="007C22F4" w:rsidRDefault="00B27C58" w:rsidP="002C1424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 w:rsidRPr="00E65968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76672" behindDoc="0" locked="0" layoutInCell="1" allowOverlap="1" wp14:anchorId="1BE5B88A" wp14:editId="648779F4">
            <wp:simplePos x="0" y="0"/>
            <wp:positionH relativeFrom="margin">
              <wp:posOffset>-40640</wp:posOffset>
            </wp:positionH>
            <wp:positionV relativeFrom="paragraph">
              <wp:posOffset>159847</wp:posOffset>
            </wp:positionV>
            <wp:extent cx="1682750" cy="168275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2F4" w:rsidRPr="00E65968">
        <w:rPr>
          <w:rFonts w:ascii="Arial" w:hAnsi="Arial"/>
          <w:sz w:val="32"/>
          <w:szCs w:val="32"/>
        </w:rPr>
        <w:t xml:space="preserve">information </w:t>
      </w:r>
    </w:p>
    <w:p w14:paraId="6C0874F0" w14:textId="2308EBCB" w:rsidR="007C22F4" w:rsidRPr="00E65968" w:rsidRDefault="007C22F4" w:rsidP="002C1424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</w:p>
    <w:p w14:paraId="1B7B0C8E" w14:textId="77777777" w:rsidR="007C22F4" w:rsidRDefault="007C22F4" w:rsidP="002C1424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 w:rsidRPr="00E65968">
        <w:rPr>
          <w:rFonts w:ascii="Arial" w:hAnsi="Arial"/>
          <w:sz w:val="32"/>
          <w:szCs w:val="32"/>
        </w:rPr>
        <w:t>food</w:t>
      </w:r>
      <w:r>
        <w:rPr>
          <w:rFonts w:ascii="Arial" w:hAnsi="Arial"/>
          <w:sz w:val="32"/>
          <w:szCs w:val="32"/>
        </w:rPr>
        <w:t xml:space="preserve"> shopping</w:t>
      </w:r>
      <w:r w:rsidRPr="00E65968">
        <w:rPr>
          <w:rFonts w:ascii="Arial" w:hAnsi="Arial"/>
          <w:sz w:val="32"/>
          <w:szCs w:val="32"/>
        </w:rPr>
        <w:t xml:space="preserve"> </w:t>
      </w:r>
    </w:p>
    <w:p w14:paraId="5A9D76AE" w14:textId="77777777" w:rsidR="007C22F4" w:rsidRPr="00E65968" w:rsidRDefault="007C22F4" w:rsidP="002C1424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</w:p>
    <w:p w14:paraId="65DEDBE8" w14:textId="465D82D5" w:rsidR="007C22F4" w:rsidRDefault="007C22F4" w:rsidP="002C1424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feeling </w:t>
      </w:r>
      <w:r w:rsidRPr="00E65968">
        <w:rPr>
          <w:rFonts w:ascii="Arial" w:hAnsi="Arial"/>
          <w:sz w:val="32"/>
          <w:szCs w:val="32"/>
        </w:rPr>
        <w:t>safe</w:t>
      </w:r>
    </w:p>
    <w:p w14:paraId="31A7464C" w14:textId="0C7106A4" w:rsidR="007C22F4" w:rsidRDefault="008B194D" w:rsidP="002C1424">
      <w:pPr>
        <w:pStyle w:val="ListParagraph"/>
        <w:spacing w:after="0" w:line="360" w:lineRule="auto"/>
        <w:ind w:left="4406" w:hanging="720"/>
        <w:contextualSpacing w:val="0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11488" behindDoc="0" locked="0" layoutInCell="1" allowOverlap="1" wp14:anchorId="38F6D535" wp14:editId="0D013B97">
            <wp:simplePos x="0" y="0"/>
            <wp:positionH relativeFrom="column">
              <wp:posOffset>104602</wp:posOffset>
            </wp:positionH>
            <wp:positionV relativeFrom="paragraph">
              <wp:posOffset>39717</wp:posOffset>
            </wp:positionV>
            <wp:extent cx="1411605" cy="1411605"/>
            <wp:effectExtent l="0" t="0" r="0" b="0"/>
            <wp:wrapThrough wrapText="bothSides">
              <wp:wrapPolygon edited="0">
                <wp:start x="9619" y="0"/>
                <wp:lineTo x="9036" y="291"/>
                <wp:lineTo x="6704" y="4081"/>
                <wp:lineTo x="2040" y="9328"/>
                <wp:lineTo x="2332" y="17198"/>
                <wp:lineTo x="4372" y="18656"/>
                <wp:lineTo x="8745" y="19239"/>
                <wp:lineTo x="11368" y="21279"/>
                <wp:lineTo x="12243" y="21279"/>
                <wp:lineTo x="13700" y="21279"/>
                <wp:lineTo x="15449" y="21279"/>
                <wp:lineTo x="17198" y="19822"/>
                <wp:lineTo x="16615" y="18656"/>
                <wp:lineTo x="18073" y="13992"/>
                <wp:lineTo x="17198" y="11951"/>
                <wp:lineTo x="15741" y="9328"/>
                <wp:lineTo x="15449" y="6121"/>
                <wp:lineTo x="11660" y="583"/>
                <wp:lineTo x="11077" y="0"/>
                <wp:lineTo x="9619" y="0"/>
              </wp:wrapPolygon>
            </wp:wrapThrough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Staying Home 1 phone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40A47A" w14:textId="1D361408" w:rsidR="007C22F4" w:rsidRDefault="007C22F4" w:rsidP="002C1424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feeling lonely</w:t>
      </w:r>
    </w:p>
    <w:p w14:paraId="3FF2D87A" w14:textId="2FF6B987" w:rsidR="007C22F4" w:rsidRDefault="007C22F4" w:rsidP="002C1424">
      <w:pPr>
        <w:pStyle w:val="ListParagraph"/>
        <w:spacing w:after="0" w:line="360" w:lineRule="auto"/>
        <w:ind w:left="4406" w:hanging="720"/>
        <w:contextualSpacing w:val="0"/>
        <w:rPr>
          <w:rFonts w:ascii="Arial" w:hAnsi="Arial"/>
          <w:sz w:val="32"/>
          <w:szCs w:val="32"/>
        </w:rPr>
      </w:pPr>
    </w:p>
    <w:p w14:paraId="62679969" w14:textId="1A5D13D4" w:rsidR="007C22F4" w:rsidRDefault="007C22F4" w:rsidP="002C1424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feeling </w:t>
      </w:r>
      <w:r w:rsidRPr="00E65968">
        <w:rPr>
          <w:rFonts w:ascii="Arial" w:hAnsi="Arial"/>
          <w:sz w:val="32"/>
          <w:szCs w:val="32"/>
        </w:rPr>
        <w:t xml:space="preserve">well </w:t>
      </w:r>
    </w:p>
    <w:p w14:paraId="3B7529DC" w14:textId="4E67166D" w:rsidR="007C22F4" w:rsidRDefault="00B27C58" w:rsidP="002C1424">
      <w:pPr>
        <w:pStyle w:val="ListParagraph"/>
        <w:spacing w:after="0" w:line="360" w:lineRule="auto"/>
        <w:ind w:left="4406" w:hanging="720"/>
        <w:contextualSpacing w:val="0"/>
        <w:rPr>
          <w:rFonts w:ascii="Arial" w:hAnsi="Arial"/>
          <w:sz w:val="32"/>
          <w:szCs w:val="32"/>
        </w:rPr>
      </w:pPr>
      <w:r w:rsidRPr="003B3CFE">
        <w:rPr>
          <w:noProof/>
          <w:lang w:eastAsia="en-NZ"/>
        </w:rPr>
        <w:drawing>
          <wp:anchor distT="0" distB="0" distL="114300" distR="114300" simplePos="0" relativeHeight="251713536" behindDoc="0" locked="0" layoutInCell="1" allowOverlap="1" wp14:anchorId="03B9FBA9" wp14:editId="1223D2F5">
            <wp:simplePos x="0" y="0"/>
            <wp:positionH relativeFrom="margin">
              <wp:posOffset>120650</wp:posOffset>
            </wp:positionH>
            <wp:positionV relativeFrom="paragraph">
              <wp:posOffset>163195</wp:posOffset>
            </wp:positionV>
            <wp:extent cx="1517650" cy="1517650"/>
            <wp:effectExtent l="0" t="0" r="0" b="6350"/>
            <wp:wrapSquare wrapText="bothSides"/>
            <wp:docPr id="1346" name="Picture 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EC63C8" w14:textId="7CC5E174" w:rsidR="00117169" w:rsidRPr="00A05AD2" w:rsidRDefault="007C22F4" w:rsidP="00A05AD2">
      <w:pPr>
        <w:numPr>
          <w:ilvl w:val="0"/>
          <w:numId w:val="2"/>
        </w:num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having enough</w:t>
      </w:r>
      <w:r w:rsidRPr="00E65968">
        <w:rPr>
          <w:rFonts w:ascii="Arial" w:hAnsi="Arial"/>
          <w:sz w:val="32"/>
          <w:szCs w:val="32"/>
        </w:rPr>
        <w:t xml:space="preserve"> </w:t>
      </w:r>
      <w:r w:rsidRPr="00970E8F">
        <w:rPr>
          <w:rFonts w:ascii="Arial" w:hAnsi="Arial"/>
          <w:b/>
          <w:bCs/>
          <w:sz w:val="32"/>
          <w:szCs w:val="32"/>
        </w:rPr>
        <w:t xml:space="preserve">personal </w:t>
      </w:r>
      <w:r w:rsidRPr="00A05AD2">
        <w:rPr>
          <w:rFonts w:ascii="Arial" w:hAnsi="Arial"/>
          <w:b/>
          <w:bCs/>
          <w:sz w:val="32"/>
          <w:szCs w:val="32"/>
        </w:rPr>
        <w:t>protective equipment</w:t>
      </w:r>
      <w:r w:rsidR="00BA3443">
        <w:rPr>
          <w:rFonts w:ascii="Arial" w:hAnsi="Arial"/>
          <w:b/>
          <w:bCs/>
          <w:sz w:val="32"/>
          <w:szCs w:val="32"/>
        </w:rPr>
        <w:t>.</w:t>
      </w:r>
    </w:p>
    <w:p w14:paraId="3DBCA9E0" w14:textId="5C0E917A" w:rsidR="00117169" w:rsidRDefault="00117169" w:rsidP="00117169">
      <w:pPr>
        <w:pStyle w:val="ListParagraph"/>
        <w:rPr>
          <w:rFonts w:ascii="Arial" w:hAnsi="Arial"/>
          <w:sz w:val="32"/>
          <w:szCs w:val="32"/>
        </w:rPr>
      </w:pPr>
    </w:p>
    <w:p w14:paraId="15473F7C" w14:textId="4A5DB901" w:rsidR="007C22F4" w:rsidRDefault="00B27C58" w:rsidP="00117169">
      <w:pPr>
        <w:rPr>
          <w:rFonts w:eastAsiaTheme="majorEastAsia" w:cstheme="majorBidi"/>
          <w:b/>
          <w:color w:val="E1094C"/>
          <w:sz w:val="44"/>
        </w:rPr>
      </w:pPr>
      <w:r w:rsidRPr="003B3CFE">
        <w:rPr>
          <w:noProof/>
          <w:lang w:eastAsia="en-NZ"/>
        </w:rPr>
        <w:lastRenderedPageBreak/>
        <w:drawing>
          <wp:anchor distT="0" distB="0" distL="114300" distR="114300" simplePos="0" relativeHeight="251679744" behindDoc="0" locked="0" layoutInCell="1" allowOverlap="1" wp14:anchorId="7280B0AF" wp14:editId="30523CDE">
            <wp:simplePos x="0" y="0"/>
            <wp:positionH relativeFrom="margin">
              <wp:posOffset>-358140</wp:posOffset>
            </wp:positionH>
            <wp:positionV relativeFrom="paragraph">
              <wp:posOffset>0</wp:posOffset>
            </wp:positionV>
            <wp:extent cx="2223135" cy="2223135"/>
            <wp:effectExtent l="0" t="0" r="0" b="571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135" cy="222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3443">
        <w:rPr>
          <w:noProof/>
          <w:lang w:eastAsia="en-NZ"/>
        </w:rPr>
        <w:drawing>
          <wp:anchor distT="0" distB="0" distL="114300" distR="114300" simplePos="0" relativeHeight="251714560" behindDoc="0" locked="0" layoutInCell="1" allowOverlap="1" wp14:anchorId="23B58C58" wp14:editId="088F40D2">
            <wp:simplePos x="0" y="0"/>
            <wp:positionH relativeFrom="column">
              <wp:posOffset>-207010</wp:posOffset>
            </wp:positionH>
            <wp:positionV relativeFrom="paragraph">
              <wp:posOffset>2597150</wp:posOffset>
            </wp:positionV>
            <wp:extent cx="1870075" cy="1870075"/>
            <wp:effectExtent l="0" t="0" r="0" b="0"/>
            <wp:wrapThrough wrapText="bothSides">
              <wp:wrapPolygon edited="0">
                <wp:start x="13862" y="0"/>
                <wp:lineTo x="7701" y="440"/>
                <wp:lineTo x="5061" y="1540"/>
                <wp:lineTo x="5061" y="3521"/>
                <wp:lineTo x="4181" y="4841"/>
                <wp:lineTo x="3961" y="7041"/>
                <wp:lineTo x="5721" y="21343"/>
                <wp:lineTo x="7921" y="21343"/>
                <wp:lineTo x="14082" y="21123"/>
                <wp:lineTo x="16503" y="20023"/>
                <wp:lineTo x="17383" y="6381"/>
                <wp:lineTo x="16503" y="2640"/>
                <wp:lineTo x="15402" y="220"/>
                <wp:lineTo x="14742" y="0"/>
                <wp:lineTo x="13862" y="0"/>
              </wp:wrapPolygon>
            </wp:wrapThrough>
            <wp:docPr id="1349" name="Picture 1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" name="Infection Control 1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075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7169" w:rsidRPr="006C40ED">
        <w:rPr>
          <w:b/>
          <w:bCs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02E913E8" wp14:editId="75EC6B49">
                <wp:simplePos x="0" y="0"/>
                <wp:positionH relativeFrom="column">
                  <wp:posOffset>2244090</wp:posOffset>
                </wp:positionH>
                <wp:positionV relativeFrom="paragraph">
                  <wp:posOffset>0</wp:posOffset>
                </wp:positionV>
                <wp:extent cx="3398400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840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66ABA9C0" w14:textId="2E5F0304" w:rsidR="007C22F4" w:rsidRPr="00BA3443" w:rsidRDefault="007C22F4" w:rsidP="007C22F4">
                            <w:pPr>
                              <w:spacing w:after="0" w:line="360" w:lineRule="auto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  <w:r w:rsidRPr="00BA3443">
                              <w:rPr>
                                <w:rFonts w:ascii="Arial" w:hAnsi="Arial"/>
                                <w:b/>
                                <w:bCs/>
                                <w:sz w:val="32"/>
                                <w:szCs w:val="32"/>
                              </w:rPr>
                              <w:t>Personal protective equipment</w:t>
                            </w:r>
                            <w:r w:rsidR="00B11E21">
                              <w:rPr>
                                <w:rFonts w:ascii="Arial" w:hAnsi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means things to keep </w:t>
                            </w:r>
                            <w:r w:rsidR="00B11E21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>everyone</w:t>
                            </w: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 safe from </w:t>
                            </w:r>
                            <w:r w:rsidR="00BA3443"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COVID-19 </w:t>
                            </w: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>like:</w:t>
                            </w:r>
                            <w:r w:rsidR="00117169"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629C1AFE" w14:textId="34674974" w:rsidR="007C22F4" w:rsidRPr="00BA3443" w:rsidRDefault="007C22F4" w:rsidP="00B27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360" w:lineRule="auto"/>
                              <w:ind w:left="426" w:hanging="426"/>
                              <w:contextualSpacing w:val="0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masks </w:t>
                            </w:r>
                            <w:r w:rsidR="00117169"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19C45FDD" w14:textId="7979C9BE" w:rsidR="007C22F4" w:rsidRPr="00BA3443" w:rsidRDefault="007C22F4" w:rsidP="00B27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360" w:lineRule="auto"/>
                              <w:ind w:left="426" w:hanging="426"/>
                              <w:contextualSpacing w:val="0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>gloves</w:t>
                            </w:r>
                            <w:r w:rsidR="00117169"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br/>
                            </w: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D9E4FBE" w14:textId="77777777" w:rsidR="007C22F4" w:rsidRPr="00BA3443" w:rsidRDefault="007C22F4" w:rsidP="00B27C5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360" w:lineRule="auto"/>
                              <w:ind w:left="426" w:hanging="426"/>
                              <w:contextualSpacing w:val="0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>gowns.</w:t>
                            </w:r>
                          </w:p>
                          <w:p w14:paraId="6AB8DB10" w14:textId="77777777" w:rsidR="00BA3443" w:rsidRDefault="00BA3443" w:rsidP="00BA3443">
                            <w:pPr>
                              <w:spacing w:after="0" w:line="360" w:lineRule="auto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</w:p>
                          <w:p w14:paraId="719044C4" w14:textId="77777777" w:rsidR="00BA3443" w:rsidRPr="00BA3443" w:rsidRDefault="00BA3443" w:rsidP="00BA3443">
                            <w:pPr>
                              <w:spacing w:after="0" w:line="360" w:lineRule="auto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</w:p>
                          <w:p w14:paraId="5CD8D9BC" w14:textId="436F89D3" w:rsidR="00BA3443" w:rsidRPr="00BA3443" w:rsidRDefault="00BA3443" w:rsidP="00BA3443">
                            <w:pPr>
                              <w:spacing w:after="0" w:line="360" w:lineRule="auto"/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</w:pP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 xml:space="preserve">Personal protective equipment is also called </w:t>
                            </w:r>
                            <w:r w:rsidRPr="00BA3443">
                              <w:rPr>
                                <w:rFonts w:ascii="Arial" w:hAnsi="Arial"/>
                                <w:b/>
                                <w:sz w:val="32"/>
                                <w:szCs w:val="32"/>
                              </w:rPr>
                              <w:t>PPE</w:t>
                            </w:r>
                            <w:r w:rsidRPr="00BA3443">
                              <w:rPr>
                                <w:rFonts w:ascii="Arial" w:hAnsi="Arial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E913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7pt;margin-top:0;width:267.6pt;height:110.6pt;z-index:-2516357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" fillcolor="#deeaf6 [664]" stroked="f">
                <v:textbox style="mso-fit-shape-to-text:t">
                  <w:txbxContent>
                    <w:p w14:paraId="66ABA9C0" w14:textId="2E5F0304" w:rsidR="007C22F4" w:rsidRPr="00BA3443" w:rsidRDefault="007C22F4" w:rsidP="007C22F4">
                      <w:pPr>
                        <w:spacing w:after="0" w:line="360" w:lineRule="auto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  <w:r w:rsidRPr="00BA3443">
                        <w:rPr>
                          <w:rFonts w:ascii="Arial" w:hAnsi="Arial"/>
                          <w:b/>
                          <w:bCs/>
                          <w:sz w:val="32"/>
                          <w:szCs w:val="32"/>
                        </w:rPr>
                        <w:t>Personal protective equipment</w:t>
                      </w:r>
                      <w:r w:rsidR="00B11E21">
                        <w:rPr>
                          <w:rFonts w:ascii="Arial" w:hAnsi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means things to keep </w:t>
                      </w:r>
                      <w:r w:rsidR="00B11E21">
                        <w:rPr>
                          <w:rFonts w:ascii="Arial" w:hAnsi="Arial"/>
                          <w:sz w:val="32"/>
                          <w:szCs w:val="32"/>
                        </w:rPr>
                        <w:t>everyone</w:t>
                      </w: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 safe from </w:t>
                      </w:r>
                      <w:r w:rsidR="00BA3443"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COVID-19 </w:t>
                      </w: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>like:</w:t>
                      </w:r>
                      <w:r w:rsidR="00117169" w:rsidRPr="00BA3443">
                        <w:rPr>
                          <w:rFonts w:ascii="Arial" w:hAnsi="Arial"/>
                          <w:sz w:val="32"/>
                          <w:szCs w:val="32"/>
                        </w:rPr>
                        <w:br/>
                      </w:r>
                    </w:p>
                    <w:p w14:paraId="629C1AFE" w14:textId="34674974" w:rsidR="007C22F4" w:rsidRPr="00BA3443" w:rsidRDefault="007C22F4" w:rsidP="00B27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360" w:lineRule="auto"/>
                        <w:ind w:left="426" w:hanging="426"/>
                        <w:contextualSpacing w:val="0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masks </w:t>
                      </w:r>
                      <w:r w:rsidR="00117169" w:rsidRPr="00BA3443">
                        <w:rPr>
                          <w:rFonts w:ascii="Arial" w:hAnsi="Arial"/>
                          <w:sz w:val="32"/>
                          <w:szCs w:val="32"/>
                        </w:rPr>
                        <w:br/>
                      </w:r>
                    </w:p>
                    <w:p w14:paraId="19C45FDD" w14:textId="7979C9BE" w:rsidR="007C22F4" w:rsidRPr="00BA3443" w:rsidRDefault="007C22F4" w:rsidP="00B27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360" w:lineRule="auto"/>
                        <w:ind w:left="426" w:hanging="426"/>
                        <w:contextualSpacing w:val="0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>gloves</w:t>
                      </w:r>
                      <w:r w:rsidR="00117169" w:rsidRPr="00BA3443">
                        <w:rPr>
                          <w:rFonts w:ascii="Arial" w:hAnsi="Arial"/>
                          <w:sz w:val="32"/>
                          <w:szCs w:val="32"/>
                        </w:rPr>
                        <w:br/>
                      </w: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1D9E4FBE" w14:textId="77777777" w:rsidR="007C22F4" w:rsidRPr="00BA3443" w:rsidRDefault="007C22F4" w:rsidP="00B27C5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360" w:lineRule="auto"/>
                        <w:ind w:left="426" w:hanging="426"/>
                        <w:contextualSpacing w:val="0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>gowns.</w:t>
                      </w:r>
                    </w:p>
                    <w:p w14:paraId="6AB8DB10" w14:textId="77777777" w:rsidR="00BA3443" w:rsidRDefault="00BA3443" w:rsidP="00BA3443">
                      <w:pPr>
                        <w:spacing w:after="0" w:line="360" w:lineRule="auto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</w:p>
                    <w:p w14:paraId="719044C4" w14:textId="77777777" w:rsidR="00BA3443" w:rsidRPr="00BA3443" w:rsidRDefault="00BA3443" w:rsidP="00BA3443">
                      <w:pPr>
                        <w:spacing w:after="0" w:line="360" w:lineRule="auto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</w:p>
                    <w:p w14:paraId="5CD8D9BC" w14:textId="436F89D3" w:rsidR="00BA3443" w:rsidRPr="00BA3443" w:rsidRDefault="00BA3443" w:rsidP="00BA3443">
                      <w:pPr>
                        <w:spacing w:after="0" w:line="360" w:lineRule="auto"/>
                        <w:rPr>
                          <w:rFonts w:ascii="Arial" w:hAnsi="Arial"/>
                          <w:sz w:val="32"/>
                          <w:szCs w:val="32"/>
                        </w:rPr>
                      </w:pP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 xml:space="preserve">Personal protective equipment is also called </w:t>
                      </w:r>
                      <w:r w:rsidRPr="00BA3443">
                        <w:rPr>
                          <w:rFonts w:ascii="Arial" w:hAnsi="Arial"/>
                          <w:b/>
                          <w:sz w:val="32"/>
                          <w:szCs w:val="32"/>
                        </w:rPr>
                        <w:t>PPE</w:t>
                      </w:r>
                      <w:r w:rsidRPr="00BA3443">
                        <w:rPr>
                          <w:rFonts w:ascii="Arial" w:hAnsi="Arial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22F4">
        <w:t xml:space="preserve">  </w:t>
      </w:r>
      <w:r w:rsidR="007C22F4">
        <w:br w:type="page"/>
      </w:r>
    </w:p>
    <w:p w14:paraId="102B61A0" w14:textId="2362606F" w:rsidR="00AF5B42" w:rsidRPr="00BA3443" w:rsidRDefault="00AF5B42" w:rsidP="00AF5B42">
      <w:pPr>
        <w:pStyle w:val="Heading1"/>
        <w:spacing w:before="0"/>
        <w:rPr>
          <w:color w:val="2F5496" w:themeColor="accent1" w:themeShade="BF"/>
        </w:rPr>
      </w:pPr>
      <w:r w:rsidRPr="00BA3443">
        <w:rPr>
          <w:color w:val="2F5496" w:themeColor="accent1" w:themeShade="BF"/>
        </w:rPr>
        <w:lastRenderedPageBreak/>
        <w:t xml:space="preserve">What did the survey answers </w:t>
      </w:r>
      <w:r w:rsidR="00BA3443">
        <w:rPr>
          <w:color w:val="2F5496" w:themeColor="accent1" w:themeShade="BF"/>
        </w:rPr>
        <w:t>find</w:t>
      </w:r>
      <w:r w:rsidRPr="00BA3443">
        <w:rPr>
          <w:color w:val="2F5496" w:themeColor="accent1" w:themeShade="BF"/>
        </w:rPr>
        <w:t>?</w:t>
      </w:r>
    </w:p>
    <w:p w14:paraId="5002B750" w14:textId="4DEA0084" w:rsidR="00BA3443" w:rsidRDefault="00BA3443" w:rsidP="003B2E36">
      <w:pPr>
        <w:rPr>
          <w:rFonts w:ascii="Arial" w:hAnsi="Arial"/>
          <w:sz w:val="32"/>
          <w:szCs w:val="32"/>
        </w:rPr>
      </w:pPr>
    </w:p>
    <w:p w14:paraId="5B78ADEA" w14:textId="613CC3E3" w:rsidR="003B2E36" w:rsidRPr="00BA3443" w:rsidRDefault="00B27C58" w:rsidP="003B2E36">
      <w:pPr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31968" behindDoc="0" locked="0" layoutInCell="1" allowOverlap="1" wp14:anchorId="1D6E54CB" wp14:editId="5D275298">
            <wp:simplePos x="0" y="0"/>
            <wp:positionH relativeFrom="column">
              <wp:posOffset>-57150</wp:posOffset>
            </wp:positionH>
            <wp:positionV relativeFrom="paragraph">
              <wp:posOffset>183515</wp:posOffset>
            </wp:positionV>
            <wp:extent cx="1545590" cy="1057275"/>
            <wp:effectExtent l="0" t="0" r="0" b="9525"/>
            <wp:wrapThrough wrapText="bothSides">
              <wp:wrapPolygon edited="0">
                <wp:start x="0" y="0"/>
                <wp:lineTo x="0" y="21405"/>
                <wp:lineTo x="21298" y="21405"/>
                <wp:lineTo x="21298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nformation-share-files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59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E88BC8" w14:textId="1D04EE75" w:rsidR="00130D13" w:rsidRPr="00BA3443" w:rsidRDefault="00130D13" w:rsidP="00BA3443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  <w:lang w:eastAsia="en-NZ"/>
        </w:rPr>
      </w:pPr>
      <w:r w:rsidRPr="00BA3443">
        <w:rPr>
          <w:rFonts w:ascii="Arial" w:hAnsi="Arial"/>
          <w:b/>
          <w:bCs/>
          <w:sz w:val="32"/>
          <w:szCs w:val="32"/>
          <w:lang w:eastAsia="en-NZ"/>
        </w:rPr>
        <w:t>Information</w:t>
      </w:r>
    </w:p>
    <w:p w14:paraId="7ECDCF0A" w14:textId="006B3BC9" w:rsidR="003B2E36" w:rsidRDefault="003B2E36" w:rsidP="003B2E36">
      <w:pPr>
        <w:spacing w:after="0" w:line="360" w:lineRule="auto"/>
        <w:ind w:left="3686"/>
        <w:rPr>
          <w:rFonts w:ascii="Arial" w:hAnsi="Arial"/>
          <w:b/>
          <w:bCs/>
          <w:sz w:val="32"/>
          <w:szCs w:val="32"/>
          <w:lang w:eastAsia="en-NZ"/>
        </w:rPr>
      </w:pPr>
    </w:p>
    <w:p w14:paraId="6F6E967C" w14:textId="6F881165" w:rsidR="00783EBE" w:rsidRDefault="00BA3443" w:rsidP="003B2E36">
      <w:pPr>
        <w:spacing w:after="0" w:line="360" w:lineRule="auto"/>
        <w:ind w:left="3686"/>
        <w:rPr>
          <w:rFonts w:ascii="Arial" w:hAnsi="Arial"/>
          <w:b/>
          <w:bCs/>
          <w:sz w:val="32"/>
          <w:szCs w:val="32"/>
          <w:lang w:eastAsia="en-NZ"/>
        </w:rPr>
      </w:pPr>
      <w:r w:rsidRPr="00346A27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83840" behindDoc="0" locked="0" layoutInCell="1" allowOverlap="1" wp14:anchorId="6C3E65EB" wp14:editId="779DF800">
            <wp:simplePos x="0" y="0"/>
            <wp:positionH relativeFrom="margin">
              <wp:posOffset>-182880</wp:posOffset>
            </wp:positionH>
            <wp:positionV relativeFrom="paragraph">
              <wp:posOffset>320675</wp:posOffset>
            </wp:positionV>
            <wp:extent cx="1737360" cy="1737360"/>
            <wp:effectExtent l="0" t="0" r="0" b="0"/>
            <wp:wrapSquare wrapText="bothSides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1F7D95" w14:textId="040FDC6E" w:rsidR="003B2E36" w:rsidRPr="00411485" w:rsidRDefault="00346A27" w:rsidP="00411485">
      <w:pPr>
        <w:spacing w:after="0" w:line="360" w:lineRule="auto"/>
        <w:ind w:left="3686"/>
        <w:rPr>
          <w:rFonts w:ascii="Arial" w:hAnsi="Arial"/>
          <w:sz w:val="32"/>
          <w:szCs w:val="32"/>
          <w:lang w:eastAsia="en-NZ"/>
        </w:rPr>
      </w:pPr>
      <w:r w:rsidRPr="004874F8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86912" behindDoc="0" locked="0" layoutInCell="1" allowOverlap="1" wp14:anchorId="068EF6E1" wp14:editId="024020F9">
            <wp:simplePos x="0" y="0"/>
            <wp:positionH relativeFrom="margin">
              <wp:posOffset>-249381</wp:posOffset>
            </wp:positionH>
            <wp:positionV relativeFrom="paragraph">
              <wp:posOffset>902970</wp:posOffset>
            </wp:positionV>
            <wp:extent cx="792480" cy="792480"/>
            <wp:effectExtent l="0" t="0" r="7620" b="7620"/>
            <wp:wrapSquare wrapText="bothSides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1E6">
        <w:rPr>
          <w:rFonts w:ascii="Arial" w:hAnsi="Arial"/>
          <w:noProof/>
          <w:sz w:val="32"/>
          <w:szCs w:val="32"/>
          <w:lang w:eastAsia="en-NZ"/>
        </w:rPr>
        <w:t>We</w:t>
      </w:r>
      <w:r w:rsidR="00411485" w:rsidRPr="00411485">
        <w:rPr>
          <w:rFonts w:ascii="Arial" w:hAnsi="Arial"/>
          <w:sz w:val="32"/>
          <w:szCs w:val="32"/>
          <w:lang w:eastAsia="en-NZ"/>
        </w:rPr>
        <w:t xml:space="preserve"> asked if disabled people had the information they needed about</w:t>
      </w:r>
      <w:r w:rsidR="003B2E36" w:rsidRPr="00411485">
        <w:rPr>
          <w:rFonts w:ascii="Arial" w:hAnsi="Arial"/>
          <w:sz w:val="32"/>
          <w:szCs w:val="32"/>
          <w:lang w:eastAsia="en-NZ"/>
        </w:rPr>
        <w:t xml:space="preserve"> </w:t>
      </w:r>
      <w:r w:rsidR="00411485" w:rsidRPr="00411485">
        <w:rPr>
          <w:rFonts w:ascii="Arial" w:eastAsia="Times New Roman" w:hAnsi="Arial"/>
          <w:sz w:val="32"/>
          <w:szCs w:val="32"/>
          <w:lang w:eastAsia="en-NZ"/>
        </w:rPr>
        <w:t>COVID-19.</w:t>
      </w:r>
    </w:p>
    <w:p w14:paraId="0D33AB90" w14:textId="681300D4" w:rsidR="00717C20" w:rsidRDefault="00717C20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205A29DA" w14:textId="4CE301B7" w:rsidR="00783EBE" w:rsidRDefault="00783EBE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3B476AE6" w14:textId="6045D0B2" w:rsidR="00130D13" w:rsidRPr="00130D13" w:rsidRDefault="00783EBE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 w:rsidRPr="00A1339D"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93056" behindDoc="0" locked="0" layoutInCell="1" allowOverlap="1" wp14:anchorId="5A5360C1" wp14:editId="2C5AAF83">
            <wp:simplePos x="0" y="0"/>
            <wp:positionH relativeFrom="column">
              <wp:posOffset>259080</wp:posOffset>
            </wp:positionH>
            <wp:positionV relativeFrom="paragraph">
              <wp:posOffset>232410</wp:posOffset>
            </wp:positionV>
            <wp:extent cx="868680" cy="786130"/>
            <wp:effectExtent l="0" t="0" r="7620" b="0"/>
            <wp:wrapSquare wrapText="bothSides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 xml:space="preserve">Most disabled people said they </w:t>
      </w:r>
      <w:r w:rsidR="007B7FF1">
        <w:rPr>
          <w:rFonts w:ascii="Arial" w:eastAsia="Times New Roman" w:hAnsi="Arial"/>
          <w:sz w:val="32"/>
          <w:szCs w:val="32"/>
          <w:lang w:eastAsia="en-NZ"/>
        </w:rPr>
        <w:t>had</w:t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 xml:space="preserve"> Government information about COVID-19. </w:t>
      </w:r>
    </w:p>
    <w:p w14:paraId="69DAB6F9" w14:textId="4C4A99BF" w:rsidR="00717C20" w:rsidRDefault="00717C20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190713BB" w14:textId="7275E3DE" w:rsidR="00117169" w:rsidRDefault="00CD0524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32992" behindDoc="0" locked="0" layoutInCell="1" allowOverlap="1" wp14:anchorId="665A57F9" wp14:editId="3DB22729">
            <wp:simplePos x="0" y="0"/>
            <wp:positionH relativeFrom="column">
              <wp:posOffset>244764</wp:posOffset>
            </wp:positionH>
            <wp:positionV relativeFrom="paragraph">
              <wp:posOffset>334876</wp:posOffset>
            </wp:positionV>
            <wp:extent cx="996950" cy="1444625"/>
            <wp:effectExtent l="0" t="0" r="0" b="3175"/>
            <wp:wrapThrough wrapText="bothSides">
              <wp:wrapPolygon edited="0">
                <wp:start x="0" y="0"/>
                <wp:lineTo x="0" y="21363"/>
                <wp:lineTo x="21050" y="21363"/>
                <wp:lineTo x="21050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ommunication Learning Disability Confused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95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DCBB1E" w14:textId="331973A2" w:rsidR="00130D13" w:rsidRDefault="00130D13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 w:rsidRPr="00130D13">
        <w:rPr>
          <w:rFonts w:ascii="Arial" w:eastAsia="Times New Roman" w:hAnsi="Arial"/>
          <w:sz w:val="32"/>
          <w:szCs w:val="32"/>
          <w:lang w:eastAsia="en-NZ"/>
        </w:rPr>
        <w:t>Some disabled people said that there was:</w:t>
      </w:r>
    </w:p>
    <w:p w14:paraId="4B21E43B" w14:textId="51B5F0AF" w:rsidR="00372BE1" w:rsidRPr="00130D13" w:rsidRDefault="00372BE1" w:rsidP="003B2E36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5C4DC2E0" w14:textId="6126C0C9" w:rsidR="00130D13" w:rsidRPr="00BA3443" w:rsidRDefault="00130D13" w:rsidP="007429E3">
      <w:pPr>
        <w:pStyle w:val="ListParagraph"/>
        <w:numPr>
          <w:ilvl w:val="0"/>
          <w:numId w:val="5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BA3443">
        <w:rPr>
          <w:rFonts w:ascii="Arial" w:eastAsia="Times New Roman" w:hAnsi="Arial"/>
          <w:sz w:val="32"/>
          <w:szCs w:val="32"/>
          <w:lang w:eastAsia="en-NZ"/>
        </w:rPr>
        <w:t xml:space="preserve">too much information </w:t>
      </w:r>
      <w:r w:rsidR="00BA3443" w:rsidRPr="00BA3443">
        <w:rPr>
          <w:rFonts w:ascii="Arial" w:eastAsia="Times New Roman" w:hAnsi="Arial"/>
          <w:sz w:val="32"/>
          <w:szCs w:val="32"/>
          <w:lang w:eastAsia="en-NZ"/>
        </w:rPr>
        <w:t>or it was confusing</w:t>
      </w:r>
    </w:p>
    <w:p w14:paraId="346600B9" w14:textId="26BED196" w:rsidR="00900136" w:rsidRPr="00900136" w:rsidRDefault="00B27C58" w:rsidP="007429E3">
      <w:pPr>
        <w:pStyle w:val="ListParagraph"/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34016" behindDoc="0" locked="0" layoutInCell="1" allowOverlap="1" wp14:anchorId="017C8A54" wp14:editId="04F46EE5">
            <wp:simplePos x="0" y="0"/>
            <wp:positionH relativeFrom="column">
              <wp:posOffset>120708</wp:posOffset>
            </wp:positionH>
            <wp:positionV relativeFrom="paragraph">
              <wp:posOffset>25400</wp:posOffset>
            </wp:positionV>
            <wp:extent cx="1310005" cy="1205230"/>
            <wp:effectExtent l="0" t="0" r="4445" b="0"/>
            <wp:wrapThrough wrapText="bothSides">
              <wp:wrapPolygon edited="0">
                <wp:start x="0" y="0"/>
                <wp:lineTo x="0" y="21168"/>
                <wp:lineTo x="21359" y="21168"/>
                <wp:lineTo x="21359" y="0"/>
                <wp:lineTo x="0" y="0"/>
              </wp:wrapPolygon>
            </wp:wrapThrough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Easy Read book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7B13B" w14:textId="6AE8F69F" w:rsidR="00900136" w:rsidRPr="00372BE1" w:rsidRDefault="00130D13" w:rsidP="007429E3">
      <w:pPr>
        <w:pStyle w:val="ListParagraph"/>
        <w:numPr>
          <w:ilvl w:val="0"/>
          <w:numId w:val="5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372BE1">
        <w:rPr>
          <w:rFonts w:ascii="Arial" w:eastAsia="Times New Roman" w:hAnsi="Arial"/>
          <w:sz w:val="32"/>
          <w:szCs w:val="32"/>
          <w:lang w:eastAsia="en-NZ"/>
        </w:rPr>
        <w:t>not enough information in accessible formats</w:t>
      </w:r>
      <w:r w:rsidR="001411E6" w:rsidRPr="00372BE1">
        <w:rPr>
          <w:rFonts w:ascii="Arial" w:eastAsia="Times New Roman" w:hAnsi="Arial"/>
          <w:sz w:val="32"/>
          <w:szCs w:val="32"/>
          <w:lang w:eastAsia="en-NZ"/>
        </w:rPr>
        <w:t xml:space="preserve"> like Easy Read.</w:t>
      </w:r>
    </w:p>
    <w:p w14:paraId="7F14004F" w14:textId="139D5824" w:rsidR="00AA2E4C" w:rsidRDefault="00B27C58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35040" behindDoc="0" locked="0" layoutInCell="1" allowOverlap="1" wp14:anchorId="15DA746E" wp14:editId="181DE281">
            <wp:simplePos x="0" y="0"/>
            <wp:positionH relativeFrom="column">
              <wp:posOffset>0</wp:posOffset>
            </wp:positionH>
            <wp:positionV relativeFrom="paragraph">
              <wp:posOffset>66675</wp:posOffset>
            </wp:positionV>
            <wp:extent cx="1138968" cy="1076325"/>
            <wp:effectExtent l="0" t="0" r="4445" b="0"/>
            <wp:wrapThrough wrapText="bothSides">
              <wp:wrapPolygon edited="0">
                <wp:start x="0" y="0"/>
                <wp:lineTo x="0" y="21027"/>
                <wp:lineTo x="21323" y="21027"/>
                <wp:lineTo x="21323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nformation Easy It Access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8968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2E4C" w:rsidRPr="00130D13">
        <w:rPr>
          <w:rFonts w:ascii="Arial" w:eastAsia="Times New Roman" w:hAnsi="Arial"/>
          <w:sz w:val="32"/>
          <w:szCs w:val="32"/>
          <w:lang w:eastAsia="en-NZ"/>
        </w:rPr>
        <w:t>Some disabled people said that there was:</w:t>
      </w:r>
    </w:p>
    <w:p w14:paraId="4DC2A82C" w14:textId="164B1D85" w:rsidR="00AA2E4C" w:rsidRPr="00130D13" w:rsidRDefault="00B27C58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1C785FB" wp14:editId="7DA30209">
                <wp:simplePos x="0" y="0"/>
                <wp:positionH relativeFrom="column">
                  <wp:posOffset>915670</wp:posOffset>
                </wp:positionH>
                <wp:positionV relativeFrom="paragraph">
                  <wp:posOffset>33020</wp:posOffset>
                </wp:positionV>
                <wp:extent cx="571500" cy="464820"/>
                <wp:effectExtent l="0" t="0" r="0" b="0"/>
                <wp:wrapNone/>
                <wp:docPr id="60" name="Multiplication Sig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4648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9A2C6" id="Multiplication Sign 60" o:spid="_x0000_s1026" style="position:absolute;margin-left:72.1pt;margin-top:2.6pt;width:45pt;height:36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64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" path="m102769,154045l171751,69231r113999,92719l399749,69231r68982,84814l372381,232410r96350,78365l399749,395589,285750,302870,171751,395589,102769,310775r96350,-78365l102769,154045xe" fillcolor="red" strokecolor="red" strokeweight="1pt">
                <v:stroke joinstyle="miter"/>
                <v:path arrowok="t" o:connecttype="custom" o:connectlocs="102769,154045;171751,69231;285750,161950;399749,69231;468731,154045;372381,232410;468731,310775;399749,395589;285750,302870;171751,395589;102769,310775;199119,232410;102769,154045" o:connectangles="0,0,0,0,0,0,0,0,0,0,0,0,0"/>
              </v:shape>
            </w:pict>
          </mc:Fallback>
        </mc:AlternateContent>
      </w:r>
    </w:p>
    <w:p w14:paraId="004327D3" w14:textId="0F3FCF9F" w:rsidR="00130D13" w:rsidRDefault="006C293F" w:rsidP="007429E3">
      <w:pPr>
        <w:pStyle w:val="ListParagraph"/>
        <w:numPr>
          <w:ilvl w:val="0"/>
          <w:numId w:val="5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6C293F"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94080" behindDoc="0" locked="0" layoutInCell="1" allowOverlap="1" wp14:anchorId="6B7E21B3" wp14:editId="330FF5D9">
            <wp:simplePos x="0" y="0"/>
            <wp:positionH relativeFrom="margin">
              <wp:align>left</wp:align>
            </wp:positionH>
            <wp:positionV relativeFrom="paragraph">
              <wp:posOffset>609600</wp:posOffset>
            </wp:positionV>
            <wp:extent cx="1478280" cy="1102360"/>
            <wp:effectExtent l="0" t="0" r="7620" b="2540"/>
            <wp:wrapSquare wrapText="bothSides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728" cy="110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>not</w:t>
      </w:r>
      <w:proofErr w:type="gramEnd"/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 xml:space="preserve"> enough access to digital technology</w:t>
      </w:r>
      <w:r w:rsidR="00AA2E4C">
        <w:rPr>
          <w:rFonts w:ascii="Arial" w:eastAsia="Times New Roman" w:hAnsi="Arial"/>
          <w:sz w:val="32"/>
          <w:szCs w:val="32"/>
          <w:lang w:eastAsia="en-NZ"/>
        </w:rPr>
        <w:t xml:space="preserve"> like computers.</w:t>
      </w:r>
    </w:p>
    <w:p w14:paraId="109ABDCB" w14:textId="756DC587" w:rsidR="00830FB1" w:rsidRPr="00830FB1" w:rsidRDefault="00830FB1" w:rsidP="007429E3">
      <w:pPr>
        <w:pStyle w:val="ListParagraph"/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</w:p>
    <w:p w14:paraId="2B5B8B11" w14:textId="781DDDC5" w:rsidR="00130D13" w:rsidRPr="00130D13" w:rsidRDefault="00130D13" w:rsidP="007429E3">
      <w:pPr>
        <w:pStyle w:val="ListParagraph"/>
        <w:numPr>
          <w:ilvl w:val="0"/>
          <w:numId w:val="5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130D13">
        <w:rPr>
          <w:rFonts w:ascii="Arial" w:eastAsia="Times New Roman" w:hAnsi="Arial"/>
          <w:sz w:val="32"/>
          <w:szCs w:val="32"/>
          <w:lang w:eastAsia="en-NZ"/>
        </w:rPr>
        <w:t>not enough disability support information during lockdown.</w:t>
      </w:r>
    </w:p>
    <w:p w14:paraId="3DD6F96C" w14:textId="77777777" w:rsidR="002011F0" w:rsidRDefault="002011F0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1EC285A9" w14:textId="5B401E2C" w:rsidR="004066A5" w:rsidRDefault="00B27C58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38112" behindDoc="0" locked="0" layoutInCell="1" allowOverlap="1" wp14:anchorId="51F2C6C9" wp14:editId="11BD7441">
            <wp:simplePos x="0" y="0"/>
            <wp:positionH relativeFrom="column">
              <wp:posOffset>228600</wp:posOffset>
            </wp:positionH>
            <wp:positionV relativeFrom="paragraph">
              <wp:posOffset>151765</wp:posOffset>
            </wp:positionV>
            <wp:extent cx="1159510" cy="1066800"/>
            <wp:effectExtent l="0" t="0" r="2540" b="0"/>
            <wp:wrapThrough wrapText="bothSides">
              <wp:wrapPolygon edited="0">
                <wp:start x="0" y="0"/>
                <wp:lineTo x="0" y="21214"/>
                <wp:lineTo x="21292" y="21214"/>
                <wp:lineTo x="21292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Easy Read book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951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2D49B" w14:textId="11072C6D" w:rsidR="00130D13" w:rsidRDefault="00130D13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 w:rsidRPr="00130D13">
        <w:rPr>
          <w:rFonts w:ascii="Arial" w:eastAsia="Times New Roman" w:hAnsi="Arial"/>
          <w:sz w:val="32"/>
          <w:szCs w:val="32"/>
          <w:lang w:eastAsia="en-NZ"/>
        </w:rPr>
        <w:t>Later in the lockdown there was more</w:t>
      </w:r>
      <w:r w:rsidR="002E2917">
        <w:rPr>
          <w:rFonts w:ascii="Arial" w:eastAsia="Times New Roman" w:hAnsi="Arial"/>
          <w:sz w:val="32"/>
          <w:szCs w:val="32"/>
          <w:lang w:eastAsia="en-NZ"/>
        </w:rPr>
        <w:t xml:space="preserve"> information in</w:t>
      </w:r>
      <w:r w:rsidRPr="00130D13">
        <w:rPr>
          <w:rFonts w:ascii="Arial" w:eastAsia="Times New Roman" w:hAnsi="Arial"/>
          <w:sz w:val="32"/>
          <w:szCs w:val="32"/>
          <w:lang w:eastAsia="en-NZ"/>
        </w:rPr>
        <w:t>:</w:t>
      </w:r>
    </w:p>
    <w:p w14:paraId="4C4BCAB3" w14:textId="77777777" w:rsidR="002011F0" w:rsidRPr="00130D13" w:rsidRDefault="002011F0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0BD326D6" w14:textId="5290326E" w:rsidR="00130D13" w:rsidRDefault="00B27C58" w:rsidP="009F6A9F">
      <w:pPr>
        <w:pStyle w:val="ListParagraph"/>
        <w:numPr>
          <w:ilvl w:val="0"/>
          <w:numId w:val="6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105B3A"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1616" behindDoc="0" locked="0" layoutInCell="1" allowOverlap="1" wp14:anchorId="1B4FA92B" wp14:editId="3421E17F">
            <wp:simplePos x="0" y="0"/>
            <wp:positionH relativeFrom="margin">
              <wp:posOffset>313055</wp:posOffset>
            </wp:positionH>
            <wp:positionV relativeFrom="paragraph">
              <wp:posOffset>85090</wp:posOffset>
            </wp:positionV>
            <wp:extent cx="1136650" cy="1325880"/>
            <wp:effectExtent l="0" t="0" r="6350" b="762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65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1F0">
        <w:rPr>
          <w:rFonts w:ascii="Arial" w:eastAsia="Times New Roman" w:hAnsi="Arial"/>
          <w:sz w:val="32"/>
          <w:szCs w:val="32"/>
          <w:lang w:eastAsia="en-NZ"/>
        </w:rPr>
        <w:t>E</w:t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 xml:space="preserve">asy </w:t>
      </w:r>
      <w:r w:rsidR="002011F0">
        <w:rPr>
          <w:rFonts w:ascii="Arial" w:eastAsia="Times New Roman" w:hAnsi="Arial"/>
          <w:sz w:val="32"/>
          <w:szCs w:val="32"/>
          <w:lang w:eastAsia="en-NZ"/>
        </w:rPr>
        <w:t>R</w:t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>ead</w:t>
      </w:r>
    </w:p>
    <w:p w14:paraId="4FBBC6FE" w14:textId="3E6F655B" w:rsidR="004066A5" w:rsidRPr="00130D13" w:rsidRDefault="004066A5" w:rsidP="009F6A9F">
      <w:pPr>
        <w:pStyle w:val="ListParagraph"/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</w:p>
    <w:p w14:paraId="3E85A234" w14:textId="45E2B157" w:rsidR="00130D13" w:rsidRPr="00130D13" w:rsidRDefault="00130D13" w:rsidP="009F6A9F">
      <w:pPr>
        <w:pStyle w:val="ListParagraph"/>
        <w:numPr>
          <w:ilvl w:val="0"/>
          <w:numId w:val="6"/>
        </w:numPr>
        <w:spacing w:after="0" w:line="360" w:lineRule="auto"/>
        <w:ind w:left="4111" w:hanging="425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130D13">
        <w:rPr>
          <w:rFonts w:ascii="Arial" w:eastAsia="Times New Roman" w:hAnsi="Arial"/>
          <w:sz w:val="32"/>
          <w:szCs w:val="32"/>
          <w:lang w:eastAsia="en-NZ"/>
        </w:rPr>
        <w:t>New Zealand Sign Language</w:t>
      </w:r>
      <w:r w:rsidR="002E2917">
        <w:rPr>
          <w:rFonts w:ascii="Arial" w:eastAsia="Times New Roman" w:hAnsi="Arial"/>
          <w:sz w:val="32"/>
          <w:szCs w:val="32"/>
          <w:lang w:eastAsia="en-NZ"/>
        </w:rPr>
        <w:t>.</w:t>
      </w:r>
    </w:p>
    <w:p w14:paraId="04441B8B" w14:textId="79A62961" w:rsidR="004066A5" w:rsidRDefault="004066A5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6BF74103" w14:textId="0DC4A765" w:rsidR="008D69CC" w:rsidRDefault="008D69CC">
      <w:pPr>
        <w:spacing w:after="160" w:line="259" w:lineRule="auto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sz w:val="32"/>
          <w:szCs w:val="32"/>
          <w:lang w:eastAsia="en-NZ"/>
        </w:rPr>
        <w:br w:type="page"/>
      </w:r>
    </w:p>
    <w:p w14:paraId="27AC8327" w14:textId="74BE6656" w:rsidR="00130D13" w:rsidRDefault="006A6E81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40160" behindDoc="0" locked="0" layoutInCell="1" allowOverlap="1" wp14:anchorId="5B9D8B05" wp14:editId="5ED26313">
            <wp:simplePos x="0" y="0"/>
            <wp:positionH relativeFrom="column">
              <wp:posOffset>171450</wp:posOffset>
            </wp:positionH>
            <wp:positionV relativeFrom="paragraph">
              <wp:posOffset>404</wp:posOffset>
            </wp:positionV>
            <wp:extent cx="1276985" cy="1183640"/>
            <wp:effectExtent l="0" t="0" r="0" b="0"/>
            <wp:wrapThrough wrapText="bothSides">
              <wp:wrapPolygon edited="0">
                <wp:start x="0" y="0"/>
                <wp:lineTo x="0" y="21206"/>
                <wp:lineTo x="21267" y="21206"/>
                <wp:lineTo x="21267" y="0"/>
                <wp:lineTo x="0" y="0"/>
              </wp:wrapPolygon>
            </wp:wrapThrough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Information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985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>Most service providers said:</w:t>
      </w:r>
    </w:p>
    <w:p w14:paraId="7BBFFAA2" w14:textId="1DDE5061" w:rsidR="00705C81" w:rsidRPr="00130D13" w:rsidRDefault="00705C81" w:rsidP="002011F0">
      <w:pPr>
        <w:spacing w:after="0" w:line="360" w:lineRule="auto"/>
        <w:ind w:left="3686"/>
        <w:rPr>
          <w:rFonts w:ascii="Arial" w:eastAsia="Times New Roman" w:hAnsi="Arial"/>
          <w:sz w:val="32"/>
          <w:szCs w:val="32"/>
          <w:lang w:eastAsia="en-NZ"/>
        </w:rPr>
      </w:pPr>
    </w:p>
    <w:p w14:paraId="203035FA" w14:textId="1AA9A018" w:rsidR="00130D13" w:rsidRDefault="006A6E81" w:rsidP="00BA3443">
      <w:pPr>
        <w:pStyle w:val="ListParagraph"/>
        <w:numPr>
          <w:ilvl w:val="0"/>
          <w:numId w:val="7"/>
        </w:numPr>
        <w:spacing w:after="0" w:line="360" w:lineRule="auto"/>
        <w:ind w:left="3969" w:hanging="357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r w:rsidRPr="00A016B3"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4688" behindDoc="0" locked="0" layoutInCell="1" allowOverlap="1" wp14:anchorId="45AA7792" wp14:editId="7BA60DDA">
            <wp:simplePos x="0" y="0"/>
            <wp:positionH relativeFrom="margin">
              <wp:posOffset>32385</wp:posOffset>
            </wp:positionH>
            <wp:positionV relativeFrom="paragraph">
              <wp:posOffset>711315</wp:posOffset>
            </wp:positionV>
            <wp:extent cx="1584960" cy="1438275"/>
            <wp:effectExtent l="0" t="0" r="0" b="9525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D13" w:rsidRPr="00130D13">
        <w:rPr>
          <w:rFonts w:ascii="Arial" w:eastAsia="Times New Roman" w:hAnsi="Arial"/>
          <w:sz w:val="32"/>
          <w:szCs w:val="32"/>
          <w:lang w:eastAsia="en-NZ"/>
        </w:rPr>
        <w:t xml:space="preserve">disabled people had access to Government information about COVID-19 </w:t>
      </w:r>
    </w:p>
    <w:p w14:paraId="171EF044" w14:textId="53165437" w:rsidR="00A1339D" w:rsidRPr="00130D13" w:rsidRDefault="00A1339D" w:rsidP="00BA3443">
      <w:pPr>
        <w:pStyle w:val="ListParagraph"/>
        <w:spacing w:after="0" w:line="360" w:lineRule="auto"/>
        <w:ind w:left="3969" w:hanging="357"/>
        <w:contextualSpacing w:val="0"/>
        <w:rPr>
          <w:rFonts w:ascii="Arial" w:eastAsia="Times New Roman" w:hAnsi="Arial"/>
          <w:sz w:val="32"/>
          <w:szCs w:val="32"/>
          <w:lang w:eastAsia="en-NZ"/>
        </w:rPr>
      </w:pPr>
    </w:p>
    <w:p w14:paraId="7493843F" w14:textId="05F62EBE" w:rsidR="00130D13" w:rsidRPr="00130D13" w:rsidRDefault="00130D13" w:rsidP="00BA3443">
      <w:pPr>
        <w:pStyle w:val="ListParagraph"/>
        <w:numPr>
          <w:ilvl w:val="0"/>
          <w:numId w:val="7"/>
        </w:numPr>
        <w:spacing w:after="0" w:line="360" w:lineRule="auto"/>
        <w:ind w:left="3969" w:hanging="357"/>
        <w:contextualSpacing w:val="0"/>
        <w:rPr>
          <w:rFonts w:ascii="Arial" w:eastAsia="Times New Roman" w:hAnsi="Arial"/>
          <w:sz w:val="32"/>
          <w:szCs w:val="32"/>
          <w:lang w:eastAsia="en-NZ"/>
        </w:rPr>
      </w:pPr>
      <w:proofErr w:type="gramStart"/>
      <w:r w:rsidRPr="00130D13">
        <w:rPr>
          <w:rFonts w:ascii="Arial" w:eastAsia="Times New Roman" w:hAnsi="Arial"/>
          <w:sz w:val="32"/>
          <w:szCs w:val="32"/>
          <w:lang w:eastAsia="en-NZ"/>
        </w:rPr>
        <w:t>some</w:t>
      </w:r>
      <w:proofErr w:type="gramEnd"/>
      <w:r w:rsidRPr="00130D13">
        <w:rPr>
          <w:rFonts w:ascii="Arial" w:eastAsia="Times New Roman" w:hAnsi="Arial"/>
          <w:sz w:val="32"/>
          <w:szCs w:val="32"/>
          <w:lang w:eastAsia="en-NZ"/>
        </w:rPr>
        <w:t xml:space="preserve"> disabled people found the information difficult to understand.</w:t>
      </w:r>
    </w:p>
    <w:p w14:paraId="4EC796CE" w14:textId="4DFC6E62" w:rsidR="00AF5B42" w:rsidRPr="00AF5B42" w:rsidRDefault="00AF5B42" w:rsidP="003B2E36">
      <w:pPr>
        <w:spacing w:after="0" w:line="360" w:lineRule="auto"/>
      </w:pPr>
    </w:p>
    <w:p w14:paraId="25AADD05" w14:textId="5D4C59B5" w:rsidR="005D0CC4" w:rsidRPr="002075D7" w:rsidRDefault="005D0CC4" w:rsidP="005D0CC4">
      <w:pPr>
        <w:spacing w:after="0"/>
        <w:rPr>
          <w:rFonts w:ascii="Arial" w:hAnsi="Arial"/>
          <w:sz w:val="32"/>
          <w:szCs w:val="32"/>
        </w:rPr>
      </w:pPr>
    </w:p>
    <w:p w14:paraId="660E8905" w14:textId="77777777" w:rsidR="0013131B" w:rsidRDefault="0013131B" w:rsidP="009F3638">
      <w:pPr>
        <w:spacing w:after="0"/>
        <w:ind w:left="3685"/>
        <w:rPr>
          <w:rFonts w:eastAsia="Times New Roman"/>
          <w:b/>
          <w:bCs/>
          <w:sz w:val="24"/>
          <w:szCs w:val="24"/>
          <w:lang w:eastAsia="en-NZ"/>
        </w:rPr>
      </w:pPr>
    </w:p>
    <w:p w14:paraId="08BF94AC" w14:textId="77777777" w:rsidR="0013131B" w:rsidRDefault="0013131B">
      <w:pPr>
        <w:spacing w:after="160" w:line="259" w:lineRule="auto"/>
        <w:rPr>
          <w:rFonts w:eastAsia="Times New Roman"/>
          <w:b/>
          <w:bCs/>
          <w:sz w:val="24"/>
          <w:szCs w:val="24"/>
          <w:lang w:eastAsia="en-NZ"/>
        </w:rPr>
      </w:pPr>
      <w:r>
        <w:rPr>
          <w:rFonts w:eastAsia="Times New Roman"/>
          <w:b/>
          <w:bCs/>
          <w:sz w:val="24"/>
          <w:szCs w:val="24"/>
          <w:lang w:eastAsia="en-NZ"/>
        </w:rPr>
        <w:br w:type="page"/>
      </w:r>
    </w:p>
    <w:p w14:paraId="372D38CB" w14:textId="3A4CB3BF" w:rsidR="00E65968" w:rsidRPr="00BA3443" w:rsidRDefault="001B2049" w:rsidP="00BA3443">
      <w:pPr>
        <w:pStyle w:val="ListParagraph"/>
        <w:numPr>
          <w:ilvl w:val="0"/>
          <w:numId w:val="19"/>
        </w:numPr>
        <w:spacing w:after="0" w:line="360" w:lineRule="auto"/>
        <w:rPr>
          <w:rFonts w:ascii="Arial" w:eastAsia="Times New Roman" w:hAnsi="Arial"/>
          <w:b/>
          <w:bCs/>
          <w:sz w:val="32"/>
          <w:szCs w:val="32"/>
          <w:lang w:eastAsia="en-NZ"/>
        </w:rPr>
      </w:pPr>
      <w:r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lastRenderedPageBreak/>
        <w:t xml:space="preserve">Personal protective </w:t>
      </w:r>
      <w:r w:rsidR="00117169"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br/>
      </w:r>
      <w:r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t>equipment</w:t>
      </w:r>
      <w:r w:rsidR="00117169"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t xml:space="preserve"> </w:t>
      </w:r>
      <w:r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t>/</w:t>
      </w:r>
      <w:r w:rsidR="00F0693B"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t xml:space="preserve"> </w:t>
      </w:r>
      <w:r w:rsidRPr="00BA3443">
        <w:rPr>
          <w:rFonts w:ascii="Arial" w:eastAsia="Times New Roman" w:hAnsi="Arial"/>
          <w:b/>
          <w:bCs/>
          <w:sz w:val="32"/>
          <w:szCs w:val="32"/>
          <w:lang w:eastAsia="en-NZ"/>
        </w:rPr>
        <w:t>PPE</w:t>
      </w:r>
    </w:p>
    <w:p w14:paraId="60395B97" w14:textId="2B988733" w:rsidR="000058F0" w:rsidRDefault="00CD0524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3B3CFE">
        <w:rPr>
          <w:noProof/>
          <w:lang w:eastAsia="en-NZ"/>
        </w:rPr>
        <w:drawing>
          <wp:anchor distT="0" distB="0" distL="114300" distR="114300" simplePos="0" relativeHeight="251635712" behindDoc="0" locked="0" layoutInCell="1" allowOverlap="1" wp14:anchorId="66E82E06" wp14:editId="0788FC8C">
            <wp:simplePos x="0" y="0"/>
            <wp:positionH relativeFrom="margin">
              <wp:posOffset>5080</wp:posOffset>
            </wp:positionH>
            <wp:positionV relativeFrom="paragraph">
              <wp:posOffset>8255</wp:posOffset>
            </wp:positionV>
            <wp:extent cx="1920240" cy="1920240"/>
            <wp:effectExtent l="0" t="0" r="0" b="381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803C3" w14:textId="77777777" w:rsidR="00E368AC" w:rsidRDefault="00E368AC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6165BE2" w14:textId="21BCB094" w:rsidR="007B7B56" w:rsidRDefault="007B7B56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We wanted to know if </w:t>
      </w:r>
      <w:r w:rsidR="00C57CF5">
        <w:rPr>
          <w:rFonts w:ascii="Arial" w:hAnsi="Arial"/>
          <w:sz w:val="32"/>
          <w:szCs w:val="32"/>
        </w:rPr>
        <w:t>disabled people had enough PPE</w:t>
      </w:r>
      <w:r w:rsidR="00C57CF5" w:rsidRPr="000058F0">
        <w:rPr>
          <w:rFonts w:ascii="Arial" w:hAnsi="Arial"/>
          <w:sz w:val="32"/>
          <w:szCs w:val="32"/>
        </w:rPr>
        <w:t>.</w:t>
      </w:r>
    </w:p>
    <w:p w14:paraId="058AFB96" w14:textId="3FE249F0" w:rsidR="00C57CF5" w:rsidRDefault="00C57CF5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73B489D" w14:textId="152DFDDC" w:rsidR="00C57CF5" w:rsidRDefault="00C57CF5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108FEA95" w14:textId="0EF6796C" w:rsidR="00916DC7" w:rsidRDefault="00B5669F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3B3CFE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95104" behindDoc="0" locked="0" layoutInCell="1" allowOverlap="1" wp14:anchorId="014277AC" wp14:editId="1FE9178C">
            <wp:simplePos x="0" y="0"/>
            <wp:positionH relativeFrom="margin">
              <wp:posOffset>0</wp:posOffset>
            </wp:positionH>
            <wp:positionV relativeFrom="paragraph">
              <wp:posOffset>472440</wp:posOffset>
            </wp:positionV>
            <wp:extent cx="1905000" cy="1905000"/>
            <wp:effectExtent l="0" t="0" r="0" b="0"/>
            <wp:wrapSquare wrapText="bothSides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3443">
        <w:rPr>
          <w:rFonts w:ascii="Arial" w:hAnsi="Arial"/>
          <w:sz w:val="32"/>
          <w:szCs w:val="32"/>
        </w:rPr>
        <w:t>T</w:t>
      </w:r>
      <w:r w:rsidR="00916DC7">
        <w:rPr>
          <w:rFonts w:ascii="Arial" w:hAnsi="Arial"/>
          <w:sz w:val="32"/>
          <w:szCs w:val="32"/>
        </w:rPr>
        <w:t xml:space="preserve">hese people said they did not have enough </w:t>
      </w:r>
      <w:r w:rsidR="00390438">
        <w:rPr>
          <w:rFonts w:ascii="Arial" w:hAnsi="Arial"/>
          <w:sz w:val="32"/>
          <w:szCs w:val="32"/>
        </w:rPr>
        <w:t>PPE</w:t>
      </w:r>
      <w:r w:rsidR="00916DC7">
        <w:rPr>
          <w:rFonts w:ascii="Arial" w:hAnsi="Arial"/>
          <w:sz w:val="32"/>
          <w:szCs w:val="32"/>
        </w:rPr>
        <w:t>:</w:t>
      </w:r>
    </w:p>
    <w:p w14:paraId="0876D277" w14:textId="1B2B0B41" w:rsidR="004A72F8" w:rsidRDefault="004A72F8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B110F09" w14:textId="5D5B8332" w:rsidR="004A72F8" w:rsidRDefault="00BA3443" w:rsidP="00CD0524">
      <w:pPr>
        <w:pStyle w:val="ListParagraph"/>
        <w:numPr>
          <w:ilvl w:val="0"/>
          <w:numId w:val="18"/>
        </w:numPr>
        <w:spacing w:after="0" w:line="360" w:lineRule="auto"/>
        <w:ind w:left="4111" w:hanging="425"/>
        <w:contextualSpacing w:val="0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C0A4DCB" wp14:editId="4C390690">
                <wp:simplePos x="0" y="0"/>
                <wp:positionH relativeFrom="margin">
                  <wp:posOffset>472440</wp:posOffset>
                </wp:positionH>
                <wp:positionV relativeFrom="paragraph">
                  <wp:posOffset>22860</wp:posOffset>
                </wp:positionV>
                <wp:extent cx="960120" cy="899160"/>
                <wp:effectExtent l="0" t="0" r="0" b="0"/>
                <wp:wrapNone/>
                <wp:docPr id="459" name="Multiplication Sign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89916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1F74CAA" id="Multiplication Sign 459" o:spid="_x0000_s1026" style="position:absolute;margin-left:37.2pt;margin-top:1.8pt;width:75.6pt;height:70.8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60120,899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" path="m158317,293136l302877,138775,480060,304709,657243,138775,801803,293136,634753,449580,801803,606024,657243,760385,480060,594451,302877,760385,158317,606024,325367,449580,158317,293136xe" fillcolor="red" strokecolor="red" strokeweight="1pt">
                <v:stroke joinstyle="miter"/>
                <v:path arrowok="t" o:connecttype="custom" o:connectlocs="158317,293136;302877,138775;480060,304709;657243,138775;801803,293136;634753,449580;801803,606024;657243,760385;480060,594451;302877,760385;158317,606024;325367,449580;158317,293136" o:connectangles="0,0,0,0,0,0,0,0,0,0,0,0,0"/>
                <w10:wrap anchorx="margin"/>
              </v:shape>
            </w:pict>
          </mc:Fallback>
        </mc:AlternateContent>
      </w:r>
      <w:r w:rsidR="004A72F8" w:rsidRPr="004A72F8">
        <w:rPr>
          <w:rFonts w:ascii="Arial" w:hAnsi="Arial"/>
          <w:sz w:val="32"/>
          <w:szCs w:val="32"/>
        </w:rPr>
        <w:t>d</w:t>
      </w:r>
      <w:r w:rsidR="000058F0" w:rsidRPr="004A72F8">
        <w:rPr>
          <w:rFonts w:ascii="Arial" w:hAnsi="Arial"/>
          <w:sz w:val="32"/>
          <w:szCs w:val="32"/>
        </w:rPr>
        <w:t xml:space="preserve">isabled people </w:t>
      </w:r>
    </w:p>
    <w:p w14:paraId="694A128E" w14:textId="77777777" w:rsidR="004A72F8" w:rsidRPr="004A72F8" w:rsidRDefault="004A72F8" w:rsidP="00CD0524">
      <w:pPr>
        <w:pStyle w:val="ListParagraph"/>
        <w:spacing w:after="0" w:line="360" w:lineRule="auto"/>
        <w:ind w:left="4111" w:hanging="425"/>
        <w:contextualSpacing w:val="0"/>
        <w:rPr>
          <w:rFonts w:ascii="Arial" w:hAnsi="Arial"/>
          <w:sz w:val="32"/>
          <w:szCs w:val="32"/>
        </w:rPr>
      </w:pPr>
    </w:p>
    <w:p w14:paraId="4F856EB9" w14:textId="59B6CAF8" w:rsidR="004A72F8" w:rsidRDefault="000058F0" w:rsidP="00CD0524">
      <w:pPr>
        <w:pStyle w:val="ListParagraph"/>
        <w:numPr>
          <w:ilvl w:val="0"/>
          <w:numId w:val="18"/>
        </w:numPr>
        <w:spacing w:after="0" w:line="360" w:lineRule="auto"/>
        <w:ind w:left="4111" w:hanging="425"/>
        <w:contextualSpacing w:val="0"/>
        <w:rPr>
          <w:rFonts w:ascii="Arial" w:hAnsi="Arial"/>
          <w:sz w:val="32"/>
          <w:szCs w:val="32"/>
        </w:rPr>
      </w:pPr>
      <w:r w:rsidRPr="004A72F8">
        <w:rPr>
          <w:rFonts w:ascii="Arial" w:hAnsi="Arial"/>
          <w:sz w:val="32"/>
          <w:szCs w:val="32"/>
        </w:rPr>
        <w:t>families</w:t>
      </w:r>
      <w:r w:rsidR="004A72F8" w:rsidRPr="004A72F8">
        <w:rPr>
          <w:rFonts w:ascii="Arial" w:hAnsi="Arial"/>
          <w:sz w:val="32"/>
          <w:szCs w:val="32"/>
        </w:rPr>
        <w:t xml:space="preserve"> of disabled people</w:t>
      </w:r>
    </w:p>
    <w:p w14:paraId="03EFC26E" w14:textId="77777777" w:rsidR="004A72F8" w:rsidRPr="004A72F8" w:rsidRDefault="004A72F8" w:rsidP="00CD0524">
      <w:pPr>
        <w:pStyle w:val="ListParagraph"/>
        <w:ind w:left="4111" w:hanging="425"/>
        <w:rPr>
          <w:rFonts w:ascii="Arial" w:hAnsi="Arial"/>
          <w:sz w:val="32"/>
          <w:szCs w:val="32"/>
        </w:rPr>
      </w:pPr>
    </w:p>
    <w:p w14:paraId="6E276625" w14:textId="2A48F745" w:rsidR="000058F0" w:rsidRPr="004A72F8" w:rsidRDefault="004A72F8" w:rsidP="00CD0524">
      <w:pPr>
        <w:pStyle w:val="ListParagraph"/>
        <w:numPr>
          <w:ilvl w:val="0"/>
          <w:numId w:val="18"/>
        </w:numPr>
        <w:spacing w:after="0" w:line="360" w:lineRule="auto"/>
        <w:ind w:left="4111" w:hanging="425"/>
        <w:contextualSpacing w:val="0"/>
        <w:rPr>
          <w:rFonts w:ascii="Arial" w:hAnsi="Arial"/>
          <w:sz w:val="32"/>
          <w:szCs w:val="32"/>
        </w:rPr>
      </w:pPr>
      <w:r w:rsidRPr="004A72F8">
        <w:rPr>
          <w:rFonts w:ascii="Arial" w:hAnsi="Arial"/>
          <w:sz w:val="32"/>
          <w:szCs w:val="32"/>
        </w:rPr>
        <w:t>s</w:t>
      </w:r>
      <w:r w:rsidR="000058F0" w:rsidRPr="004A72F8">
        <w:rPr>
          <w:rFonts w:ascii="Arial" w:hAnsi="Arial"/>
          <w:sz w:val="32"/>
          <w:szCs w:val="32"/>
        </w:rPr>
        <w:t>ervice providers</w:t>
      </w:r>
      <w:r w:rsidR="00817E9F" w:rsidRPr="004A72F8">
        <w:rPr>
          <w:rFonts w:ascii="Arial" w:hAnsi="Arial"/>
          <w:sz w:val="32"/>
          <w:szCs w:val="32"/>
        </w:rPr>
        <w:t>.</w:t>
      </w:r>
    </w:p>
    <w:p w14:paraId="351CA9E4" w14:textId="3BE34835" w:rsidR="00817E9F" w:rsidRDefault="00CD0524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725CB8">
        <w:rPr>
          <w:rFonts w:ascii="Arial" w:eastAsia="Times New Roman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6736" behindDoc="0" locked="0" layoutInCell="1" allowOverlap="1" wp14:anchorId="6A521535" wp14:editId="2A51444D">
            <wp:simplePos x="0" y="0"/>
            <wp:positionH relativeFrom="margin">
              <wp:posOffset>270914</wp:posOffset>
            </wp:positionH>
            <wp:positionV relativeFrom="paragraph">
              <wp:posOffset>225194</wp:posOffset>
            </wp:positionV>
            <wp:extent cx="1402715" cy="662940"/>
            <wp:effectExtent l="0" t="0" r="6985" b="3810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715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AD28CF" w14:textId="3A71D41E" w:rsidR="00E278F2" w:rsidRDefault="00E278F2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5D13C8E" w14:textId="2829FFD4" w:rsidR="00817E9F" w:rsidRDefault="00CD0524" w:rsidP="007B7B5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9B0EE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7760" behindDoc="0" locked="0" layoutInCell="1" allowOverlap="1" wp14:anchorId="4651877C" wp14:editId="32ED78B2">
            <wp:simplePos x="0" y="0"/>
            <wp:positionH relativeFrom="column">
              <wp:posOffset>467054</wp:posOffset>
            </wp:positionH>
            <wp:positionV relativeFrom="paragraph">
              <wp:posOffset>368704</wp:posOffset>
            </wp:positionV>
            <wp:extent cx="975360" cy="883426"/>
            <wp:effectExtent l="0" t="0" r="0" b="0"/>
            <wp:wrapSquare wrapText="bothSides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883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E9F">
        <w:rPr>
          <w:rFonts w:ascii="Arial" w:hAnsi="Arial"/>
          <w:sz w:val="32"/>
          <w:szCs w:val="32"/>
        </w:rPr>
        <w:t>Later in the lockdown service pro</w:t>
      </w:r>
      <w:r w:rsidR="00721498">
        <w:rPr>
          <w:rFonts w:ascii="Arial" w:hAnsi="Arial"/>
          <w:sz w:val="32"/>
          <w:szCs w:val="32"/>
        </w:rPr>
        <w:t xml:space="preserve">viders said they got more PPE.  </w:t>
      </w:r>
    </w:p>
    <w:p w14:paraId="79ED5709" w14:textId="400F5B2F" w:rsidR="00503796" w:rsidRDefault="00503796" w:rsidP="00503796">
      <w:pPr>
        <w:spacing w:after="0"/>
        <w:rPr>
          <w:rFonts w:ascii="Arial" w:hAnsi="Arial"/>
          <w:sz w:val="32"/>
          <w:szCs w:val="32"/>
        </w:rPr>
      </w:pPr>
    </w:p>
    <w:p w14:paraId="000515B9" w14:textId="72AA9991" w:rsidR="00623D80" w:rsidRPr="00BA3443" w:rsidRDefault="009B0EED" w:rsidP="00BA3443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</w:rPr>
      </w:pPr>
      <w:r w:rsidRPr="00BA3443">
        <w:rPr>
          <w:rFonts w:ascii="Arial" w:hAnsi="Arial"/>
          <w:sz w:val="32"/>
          <w:szCs w:val="32"/>
        </w:rPr>
        <w:br w:type="page"/>
      </w:r>
      <w:r w:rsidR="00623D80" w:rsidRPr="00BA3443">
        <w:rPr>
          <w:rFonts w:ascii="Arial" w:hAnsi="Arial"/>
          <w:b/>
          <w:bCs/>
          <w:sz w:val="32"/>
          <w:szCs w:val="32"/>
        </w:rPr>
        <w:lastRenderedPageBreak/>
        <w:t xml:space="preserve">Food </w:t>
      </w:r>
    </w:p>
    <w:p w14:paraId="19B425E9" w14:textId="52398FDA" w:rsidR="00EC7761" w:rsidRDefault="00372BE1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C72B57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8784" behindDoc="0" locked="0" layoutInCell="1" allowOverlap="1" wp14:anchorId="60EC17FB" wp14:editId="4A8FECC6">
            <wp:simplePos x="0" y="0"/>
            <wp:positionH relativeFrom="margin">
              <wp:posOffset>-39716</wp:posOffset>
            </wp:positionH>
            <wp:positionV relativeFrom="paragraph">
              <wp:posOffset>85725</wp:posOffset>
            </wp:positionV>
            <wp:extent cx="1433830" cy="1433830"/>
            <wp:effectExtent l="0" t="0" r="0" b="0"/>
            <wp:wrapSquare wrapText="bothSides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830" cy="143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C201A2" w14:textId="77777777" w:rsidR="0067177A" w:rsidRDefault="0067177A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4EFDB521" w14:textId="247AC79B" w:rsidR="0067177A" w:rsidRDefault="00CC015C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We wanted to know if disabled people had </w:t>
      </w:r>
      <w:r w:rsidR="0067177A">
        <w:rPr>
          <w:rFonts w:ascii="Arial" w:hAnsi="Arial"/>
          <w:sz w:val="32"/>
          <w:szCs w:val="32"/>
        </w:rPr>
        <w:t xml:space="preserve">food. </w:t>
      </w:r>
    </w:p>
    <w:p w14:paraId="7731494D" w14:textId="27C94350" w:rsidR="0067177A" w:rsidRDefault="0067177A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04DD9C72" w14:textId="093EE724" w:rsidR="0067177A" w:rsidRDefault="00CD0524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9B0EE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39808" behindDoc="0" locked="0" layoutInCell="1" allowOverlap="1" wp14:anchorId="3B875438" wp14:editId="4F371A90">
            <wp:simplePos x="0" y="0"/>
            <wp:positionH relativeFrom="column">
              <wp:posOffset>278130</wp:posOffset>
            </wp:positionH>
            <wp:positionV relativeFrom="paragraph">
              <wp:posOffset>165388</wp:posOffset>
            </wp:positionV>
            <wp:extent cx="807720" cy="731520"/>
            <wp:effectExtent l="0" t="0" r="0" b="0"/>
            <wp:wrapSquare wrapText="bothSides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F0F7B" w14:textId="46C4DC29" w:rsidR="00623D80" w:rsidRPr="00623D80" w:rsidRDefault="00623D80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623D80">
        <w:rPr>
          <w:rFonts w:ascii="Arial" w:hAnsi="Arial"/>
          <w:sz w:val="32"/>
          <w:szCs w:val="32"/>
        </w:rPr>
        <w:t>Most disabled people said they had food.</w:t>
      </w:r>
    </w:p>
    <w:p w14:paraId="2EFABC2A" w14:textId="70EA24CC" w:rsidR="00C72B57" w:rsidRDefault="00CD0524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85351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42880" behindDoc="0" locked="0" layoutInCell="1" allowOverlap="1" wp14:anchorId="47D2A590" wp14:editId="36342B4D">
            <wp:simplePos x="0" y="0"/>
            <wp:positionH relativeFrom="margin">
              <wp:posOffset>118456</wp:posOffset>
            </wp:positionH>
            <wp:positionV relativeFrom="paragraph">
              <wp:posOffset>189692</wp:posOffset>
            </wp:positionV>
            <wp:extent cx="1273175" cy="1173480"/>
            <wp:effectExtent l="0" t="0" r="3175" b="7620"/>
            <wp:wrapSquare wrapText="bothSides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67A1C" w14:textId="4E24B2BF" w:rsidR="00EC7761" w:rsidRDefault="00EC7761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8A1C124" w14:textId="088AF048" w:rsidR="00623D80" w:rsidRDefault="00623D80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623D80">
        <w:rPr>
          <w:rFonts w:ascii="Arial" w:hAnsi="Arial"/>
          <w:sz w:val="32"/>
          <w:szCs w:val="32"/>
        </w:rPr>
        <w:t>Some disabled people had problems with:</w:t>
      </w:r>
    </w:p>
    <w:p w14:paraId="69594E5F" w14:textId="7FD12489" w:rsidR="0067177A" w:rsidRPr="00623D80" w:rsidRDefault="00CD0524" w:rsidP="00CC015C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150B14">
        <w:rPr>
          <w:noProof/>
          <w:lang w:eastAsia="en-NZ"/>
        </w:rPr>
        <w:drawing>
          <wp:anchor distT="0" distB="0" distL="114300" distR="114300" simplePos="0" relativeHeight="251640832" behindDoc="0" locked="0" layoutInCell="1" allowOverlap="1" wp14:anchorId="7BA53D95" wp14:editId="27F8D57F">
            <wp:simplePos x="0" y="0"/>
            <wp:positionH relativeFrom="margin">
              <wp:posOffset>266700</wp:posOffset>
            </wp:positionH>
            <wp:positionV relativeFrom="paragraph">
              <wp:posOffset>330200</wp:posOffset>
            </wp:positionV>
            <wp:extent cx="827405" cy="1362075"/>
            <wp:effectExtent l="0" t="0" r="0" b="9525"/>
            <wp:wrapSquare wrapText="bothSides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0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7B7984" w14:textId="61C5E438" w:rsidR="00623D80" w:rsidRDefault="00623D80" w:rsidP="00BA3443">
      <w:pPr>
        <w:numPr>
          <w:ilvl w:val="0"/>
          <w:numId w:val="9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623D80">
        <w:rPr>
          <w:rFonts w:ascii="Arial" w:hAnsi="Arial"/>
          <w:sz w:val="32"/>
          <w:szCs w:val="32"/>
        </w:rPr>
        <w:t>waiting in long lines</w:t>
      </w:r>
    </w:p>
    <w:p w14:paraId="710A395A" w14:textId="6CEB707B" w:rsidR="00995A16" w:rsidRPr="00D359E5" w:rsidRDefault="00995A16" w:rsidP="00BA3443">
      <w:pPr>
        <w:pStyle w:val="ListParagraph"/>
        <w:spacing w:after="0" w:line="360" w:lineRule="auto"/>
        <w:ind w:left="4043" w:hanging="357"/>
        <w:contextualSpacing w:val="0"/>
        <w:rPr>
          <w:rFonts w:ascii="Arial" w:hAnsi="Arial"/>
          <w:sz w:val="32"/>
          <w:szCs w:val="32"/>
        </w:rPr>
      </w:pPr>
    </w:p>
    <w:p w14:paraId="3BF184F6" w14:textId="08FB2856" w:rsidR="00623D80" w:rsidRDefault="00623D80" w:rsidP="00BA3443">
      <w:pPr>
        <w:numPr>
          <w:ilvl w:val="0"/>
          <w:numId w:val="9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623D80">
        <w:rPr>
          <w:rFonts w:ascii="Arial" w:hAnsi="Arial"/>
          <w:sz w:val="32"/>
          <w:szCs w:val="32"/>
        </w:rPr>
        <w:t xml:space="preserve">worrying </w:t>
      </w:r>
      <w:r w:rsidR="00E54298">
        <w:rPr>
          <w:rFonts w:ascii="Arial" w:hAnsi="Arial"/>
          <w:sz w:val="32"/>
          <w:szCs w:val="32"/>
        </w:rPr>
        <w:t>they might</w:t>
      </w:r>
      <w:r w:rsidR="00BA3443">
        <w:rPr>
          <w:rFonts w:ascii="Arial" w:hAnsi="Arial"/>
          <w:sz w:val="32"/>
          <w:szCs w:val="32"/>
        </w:rPr>
        <w:t xml:space="preserve"> catch    COVID-19 </w:t>
      </w:r>
      <w:r w:rsidRPr="00623D80">
        <w:rPr>
          <w:rFonts w:ascii="Arial" w:hAnsi="Arial"/>
          <w:sz w:val="32"/>
          <w:szCs w:val="32"/>
        </w:rPr>
        <w:t>at the shops</w:t>
      </w:r>
    </w:p>
    <w:p w14:paraId="631B734D" w14:textId="26471A00" w:rsidR="00995A16" w:rsidRDefault="00CD0524" w:rsidP="00BA3443">
      <w:pPr>
        <w:pStyle w:val="ListParagraph"/>
        <w:spacing w:after="0" w:line="360" w:lineRule="auto"/>
        <w:ind w:left="4043" w:hanging="357"/>
        <w:contextualSpacing w:val="0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41184" behindDoc="0" locked="0" layoutInCell="1" allowOverlap="1" wp14:anchorId="601C4E17" wp14:editId="57C2B7C0">
            <wp:simplePos x="0" y="0"/>
            <wp:positionH relativeFrom="column">
              <wp:posOffset>114300</wp:posOffset>
            </wp:positionH>
            <wp:positionV relativeFrom="paragraph">
              <wp:posOffset>121920</wp:posOffset>
            </wp:positionV>
            <wp:extent cx="1352550" cy="1352550"/>
            <wp:effectExtent l="0" t="0" r="0" b="0"/>
            <wp:wrapThrough wrapText="bothSides">
              <wp:wrapPolygon edited="0">
                <wp:start x="3955" y="304"/>
                <wp:lineTo x="3346" y="1825"/>
                <wp:lineTo x="3346" y="5780"/>
                <wp:lineTo x="1521" y="6693"/>
                <wp:lineTo x="304" y="8518"/>
                <wp:lineTo x="0" y="16732"/>
                <wp:lineTo x="1825" y="20383"/>
                <wp:lineTo x="2434" y="21296"/>
                <wp:lineTo x="9431" y="21296"/>
                <wp:lineTo x="19470" y="20383"/>
                <wp:lineTo x="21296" y="19775"/>
                <wp:lineTo x="21296" y="1521"/>
                <wp:lineTo x="20079" y="1217"/>
                <wp:lineTo x="6693" y="304"/>
                <wp:lineTo x="3955" y="304"/>
              </wp:wrapPolygon>
            </wp:wrapThrough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Mask Bus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869A33" w14:textId="69B6D848" w:rsidR="00623D80" w:rsidRDefault="00623D80" w:rsidP="00BA3443">
      <w:pPr>
        <w:numPr>
          <w:ilvl w:val="0"/>
          <w:numId w:val="9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proofErr w:type="gramStart"/>
      <w:r w:rsidRPr="00623D80">
        <w:rPr>
          <w:rFonts w:ascii="Arial" w:hAnsi="Arial"/>
          <w:sz w:val="32"/>
          <w:szCs w:val="32"/>
        </w:rPr>
        <w:t>transport</w:t>
      </w:r>
      <w:proofErr w:type="gramEnd"/>
      <w:r w:rsidRPr="00623D80">
        <w:rPr>
          <w:rFonts w:ascii="Arial" w:hAnsi="Arial"/>
          <w:sz w:val="32"/>
          <w:szCs w:val="32"/>
        </w:rPr>
        <w:t xml:space="preserve"> to the shops</w:t>
      </w:r>
      <w:r w:rsidR="00E54298">
        <w:rPr>
          <w:rFonts w:ascii="Arial" w:hAnsi="Arial"/>
          <w:sz w:val="32"/>
          <w:szCs w:val="32"/>
        </w:rPr>
        <w:t>.</w:t>
      </w:r>
    </w:p>
    <w:p w14:paraId="7088414B" w14:textId="19741836" w:rsidR="00995A16" w:rsidRDefault="00995A16" w:rsidP="00CC015C">
      <w:pPr>
        <w:pStyle w:val="ListParagraph"/>
        <w:spacing w:after="0" w:line="360" w:lineRule="auto"/>
        <w:contextualSpacing w:val="0"/>
        <w:rPr>
          <w:rFonts w:ascii="Arial" w:hAnsi="Arial"/>
          <w:sz w:val="32"/>
          <w:szCs w:val="32"/>
        </w:rPr>
      </w:pPr>
    </w:p>
    <w:p w14:paraId="35F76FC9" w14:textId="49C41F9A" w:rsidR="00995A16" w:rsidRPr="00623D80" w:rsidRDefault="00995A16" w:rsidP="00CC015C">
      <w:pPr>
        <w:spacing w:after="0" w:line="360" w:lineRule="auto"/>
        <w:rPr>
          <w:rFonts w:ascii="Arial" w:hAnsi="Arial"/>
          <w:sz w:val="32"/>
          <w:szCs w:val="32"/>
        </w:rPr>
      </w:pPr>
    </w:p>
    <w:p w14:paraId="0D89DC1E" w14:textId="77777777" w:rsidR="0067177A" w:rsidRDefault="0067177A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35D65F49" w14:textId="5F183954" w:rsidR="00623D80" w:rsidRDefault="00212ACB" w:rsidP="00390438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A1880">
        <w:rPr>
          <w:rFonts w:ascii="Arial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43904" behindDoc="0" locked="0" layoutInCell="1" allowOverlap="1" wp14:anchorId="796AA1D9" wp14:editId="6786BEC4">
            <wp:simplePos x="0" y="0"/>
            <wp:positionH relativeFrom="margin">
              <wp:posOffset>-187325</wp:posOffset>
            </wp:positionH>
            <wp:positionV relativeFrom="paragraph">
              <wp:posOffset>0</wp:posOffset>
            </wp:positionV>
            <wp:extent cx="1818640" cy="1308735"/>
            <wp:effectExtent l="0" t="0" r="0" b="0"/>
            <wp:wrapSquare wrapText="bothSides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576" t="15910" r="7576" b="12121"/>
                    <a:stretch/>
                  </pic:blipFill>
                  <pic:spPr bwMode="auto">
                    <a:xfrm>
                      <a:off x="0" y="0"/>
                      <a:ext cx="1818640" cy="130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3D80" w:rsidRPr="00623D80">
        <w:rPr>
          <w:rFonts w:ascii="Arial" w:hAnsi="Arial"/>
          <w:sz w:val="32"/>
          <w:szCs w:val="32"/>
        </w:rPr>
        <w:t>Service providers said disabled people had problems with</w:t>
      </w:r>
      <w:r w:rsidR="006A6DF0">
        <w:rPr>
          <w:rFonts w:ascii="Arial" w:hAnsi="Arial"/>
          <w:sz w:val="32"/>
          <w:szCs w:val="32"/>
        </w:rPr>
        <w:t>:</w:t>
      </w:r>
    </w:p>
    <w:p w14:paraId="79353619" w14:textId="454DDCC2" w:rsidR="00995A16" w:rsidRPr="00623D80" w:rsidRDefault="00995A16" w:rsidP="00390438">
      <w:pPr>
        <w:spacing w:after="0" w:line="360" w:lineRule="auto"/>
        <w:ind w:left="4406" w:hanging="720"/>
        <w:rPr>
          <w:rFonts w:ascii="Arial" w:hAnsi="Arial"/>
          <w:sz w:val="32"/>
          <w:szCs w:val="32"/>
        </w:rPr>
      </w:pPr>
    </w:p>
    <w:p w14:paraId="7C12354E" w14:textId="5ABD82CF" w:rsidR="00623D80" w:rsidRDefault="00BA3443" w:rsidP="00BA3443">
      <w:pPr>
        <w:numPr>
          <w:ilvl w:val="0"/>
          <w:numId w:val="10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B33F8A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44928" behindDoc="0" locked="0" layoutInCell="1" allowOverlap="1" wp14:anchorId="33371FE7" wp14:editId="25AFF325">
            <wp:simplePos x="0" y="0"/>
            <wp:positionH relativeFrom="margin">
              <wp:posOffset>212090</wp:posOffset>
            </wp:positionH>
            <wp:positionV relativeFrom="paragraph">
              <wp:posOffset>365760</wp:posOffset>
            </wp:positionV>
            <wp:extent cx="1188085" cy="1537335"/>
            <wp:effectExtent l="0" t="0" r="0" b="5715"/>
            <wp:wrapSquare wrapText="bothSides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85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3D80" w:rsidRPr="00623D80">
        <w:rPr>
          <w:rFonts w:ascii="Arial" w:hAnsi="Arial"/>
          <w:sz w:val="32"/>
          <w:szCs w:val="32"/>
        </w:rPr>
        <w:t>getting food they had ordered</w:t>
      </w:r>
      <w:r>
        <w:rPr>
          <w:rFonts w:ascii="Arial" w:hAnsi="Arial"/>
          <w:sz w:val="32"/>
          <w:szCs w:val="32"/>
        </w:rPr>
        <w:t xml:space="preserve"> online</w:t>
      </w:r>
    </w:p>
    <w:p w14:paraId="472A4872" w14:textId="41E3C9B2" w:rsidR="00995A16" w:rsidRPr="00623D80" w:rsidRDefault="00995A16" w:rsidP="00BA3443">
      <w:p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</w:p>
    <w:p w14:paraId="6193DD9B" w14:textId="272C166E" w:rsidR="00623D80" w:rsidRDefault="00212ACB" w:rsidP="00BA3443">
      <w:pPr>
        <w:numPr>
          <w:ilvl w:val="0"/>
          <w:numId w:val="10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n</w:t>
      </w:r>
      <w:r w:rsidR="00623D80" w:rsidRPr="00623D80">
        <w:rPr>
          <w:rFonts w:ascii="Arial" w:hAnsi="Arial"/>
          <w:sz w:val="32"/>
          <w:szCs w:val="32"/>
        </w:rPr>
        <w:t xml:space="preserve">ot getting enough support for shopping.  </w:t>
      </w:r>
    </w:p>
    <w:p w14:paraId="29A037C9" w14:textId="77777777" w:rsidR="00B33F8A" w:rsidRDefault="00B33F8A" w:rsidP="00390438">
      <w:pPr>
        <w:pStyle w:val="ListParagraph"/>
        <w:spacing w:after="0" w:line="360" w:lineRule="auto"/>
        <w:contextualSpacing w:val="0"/>
        <w:rPr>
          <w:rFonts w:ascii="Arial" w:hAnsi="Arial"/>
          <w:sz w:val="32"/>
          <w:szCs w:val="32"/>
        </w:rPr>
      </w:pPr>
    </w:p>
    <w:p w14:paraId="06BA17BE" w14:textId="77777777" w:rsidR="00212ACB" w:rsidRDefault="00212ACB">
      <w:pPr>
        <w:spacing w:after="160" w:line="259" w:lineRule="auto"/>
        <w:rPr>
          <w:rFonts w:ascii="Arial" w:hAnsi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br w:type="page"/>
      </w:r>
    </w:p>
    <w:p w14:paraId="3D2854C4" w14:textId="4DD70944" w:rsidR="00B33F8A" w:rsidRPr="00BA3443" w:rsidRDefault="00CD0524" w:rsidP="00BA3443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</w:rPr>
      </w:pPr>
      <w:r>
        <w:rPr>
          <w:rFonts w:ascii="Arial" w:hAnsi="Arial"/>
          <w:b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42208" behindDoc="0" locked="0" layoutInCell="1" allowOverlap="1" wp14:anchorId="04D12234" wp14:editId="4BEC7B81">
            <wp:simplePos x="0" y="0"/>
            <wp:positionH relativeFrom="column">
              <wp:posOffset>76200</wp:posOffset>
            </wp:positionH>
            <wp:positionV relativeFrom="paragraph">
              <wp:posOffset>323850</wp:posOffset>
            </wp:positionV>
            <wp:extent cx="1297940" cy="1504950"/>
            <wp:effectExtent l="0" t="0" r="0" b="0"/>
            <wp:wrapThrough wrapText="bothSides">
              <wp:wrapPolygon edited="0">
                <wp:start x="0" y="0"/>
                <wp:lineTo x="0" y="21327"/>
                <wp:lineTo x="21241" y="21327"/>
                <wp:lineTo x="21241" y="0"/>
                <wp:lineTo x="0" y="0"/>
              </wp:wrapPolygon>
            </wp:wrapThrough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our house home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794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656" w:rsidRPr="00BA3443">
        <w:rPr>
          <w:rFonts w:ascii="Arial" w:hAnsi="Arial"/>
          <w:b/>
          <w:bCs/>
          <w:sz w:val="32"/>
          <w:szCs w:val="32"/>
        </w:rPr>
        <w:t>Feeling safe</w:t>
      </w:r>
    </w:p>
    <w:p w14:paraId="6D38357E" w14:textId="77777777" w:rsidR="00212ACB" w:rsidRDefault="00212ACB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E6E71F4" w14:textId="660198BD" w:rsidR="004F1656" w:rsidRDefault="004F1656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0319ACD1" w14:textId="586824BA" w:rsidR="00212ACB" w:rsidRDefault="00212ACB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We wanted to know if disabled people felt safe</w:t>
      </w:r>
      <w:r w:rsidR="00E508F6">
        <w:rPr>
          <w:rFonts w:ascii="Arial" w:hAnsi="Arial"/>
          <w:sz w:val="32"/>
          <w:szCs w:val="32"/>
        </w:rPr>
        <w:t xml:space="preserve"> at home</w:t>
      </w:r>
      <w:r>
        <w:rPr>
          <w:rFonts w:ascii="Arial" w:hAnsi="Arial"/>
          <w:sz w:val="32"/>
          <w:szCs w:val="32"/>
        </w:rPr>
        <w:t>.</w:t>
      </w:r>
    </w:p>
    <w:p w14:paraId="3C0A266D" w14:textId="64CD6F35" w:rsidR="00212ACB" w:rsidRDefault="00212ACB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454FAC01" w14:textId="0A11937C" w:rsidR="00212ACB" w:rsidRDefault="00CD0524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9B0EE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48000" behindDoc="0" locked="0" layoutInCell="1" allowOverlap="1" wp14:anchorId="1BDABD40" wp14:editId="21EB8898">
            <wp:simplePos x="0" y="0"/>
            <wp:positionH relativeFrom="margin">
              <wp:posOffset>392892</wp:posOffset>
            </wp:positionH>
            <wp:positionV relativeFrom="paragraph">
              <wp:posOffset>247419</wp:posOffset>
            </wp:positionV>
            <wp:extent cx="777240" cy="703580"/>
            <wp:effectExtent l="0" t="0" r="3810" b="1270"/>
            <wp:wrapSquare wrapText="bothSides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49364" w14:textId="37065C59" w:rsidR="004F1656" w:rsidRPr="004F1656" w:rsidRDefault="004F1656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4F1656">
        <w:rPr>
          <w:rFonts w:ascii="Arial" w:hAnsi="Arial"/>
          <w:sz w:val="32"/>
          <w:szCs w:val="32"/>
        </w:rPr>
        <w:t>Most disabled people</w:t>
      </w:r>
      <w:r w:rsidR="00212ACB">
        <w:rPr>
          <w:rFonts w:ascii="Arial" w:hAnsi="Arial"/>
          <w:sz w:val="32"/>
          <w:szCs w:val="32"/>
        </w:rPr>
        <w:t xml:space="preserve"> said they</w:t>
      </w:r>
      <w:r w:rsidRPr="004F1656">
        <w:rPr>
          <w:rFonts w:ascii="Arial" w:hAnsi="Arial"/>
          <w:sz w:val="32"/>
          <w:szCs w:val="32"/>
        </w:rPr>
        <w:t xml:space="preserve"> felt safe.</w:t>
      </w:r>
    </w:p>
    <w:p w14:paraId="4C83B76D" w14:textId="27DB8D2C" w:rsidR="008452EC" w:rsidRDefault="008452EC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2CC3AC19" w14:textId="51B5D775" w:rsidR="00212ACB" w:rsidRDefault="00372BE1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C11E65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49024" behindDoc="0" locked="0" layoutInCell="1" allowOverlap="1" wp14:anchorId="0ABC1762" wp14:editId="036B7DE3">
            <wp:simplePos x="0" y="0"/>
            <wp:positionH relativeFrom="column">
              <wp:posOffset>315595</wp:posOffset>
            </wp:positionH>
            <wp:positionV relativeFrom="paragraph">
              <wp:posOffset>33655</wp:posOffset>
            </wp:positionV>
            <wp:extent cx="859790" cy="1433195"/>
            <wp:effectExtent l="0" t="0" r="0" b="0"/>
            <wp:wrapSquare wrapText="bothSides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737A0" w14:textId="74E6B4DF" w:rsidR="004F1656" w:rsidRDefault="004F1656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4F1656">
        <w:rPr>
          <w:rFonts w:ascii="Arial" w:hAnsi="Arial"/>
          <w:sz w:val="32"/>
          <w:szCs w:val="32"/>
        </w:rPr>
        <w:t>Some disabled people and their families were worried about:</w:t>
      </w:r>
    </w:p>
    <w:p w14:paraId="40DA4B21" w14:textId="57ADCC6C" w:rsidR="008452EC" w:rsidRPr="004F1656" w:rsidRDefault="008452EC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560DB5DD" w14:textId="5C2EDCAF" w:rsidR="004F1656" w:rsidRDefault="00212ACB" w:rsidP="00BA3443">
      <w:pPr>
        <w:numPr>
          <w:ilvl w:val="0"/>
          <w:numId w:val="11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getting hurt</w:t>
      </w:r>
      <w:r w:rsidR="004F1656" w:rsidRPr="004F1656">
        <w:rPr>
          <w:rFonts w:ascii="Arial" w:hAnsi="Arial"/>
          <w:sz w:val="32"/>
          <w:szCs w:val="32"/>
        </w:rPr>
        <w:t xml:space="preserve"> at home</w:t>
      </w:r>
    </w:p>
    <w:p w14:paraId="54C2712C" w14:textId="05744DDF" w:rsidR="008452EC" w:rsidRPr="004F1656" w:rsidRDefault="00B43162" w:rsidP="00BA3443">
      <w:p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6E10E6">
        <w:rPr>
          <w:rFonts w:ascii="Arial" w:hAnsi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0048" behindDoc="0" locked="0" layoutInCell="1" allowOverlap="1" wp14:anchorId="536DD739" wp14:editId="73427124">
            <wp:simplePos x="0" y="0"/>
            <wp:positionH relativeFrom="margin">
              <wp:posOffset>76200</wp:posOffset>
            </wp:positionH>
            <wp:positionV relativeFrom="paragraph">
              <wp:posOffset>5080</wp:posOffset>
            </wp:positionV>
            <wp:extent cx="1525385" cy="1123215"/>
            <wp:effectExtent l="0" t="0" r="0" b="1270"/>
            <wp:wrapNone/>
            <wp:docPr id="1822" name="Picture 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385" cy="112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6B6B9" w14:textId="1040150D" w:rsidR="004F1656" w:rsidRDefault="004F1656" w:rsidP="00BA3443">
      <w:pPr>
        <w:numPr>
          <w:ilvl w:val="0"/>
          <w:numId w:val="11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4F1656">
        <w:rPr>
          <w:rFonts w:ascii="Arial" w:hAnsi="Arial"/>
          <w:sz w:val="32"/>
          <w:szCs w:val="32"/>
        </w:rPr>
        <w:t>managing violent behaviour.</w:t>
      </w:r>
    </w:p>
    <w:p w14:paraId="26C82EC6" w14:textId="2C82DA13" w:rsidR="008452EC" w:rsidRPr="004F1656" w:rsidRDefault="008452EC" w:rsidP="00390438">
      <w:pPr>
        <w:spacing w:after="0" w:line="360" w:lineRule="auto"/>
        <w:rPr>
          <w:rFonts w:ascii="Arial" w:hAnsi="Arial"/>
          <w:sz w:val="32"/>
          <w:szCs w:val="32"/>
        </w:rPr>
      </w:pPr>
    </w:p>
    <w:p w14:paraId="60B631D1" w14:textId="77777777" w:rsidR="00B43162" w:rsidRDefault="00B43162" w:rsidP="00390438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47973E89" w14:textId="77777777" w:rsidR="00E508F6" w:rsidRDefault="00E508F6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079CD670" w14:textId="0DE8529B" w:rsidR="004F1656" w:rsidRPr="004F1656" w:rsidRDefault="00CD0524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eastAsia="Times New Roman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44256" behindDoc="1" locked="0" layoutInCell="1" allowOverlap="1" wp14:anchorId="24B5CAD1" wp14:editId="6D328A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17320" cy="1154430"/>
            <wp:effectExtent l="0" t="0" r="0" b="7620"/>
            <wp:wrapNone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Support service provider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656" w:rsidRPr="004F1656">
        <w:rPr>
          <w:rFonts w:ascii="Arial" w:hAnsi="Arial"/>
          <w:sz w:val="32"/>
          <w:szCs w:val="32"/>
        </w:rPr>
        <w:t>Service providers did not think that disabled people were safe.</w:t>
      </w:r>
    </w:p>
    <w:p w14:paraId="5FFE1BF6" w14:textId="7E4F5732" w:rsidR="00B43162" w:rsidRDefault="00B43162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158A0783" w14:textId="70B5FEB7" w:rsidR="00113DB1" w:rsidRDefault="00113DB1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26DB4A80" w14:textId="10F9A546" w:rsidR="004F1656" w:rsidRDefault="001A6E14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51222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2096" behindDoc="0" locked="0" layoutInCell="1" allowOverlap="1" wp14:anchorId="57802E4F" wp14:editId="7B0CDA9A">
            <wp:simplePos x="0" y="0"/>
            <wp:positionH relativeFrom="column">
              <wp:posOffset>217170</wp:posOffset>
            </wp:positionH>
            <wp:positionV relativeFrom="paragraph">
              <wp:posOffset>81915</wp:posOffset>
            </wp:positionV>
            <wp:extent cx="1005840" cy="932815"/>
            <wp:effectExtent l="0" t="0" r="3810" b="635"/>
            <wp:wrapSquare wrapText="bothSides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93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656" w:rsidRPr="004F1656">
        <w:rPr>
          <w:rFonts w:ascii="Arial" w:hAnsi="Arial"/>
          <w:sz w:val="32"/>
          <w:szCs w:val="32"/>
        </w:rPr>
        <w:t>Service providers thought disabled people needed:</w:t>
      </w:r>
    </w:p>
    <w:p w14:paraId="025D750B" w14:textId="77777777" w:rsidR="002E2917" w:rsidRDefault="002E2917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45C5D2BD" w14:textId="606ED570" w:rsidR="004F1656" w:rsidRDefault="00750A45" w:rsidP="00BA3443">
      <w:pPr>
        <w:numPr>
          <w:ilvl w:val="0"/>
          <w:numId w:val="12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544CE1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1072" behindDoc="0" locked="0" layoutInCell="1" allowOverlap="1" wp14:anchorId="3CBC541E" wp14:editId="55388A6A">
            <wp:simplePos x="0" y="0"/>
            <wp:positionH relativeFrom="column">
              <wp:posOffset>-1905</wp:posOffset>
            </wp:positionH>
            <wp:positionV relativeFrom="paragraph">
              <wp:posOffset>304800</wp:posOffset>
            </wp:positionV>
            <wp:extent cx="1650365" cy="1173480"/>
            <wp:effectExtent l="0" t="0" r="6985" b="7620"/>
            <wp:wrapSquare wrapText="bothSides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365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656" w:rsidRPr="004F1656">
        <w:rPr>
          <w:rFonts w:ascii="Arial" w:hAnsi="Arial"/>
          <w:sz w:val="32"/>
          <w:szCs w:val="32"/>
        </w:rPr>
        <w:t xml:space="preserve">houses </w:t>
      </w:r>
      <w:r w:rsidR="00C85235">
        <w:rPr>
          <w:rFonts w:ascii="Arial" w:hAnsi="Arial"/>
          <w:sz w:val="32"/>
          <w:szCs w:val="32"/>
        </w:rPr>
        <w:t>with disability equipment</w:t>
      </w:r>
    </w:p>
    <w:p w14:paraId="2A516444" w14:textId="77777777" w:rsidR="00E94240" w:rsidRDefault="00E94240" w:rsidP="00BA3443">
      <w:p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</w:p>
    <w:p w14:paraId="51326604" w14:textId="2D02BB53" w:rsidR="004F1656" w:rsidRDefault="004F1656" w:rsidP="00BA3443">
      <w:pPr>
        <w:numPr>
          <w:ilvl w:val="0"/>
          <w:numId w:val="12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4F1656">
        <w:rPr>
          <w:rFonts w:ascii="Arial" w:hAnsi="Arial"/>
          <w:sz w:val="32"/>
          <w:szCs w:val="32"/>
        </w:rPr>
        <w:t>more support</w:t>
      </w:r>
      <w:r w:rsidR="00B97CE5">
        <w:rPr>
          <w:rFonts w:ascii="Arial" w:hAnsi="Arial"/>
          <w:sz w:val="32"/>
          <w:szCs w:val="32"/>
        </w:rPr>
        <w:t xml:space="preserve"> to get a break from family</w:t>
      </w:r>
      <w:r w:rsidRPr="004F1656">
        <w:rPr>
          <w:rFonts w:ascii="Arial" w:hAnsi="Arial"/>
          <w:sz w:val="32"/>
          <w:szCs w:val="32"/>
        </w:rPr>
        <w:t>.</w:t>
      </w:r>
    </w:p>
    <w:p w14:paraId="390A37A9" w14:textId="78E8C9EC" w:rsidR="00B43162" w:rsidRDefault="00B43162" w:rsidP="00B97CE5">
      <w:pPr>
        <w:pStyle w:val="ListParagraph"/>
        <w:spacing w:after="0" w:line="360" w:lineRule="auto"/>
        <w:contextualSpacing w:val="0"/>
        <w:rPr>
          <w:rFonts w:ascii="Arial" w:hAnsi="Arial"/>
          <w:sz w:val="32"/>
          <w:szCs w:val="32"/>
        </w:rPr>
      </w:pPr>
    </w:p>
    <w:p w14:paraId="7697FC2D" w14:textId="6DECD53C" w:rsidR="00750A45" w:rsidRDefault="00BA3443" w:rsidP="00B97CE5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510118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3120" behindDoc="0" locked="0" layoutInCell="1" allowOverlap="1" wp14:anchorId="73991D77" wp14:editId="5F4E22E9">
            <wp:simplePos x="0" y="0"/>
            <wp:positionH relativeFrom="margin">
              <wp:posOffset>124691</wp:posOffset>
            </wp:positionH>
            <wp:positionV relativeFrom="paragraph">
              <wp:posOffset>265026</wp:posOffset>
            </wp:positionV>
            <wp:extent cx="1343025" cy="1519555"/>
            <wp:effectExtent l="0" t="0" r="0" b="4445"/>
            <wp:wrapSquare wrapText="bothSides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51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07AA0" w14:textId="268F98FC" w:rsidR="004F1656" w:rsidRDefault="004F1656" w:rsidP="00B97CE5">
      <w:pPr>
        <w:spacing w:after="0" w:line="360" w:lineRule="auto"/>
        <w:ind w:left="3686"/>
        <w:rPr>
          <w:rFonts w:ascii="Arial" w:hAnsi="Arial"/>
          <w:b/>
          <w:bCs/>
          <w:sz w:val="32"/>
          <w:szCs w:val="32"/>
        </w:rPr>
      </w:pPr>
      <w:r w:rsidRPr="004F1656">
        <w:rPr>
          <w:rFonts w:ascii="Arial" w:hAnsi="Arial"/>
          <w:sz w:val="32"/>
          <w:szCs w:val="32"/>
        </w:rPr>
        <w:t>Service providers were worried that caregivers would spread COVID-19 by working in lots of different disabled people’s houses.</w:t>
      </w:r>
      <w:r w:rsidRPr="004F1656">
        <w:rPr>
          <w:rFonts w:ascii="Arial" w:hAnsi="Arial"/>
          <w:b/>
          <w:bCs/>
          <w:sz w:val="32"/>
          <w:szCs w:val="32"/>
        </w:rPr>
        <w:t xml:space="preserve">  </w:t>
      </w:r>
    </w:p>
    <w:p w14:paraId="379B3A4D" w14:textId="668E2B44" w:rsidR="00407FBC" w:rsidRDefault="00407FBC">
      <w:pPr>
        <w:spacing w:after="160" w:line="259" w:lineRule="auto"/>
        <w:rPr>
          <w:rFonts w:ascii="Arial" w:hAnsi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br w:type="page"/>
      </w:r>
    </w:p>
    <w:p w14:paraId="77F9A4BD" w14:textId="1FD72E98" w:rsidR="00E46E7D" w:rsidRPr="00BA3443" w:rsidRDefault="00E46E7D" w:rsidP="00BA3443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</w:rPr>
      </w:pPr>
      <w:r w:rsidRPr="00BA3443">
        <w:rPr>
          <w:rFonts w:ascii="Arial" w:hAnsi="Arial"/>
          <w:b/>
          <w:bCs/>
          <w:sz w:val="32"/>
          <w:szCs w:val="32"/>
        </w:rPr>
        <w:lastRenderedPageBreak/>
        <w:t>Loneliness</w:t>
      </w:r>
    </w:p>
    <w:p w14:paraId="1A83CBDF" w14:textId="65467AC4" w:rsidR="00463B31" w:rsidRDefault="00463B31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59313CC6" w14:textId="19CD0C29" w:rsidR="00463B31" w:rsidRDefault="00BA3443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885C56">
        <w:rPr>
          <w:rFonts w:ascii="Arial" w:hAnsi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40" behindDoc="0" locked="0" layoutInCell="1" allowOverlap="1" wp14:anchorId="0A6552D3" wp14:editId="539E2779">
            <wp:simplePos x="0" y="0"/>
            <wp:positionH relativeFrom="margin">
              <wp:posOffset>0</wp:posOffset>
            </wp:positionH>
            <wp:positionV relativeFrom="paragraph">
              <wp:posOffset>195695</wp:posOffset>
            </wp:positionV>
            <wp:extent cx="1379220" cy="1059815"/>
            <wp:effectExtent l="0" t="0" r="0" b="6985"/>
            <wp:wrapSquare wrapText="bothSides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5EC6F" w14:textId="106493AA" w:rsidR="00463B31" w:rsidRDefault="00463B31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We wanted to know if disabled people felt lonely.</w:t>
      </w:r>
    </w:p>
    <w:p w14:paraId="5171DB7C" w14:textId="77777777" w:rsidR="00463B31" w:rsidRDefault="00463B31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9A793CF" w14:textId="784DAAD6" w:rsidR="00463B31" w:rsidRDefault="00463B31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3F31DCD3" w14:textId="08C89112" w:rsidR="00E46E7D" w:rsidRPr="00E46E7D" w:rsidRDefault="004E2FE0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278F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4144" behindDoc="0" locked="0" layoutInCell="1" allowOverlap="1" wp14:anchorId="488536BF" wp14:editId="755D3D32">
            <wp:simplePos x="0" y="0"/>
            <wp:positionH relativeFrom="margin">
              <wp:align>left</wp:align>
            </wp:positionH>
            <wp:positionV relativeFrom="paragraph">
              <wp:posOffset>68580</wp:posOffset>
            </wp:positionV>
            <wp:extent cx="1440180" cy="1440180"/>
            <wp:effectExtent l="0" t="0" r="0" b="7620"/>
            <wp:wrapSquare wrapText="bothSides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E7D" w:rsidRPr="00E46E7D">
        <w:rPr>
          <w:rFonts w:ascii="Arial" w:hAnsi="Arial"/>
          <w:sz w:val="32"/>
          <w:szCs w:val="32"/>
        </w:rPr>
        <w:t xml:space="preserve">Some disabled people felt lonely. </w:t>
      </w:r>
    </w:p>
    <w:p w14:paraId="713CECD7" w14:textId="28883A2E" w:rsidR="000C6C66" w:rsidRDefault="000C6C66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1175DD66" w14:textId="2E537FE1" w:rsidR="00E46E7D" w:rsidRDefault="00E46E7D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6F14F5C" w14:textId="20A7F5D2" w:rsidR="00E46E7D" w:rsidRPr="00E46E7D" w:rsidRDefault="00E46E7D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6E7D">
        <w:rPr>
          <w:rFonts w:ascii="Arial" w:hAnsi="Arial"/>
          <w:sz w:val="32"/>
          <w:szCs w:val="32"/>
        </w:rPr>
        <w:t xml:space="preserve">People who lived </w:t>
      </w:r>
      <w:r w:rsidR="00E278F2">
        <w:rPr>
          <w:rFonts w:ascii="Arial" w:hAnsi="Arial"/>
          <w:sz w:val="32"/>
          <w:szCs w:val="32"/>
        </w:rPr>
        <w:t xml:space="preserve">on their </w:t>
      </w:r>
      <w:r w:rsidRPr="00E46E7D">
        <w:rPr>
          <w:rFonts w:ascii="Arial" w:hAnsi="Arial"/>
          <w:sz w:val="32"/>
          <w:szCs w:val="32"/>
        </w:rPr>
        <w:t>o</w:t>
      </w:r>
      <w:r w:rsidR="00E278F2">
        <w:rPr>
          <w:rFonts w:ascii="Arial" w:hAnsi="Arial"/>
          <w:sz w:val="32"/>
          <w:szCs w:val="32"/>
        </w:rPr>
        <w:t>w</w:t>
      </w:r>
      <w:r w:rsidRPr="00E46E7D">
        <w:rPr>
          <w:rFonts w:ascii="Arial" w:hAnsi="Arial"/>
          <w:sz w:val="32"/>
          <w:szCs w:val="32"/>
        </w:rPr>
        <w:t xml:space="preserve">n felt </w:t>
      </w:r>
      <w:proofErr w:type="gramStart"/>
      <w:r w:rsidRPr="00E46E7D">
        <w:rPr>
          <w:rFonts w:ascii="Arial" w:hAnsi="Arial"/>
          <w:sz w:val="32"/>
          <w:szCs w:val="32"/>
        </w:rPr>
        <w:t>more</w:t>
      </w:r>
      <w:r w:rsidR="00E278F2">
        <w:rPr>
          <w:rFonts w:ascii="Arial" w:hAnsi="Arial"/>
          <w:sz w:val="32"/>
          <w:szCs w:val="32"/>
        </w:rPr>
        <w:t xml:space="preserve"> </w:t>
      </w:r>
      <w:r w:rsidRPr="00E46E7D">
        <w:rPr>
          <w:rFonts w:ascii="Arial" w:hAnsi="Arial"/>
          <w:sz w:val="32"/>
          <w:szCs w:val="32"/>
        </w:rPr>
        <w:t>lonely</w:t>
      </w:r>
      <w:proofErr w:type="gramEnd"/>
      <w:r w:rsidRPr="00E46E7D">
        <w:rPr>
          <w:rFonts w:ascii="Arial" w:hAnsi="Arial"/>
          <w:sz w:val="32"/>
          <w:szCs w:val="32"/>
        </w:rPr>
        <w:t xml:space="preserve">.  </w:t>
      </w:r>
    </w:p>
    <w:p w14:paraId="3B0DA58F" w14:textId="1682359B" w:rsidR="00E46E7D" w:rsidRDefault="00E46E7D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26F8B71B" w14:textId="10FB3416" w:rsidR="000C6C66" w:rsidRDefault="004E2FE0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278F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5168" behindDoc="0" locked="0" layoutInCell="1" allowOverlap="1" wp14:anchorId="361A647B" wp14:editId="1501AB1E">
            <wp:simplePos x="0" y="0"/>
            <wp:positionH relativeFrom="margin">
              <wp:posOffset>0</wp:posOffset>
            </wp:positionH>
            <wp:positionV relativeFrom="paragraph">
              <wp:posOffset>136987</wp:posOffset>
            </wp:positionV>
            <wp:extent cx="1394460" cy="1394460"/>
            <wp:effectExtent l="0" t="0" r="0" b="0"/>
            <wp:wrapSquare wrapText="bothSides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7E6BEB" w14:textId="62276A8C" w:rsidR="00E46E7D" w:rsidRDefault="00E46E7D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6E7D">
        <w:rPr>
          <w:rFonts w:ascii="Arial" w:hAnsi="Arial"/>
          <w:sz w:val="32"/>
          <w:szCs w:val="32"/>
        </w:rPr>
        <w:t>Lots of people missed their:</w:t>
      </w:r>
    </w:p>
    <w:p w14:paraId="66EBBFE9" w14:textId="6FE37D0C" w:rsidR="002E2917" w:rsidRPr="00E46E7D" w:rsidRDefault="002E2917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6FED4A2" w14:textId="015DF55B" w:rsidR="00E46E7D" w:rsidRDefault="00E46E7D" w:rsidP="00BA3443">
      <w:pPr>
        <w:numPr>
          <w:ilvl w:val="0"/>
          <w:numId w:val="13"/>
        </w:numPr>
        <w:spacing w:after="0" w:line="360" w:lineRule="auto"/>
        <w:ind w:left="4112" w:hanging="426"/>
        <w:rPr>
          <w:rFonts w:ascii="Arial" w:hAnsi="Arial"/>
          <w:sz w:val="32"/>
          <w:szCs w:val="32"/>
        </w:rPr>
      </w:pPr>
      <w:r w:rsidRPr="00E46E7D">
        <w:rPr>
          <w:rFonts w:ascii="Arial" w:hAnsi="Arial"/>
          <w:sz w:val="32"/>
          <w:szCs w:val="32"/>
        </w:rPr>
        <w:t>friends</w:t>
      </w:r>
    </w:p>
    <w:p w14:paraId="7289BE35" w14:textId="77777777" w:rsidR="00E278F2" w:rsidRPr="00E46E7D" w:rsidRDefault="00E278F2" w:rsidP="00BA3443">
      <w:pPr>
        <w:spacing w:after="0" w:line="360" w:lineRule="auto"/>
        <w:ind w:left="4112" w:hanging="426"/>
        <w:rPr>
          <w:rFonts w:ascii="Arial" w:hAnsi="Arial"/>
          <w:sz w:val="32"/>
          <w:szCs w:val="32"/>
        </w:rPr>
      </w:pPr>
    </w:p>
    <w:p w14:paraId="593048E1" w14:textId="096B4384" w:rsidR="00E46E7D" w:rsidRDefault="00BA3443" w:rsidP="00BA3443">
      <w:pPr>
        <w:numPr>
          <w:ilvl w:val="0"/>
          <w:numId w:val="13"/>
        </w:numPr>
        <w:spacing w:after="0" w:line="360" w:lineRule="auto"/>
        <w:ind w:left="4112" w:hanging="426"/>
        <w:rPr>
          <w:rFonts w:ascii="Arial" w:hAnsi="Arial"/>
          <w:sz w:val="32"/>
          <w:szCs w:val="32"/>
        </w:rPr>
      </w:pPr>
      <w:r w:rsidRPr="00344CA0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99200" behindDoc="0" locked="0" layoutInCell="1" allowOverlap="1" wp14:anchorId="5EE5E6AF" wp14:editId="0CA53C3B">
            <wp:simplePos x="0" y="0"/>
            <wp:positionH relativeFrom="margin">
              <wp:posOffset>-18415</wp:posOffset>
            </wp:positionH>
            <wp:positionV relativeFrom="paragraph">
              <wp:posOffset>49530</wp:posOffset>
            </wp:positionV>
            <wp:extent cx="1458595" cy="1009650"/>
            <wp:effectExtent l="0" t="0" r="8255" b="0"/>
            <wp:wrapSquare wrapText="bothSides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5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E7D" w:rsidRPr="00E46E7D">
        <w:rPr>
          <w:rFonts w:ascii="Arial" w:hAnsi="Arial"/>
          <w:sz w:val="32"/>
          <w:szCs w:val="32"/>
        </w:rPr>
        <w:t>family</w:t>
      </w:r>
    </w:p>
    <w:p w14:paraId="235432F1" w14:textId="4F6C50F9" w:rsidR="00E278F2" w:rsidRDefault="00E278F2" w:rsidP="00BA3443">
      <w:pPr>
        <w:pStyle w:val="ListParagraph"/>
        <w:spacing w:after="0" w:line="360" w:lineRule="auto"/>
        <w:ind w:left="4112" w:hanging="426"/>
        <w:contextualSpacing w:val="0"/>
        <w:rPr>
          <w:rFonts w:ascii="Arial" w:hAnsi="Arial"/>
          <w:sz w:val="32"/>
          <w:szCs w:val="32"/>
        </w:rPr>
      </w:pPr>
    </w:p>
    <w:p w14:paraId="2C68CD82" w14:textId="7D9ABD57" w:rsidR="00E46E7D" w:rsidRPr="00E46E7D" w:rsidRDefault="000C6C66" w:rsidP="00BA3443">
      <w:pPr>
        <w:numPr>
          <w:ilvl w:val="0"/>
          <w:numId w:val="13"/>
        </w:numPr>
        <w:spacing w:after="0" w:line="360" w:lineRule="auto"/>
        <w:ind w:left="4112" w:hanging="42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people they worked with</w:t>
      </w:r>
      <w:r w:rsidR="00E46E7D" w:rsidRPr="00E46E7D">
        <w:rPr>
          <w:rFonts w:ascii="Arial" w:hAnsi="Arial"/>
          <w:sz w:val="32"/>
          <w:szCs w:val="32"/>
        </w:rPr>
        <w:t>.</w:t>
      </w:r>
    </w:p>
    <w:p w14:paraId="3608BA73" w14:textId="29FB3A7D" w:rsidR="00E46E7D" w:rsidRDefault="00E46E7D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6E7D">
        <w:rPr>
          <w:rFonts w:ascii="Arial" w:hAnsi="Arial"/>
          <w:sz w:val="32"/>
          <w:szCs w:val="32"/>
        </w:rPr>
        <w:t xml:space="preserve"> </w:t>
      </w:r>
    </w:p>
    <w:p w14:paraId="037814AB" w14:textId="77777777" w:rsidR="00603630" w:rsidRDefault="00603630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4BA0D209" w14:textId="6FAD069B" w:rsidR="00E46E7D" w:rsidRDefault="00603630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278F2">
        <w:rPr>
          <w:rFonts w:ascii="Arial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6192" behindDoc="1" locked="0" layoutInCell="1" allowOverlap="1" wp14:anchorId="01245A48" wp14:editId="5391D175">
            <wp:simplePos x="0" y="0"/>
            <wp:positionH relativeFrom="margin">
              <wp:posOffset>107950</wp:posOffset>
            </wp:positionH>
            <wp:positionV relativeFrom="paragraph">
              <wp:posOffset>-238125</wp:posOffset>
            </wp:positionV>
            <wp:extent cx="1279525" cy="1482725"/>
            <wp:effectExtent l="0" t="0" r="0" b="3175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52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E7D" w:rsidRPr="00E46E7D">
        <w:rPr>
          <w:rFonts w:ascii="Arial" w:hAnsi="Arial"/>
          <w:sz w:val="32"/>
          <w:szCs w:val="32"/>
        </w:rPr>
        <w:t>People felt less lonely if they:</w:t>
      </w:r>
    </w:p>
    <w:p w14:paraId="49730FAC" w14:textId="674C2825" w:rsidR="00E278F2" w:rsidRPr="00E46E7D" w:rsidRDefault="00E278F2" w:rsidP="000C6C66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3A68CFE" w14:textId="1C3832C8" w:rsidR="00E46E7D" w:rsidRDefault="00E46E7D" w:rsidP="00BA3443">
      <w:pPr>
        <w:numPr>
          <w:ilvl w:val="0"/>
          <w:numId w:val="14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E46E7D">
        <w:rPr>
          <w:rFonts w:ascii="Arial" w:hAnsi="Arial"/>
          <w:sz w:val="32"/>
          <w:szCs w:val="32"/>
        </w:rPr>
        <w:t>lived with other people</w:t>
      </w:r>
    </w:p>
    <w:p w14:paraId="5DB7B5AC" w14:textId="3BCA73B9" w:rsidR="00E278F2" w:rsidRPr="00E46E7D" w:rsidRDefault="00BA3443" w:rsidP="00BA3443">
      <w:p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15584" behindDoc="0" locked="0" layoutInCell="1" allowOverlap="1" wp14:anchorId="4A96FAC9" wp14:editId="5B5B8278">
            <wp:simplePos x="0" y="0"/>
            <wp:positionH relativeFrom="column">
              <wp:posOffset>49530</wp:posOffset>
            </wp:positionH>
            <wp:positionV relativeFrom="paragraph">
              <wp:posOffset>344805</wp:posOffset>
            </wp:positionV>
            <wp:extent cx="1619250" cy="1243330"/>
            <wp:effectExtent l="0" t="0" r="0" b="0"/>
            <wp:wrapThrough wrapText="bothSides">
              <wp:wrapPolygon edited="0">
                <wp:start x="0" y="0"/>
                <wp:lineTo x="0" y="21181"/>
                <wp:lineTo x="21346" y="21181"/>
                <wp:lineTo x="21346" y="0"/>
                <wp:lineTo x="0" y="0"/>
              </wp:wrapPolygon>
            </wp:wrapThrough>
            <wp:docPr id="1350" name="Picture 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" name="Cooking.jp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7BD16D" w14:textId="4376B354" w:rsidR="00E46E7D" w:rsidRDefault="00D365B0" w:rsidP="00BA3443">
      <w:pPr>
        <w:numPr>
          <w:ilvl w:val="0"/>
          <w:numId w:val="14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had lots of things to keep them busy</w:t>
      </w:r>
    </w:p>
    <w:p w14:paraId="75CA6F37" w14:textId="412C3460" w:rsidR="00E278F2" w:rsidRPr="00E46E7D" w:rsidRDefault="00E278F2" w:rsidP="00BA3443">
      <w:p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</w:p>
    <w:p w14:paraId="441E24D4" w14:textId="57E23132" w:rsidR="00E46E7D" w:rsidRPr="00E46E7D" w:rsidRDefault="00D365B0" w:rsidP="00BA3443">
      <w:pPr>
        <w:numPr>
          <w:ilvl w:val="0"/>
          <w:numId w:val="14"/>
        </w:numPr>
        <w:spacing w:after="0" w:line="360" w:lineRule="auto"/>
        <w:ind w:left="4043" w:hanging="357"/>
        <w:rPr>
          <w:rFonts w:ascii="Arial" w:hAnsi="Arial"/>
          <w:sz w:val="32"/>
          <w:szCs w:val="32"/>
        </w:rPr>
      </w:pPr>
      <w:r w:rsidRPr="00E278F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7216" behindDoc="0" locked="0" layoutInCell="1" allowOverlap="1" wp14:anchorId="619A9ADB" wp14:editId="2A16C5B0">
            <wp:simplePos x="0" y="0"/>
            <wp:positionH relativeFrom="margin">
              <wp:posOffset>52070</wp:posOffset>
            </wp:positionH>
            <wp:positionV relativeFrom="paragraph">
              <wp:posOffset>167640</wp:posOffset>
            </wp:positionV>
            <wp:extent cx="1706880" cy="1706880"/>
            <wp:effectExtent l="0" t="0" r="7620" b="0"/>
            <wp:wrapSquare wrapText="bothSides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6E7D" w:rsidRPr="00E46E7D">
        <w:rPr>
          <w:rFonts w:ascii="Arial" w:hAnsi="Arial"/>
          <w:sz w:val="32"/>
          <w:szCs w:val="32"/>
        </w:rPr>
        <w:t>kept in touch with people using technology</w:t>
      </w:r>
      <w:r w:rsidR="00AA03A0">
        <w:rPr>
          <w:rFonts w:ascii="Arial" w:hAnsi="Arial"/>
          <w:sz w:val="32"/>
          <w:szCs w:val="32"/>
        </w:rPr>
        <w:t xml:space="preserve"> like computers</w:t>
      </w:r>
      <w:r w:rsidR="00E46E7D" w:rsidRPr="00E46E7D">
        <w:rPr>
          <w:rFonts w:ascii="Arial" w:hAnsi="Arial"/>
          <w:sz w:val="32"/>
          <w:szCs w:val="32"/>
        </w:rPr>
        <w:t>.</w:t>
      </w:r>
    </w:p>
    <w:p w14:paraId="57DDE50C" w14:textId="4D30CA0A" w:rsidR="00E278F2" w:rsidRDefault="00E278F2" w:rsidP="000C6C66">
      <w:pPr>
        <w:spacing w:after="0" w:line="360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09F07842" w14:textId="656A5426" w:rsidR="00AE158C" w:rsidRPr="00603630" w:rsidRDefault="00AE158C" w:rsidP="00603630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</w:rPr>
      </w:pPr>
      <w:r w:rsidRPr="00603630">
        <w:rPr>
          <w:rFonts w:ascii="Arial" w:hAnsi="Arial"/>
          <w:b/>
          <w:bCs/>
          <w:sz w:val="32"/>
          <w:szCs w:val="32"/>
        </w:rPr>
        <w:lastRenderedPageBreak/>
        <w:t>Health</w:t>
      </w:r>
    </w:p>
    <w:p w14:paraId="3358309A" w14:textId="020739C2" w:rsidR="001916C1" w:rsidRDefault="00211B97" w:rsidP="008817A1">
      <w:pPr>
        <w:spacing w:after="0" w:line="360" w:lineRule="auto"/>
        <w:ind w:left="3686"/>
        <w:rPr>
          <w:rFonts w:ascii="Arial" w:hAnsi="Arial"/>
          <w:b/>
          <w:bCs/>
          <w:sz w:val="32"/>
          <w:szCs w:val="32"/>
        </w:rPr>
      </w:pPr>
      <w:r w:rsidRPr="005D2A39">
        <w:rPr>
          <w:rFonts w:ascii="Arial" w:hAnsi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70528" behindDoc="0" locked="0" layoutInCell="1" allowOverlap="1" wp14:anchorId="6B04A74A" wp14:editId="3F40FE07">
            <wp:simplePos x="0" y="0"/>
            <wp:positionH relativeFrom="margin">
              <wp:posOffset>0</wp:posOffset>
            </wp:positionH>
            <wp:positionV relativeFrom="paragraph">
              <wp:posOffset>316230</wp:posOffset>
            </wp:positionV>
            <wp:extent cx="1630680" cy="1630680"/>
            <wp:effectExtent l="0" t="0" r="7620" b="7620"/>
            <wp:wrapSquare wrapText="bothSides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067E8" w14:textId="19A5A066" w:rsidR="00AE158C" w:rsidRPr="00AE158C" w:rsidRDefault="00AE158C" w:rsidP="008817A1">
      <w:pPr>
        <w:spacing w:after="0" w:line="360" w:lineRule="auto"/>
        <w:ind w:left="3686"/>
        <w:rPr>
          <w:rFonts w:ascii="Arial" w:hAnsi="Arial"/>
          <w:b/>
          <w:bCs/>
          <w:sz w:val="32"/>
          <w:szCs w:val="32"/>
        </w:rPr>
      </w:pPr>
    </w:p>
    <w:p w14:paraId="338C8725" w14:textId="78B28B3D" w:rsidR="001916C1" w:rsidRDefault="001916C1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We wanted to kn</w:t>
      </w:r>
      <w:r w:rsidR="00603630">
        <w:rPr>
          <w:rFonts w:ascii="Arial" w:hAnsi="Arial"/>
          <w:sz w:val="32"/>
          <w:szCs w:val="32"/>
        </w:rPr>
        <w:t>ow if disabled people felt well during the COVID-19 lockdown.</w:t>
      </w:r>
    </w:p>
    <w:p w14:paraId="1D2FD28E" w14:textId="4EAD5B17" w:rsidR="001916C1" w:rsidRDefault="001916C1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B8C6276" w14:textId="2FDACA93" w:rsidR="001916C1" w:rsidRDefault="00603630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9B0EED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01248" behindDoc="0" locked="0" layoutInCell="1" allowOverlap="1" wp14:anchorId="7641DF9B" wp14:editId="3F484ACC">
            <wp:simplePos x="0" y="0"/>
            <wp:positionH relativeFrom="margin">
              <wp:posOffset>434340</wp:posOffset>
            </wp:positionH>
            <wp:positionV relativeFrom="paragraph">
              <wp:posOffset>255616</wp:posOffset>
            </wp:positionV>
            <wp:extent cx="777240" cy="703580"/>
            <wp:effectExtent l="0" t="0" r="3810" b="1270"/>
            <wp:wrapSquare wrapText="bothSides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227F5" w14:textId="1249AF67" w:rsid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AE158C">
        <w:rPr>
          <w:rFonts w:ascii="Arial" w:hAnsi="Arial"/>
          <w:sz w:val="32"/>
          <w:szCs w:val="32"/>
        </w:rPr>
        <w:t xml:space="preserve">Most disabled people said they were well.  </w:t>
      </w:r>
    </w:p>
    <w:p w14:paraId="2ABDEA08" w14:textId="3162ECDF" w:rsid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3B25F649" w14:textId="107DBF3C" w:rsidR="00211B97" w:rsidRPr="00AE158C" w:rsidRDefault="00211B97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2A03D3BF" w14:textId="431E0F1A" w:rsidR="00AE158C" w:rsidRDefault="007104E3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F37EC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59264" behindDoc="0" locked="0" layoutInCell="1" allowOverlap="1" wp14:anchorId="2DB94529" wp14:editId="04263A7C">
            <wp:simplePos x="0" y="0"/>
            <wp:positionH relativeFrom="margin">
              <wp:posOffset>0</wp:posOffset>
            </wp:positionH>
            <wp:positionV relativeFrom="paragraph">
              <wp:posOffset>127635</wp:posOffset>
            </wp:positionV>
            <wp:extent cx="1459230" cy="1146810"/>
            <wp:effectExtent l="0" t="0" r="7620" b="0"/>
            <wp:wrapSquare wrapText="bothSides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30" cy="114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1B97">
        <w:rPr>
          <w:rFonts w:ascii="Arial" w:hAnsi="Arial"/>
          <w:sz w:val="32"/>
          <w:szCs w:val="32"/>
        </w:rPr>
        <w:t xml:space="preserve">Some people had </w:t>
      </w:r>
      <w:r w:rsidR="00AE158C" w:rsidRPr="00AE158C">
        <w:rPr>
          <w:rFonts w:ascii="Arial" w:hAnsi="Arial"/>
          <w:sz w:val="32"/>
          <w:szCs w:val="32"/>
        </w:rPr>
        <w:t>problems</w:t>
      </w:r>
      <w:r w:rsidR="00117169">
        <w:rPr>
          <w:rFonts w:ascii="Arial" w:hAnsi="Arial"/>
          <w:sz w:val="32"/>
          <w:szCs w:val="32"/>
        </w:rPr>
        <w:t xml:space="preserve"> like</w:t>
      </w:r>
      <w:r w:rsidR="00AE158C" w:rsidRPr="00AE158C">
        <w:rPr>
          <w:rFonts w:ascii="Arial" w:hAnsi="Arial"/>
          <w:sz w:val="32"/>
          <w:szCs w:val="32"/>
        </w:rPr>
        <w:t>:</w:t>
      </w:r>
    </w:p>
    <w:p w14:paraId="155029D5" w14:textId="600D6AD3" w:rsidR="00AE158C" w:rsidRP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FDF15E2" w14:textId="16FF16B4" w:rsidR="00AE158C" w:rsidRDefault="00AE158C" w:rsidP="008817A1">
      <w:pPr>
        <w:numPr>
          <w:ilvl w:val="0"/>
          <w:numId w:val="15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AE158C">
        <w:rPr>
          <w:rFonts w:ascii="Arial" w:hAnsi="Arial"/>
          <w:sz w:val="32"/>
          <w:szCs w:val="32"/>
        </w:rPr>
        <w:t xml:space="preserve">mental health issues </w:t>
      </w:r>
    </w:p>
    <w:p w14:paraId="1AC17D98" w14:textId="63CBB8EA" w:rsidR="00AE158C" w:rsidRPr="00AE158C" w:rsidRDefault="00AE158C" w:rsidP="008817A1">
      <w:pPr>
        <w:spacing w:after="0" w:line="360" w:lineRule="auto"/>
        <w:ind w:left="4083"/>
        <w:rPr>
          <w:rFonts w:ascii="Arial" w:hAnsi="Arial"/>
          <w:sz w:val="32"/>
          <w:szCs w:val="32"/>
        </w:rPr>
      </w:pPr>
    </w:p>
    <w:p w14:paraId="5C577496" w14:textId="1981DF8C" w:rsidR="00AE158C" w:rsidRPr="00AE158C" w:rsidRDefault="007104E3" w:rsidP="008817A1">
      <w:pPr>
        <w:numPr>
          <w:ilvl w:val="0"/>
          <w:numId w:val="15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65706B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60288" behindDoc="0" locked="0" layoutInCell="1" allowOverlap="1" wp14:anchorId="29F88E9E" wp14:editId="0AB3D74E">
            <wp:simplePos x="0" y="0"/>
            <wp:positionH relativeFrom="column">
              <wp:posOffset>138430</wp:posOffset>
            </wp:positionH>
            <wp:positionV relativeFrom="paragraph">
              <wp:posOffset>185420</wp:posOffset>
            </wp:positionV>
            <wp:extent cx="1158240" cy="1170305"/>
            <wp:effectExtent l="0" t="0" r="3810" b="0"/>
            <wp:wrapSquare wrapText="bothSides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58C" w:rsidRPr="00AE158C">
        <w:rPr>
          <w:rFonts w:ascii="Arial" w:hAnsi="Arial"/>
          <w:sz w:val="32"/>
          <w:szCs w:val="32"/>
        </w:rPr>
        <w:t>feeling anxious</w:t>
      </w:r>
    </w:p>
    <w:p w14:paraId="5DD8C19B" w14:textId="6359C9A3" w:rsidR="00AE158C" w:rsidRDefault="00AE158C" w:rsidP="008817A1">
      <w:pPr>
        <w:spacing w:after="0" w:line="360" w:lineRule="auto"/>
        <w:ind w:left="4083"/>
        <w:rPr>
          <w:rFonts w:ascii="Arial" w:hAnsi="Arial"/>
          <w:sz w:val="32"/>
          <w:szCs w:val="32"/>
        </w:rPr>
      </w:pPr>
    </w:p>
    <w:p w14:paraId="22209781" w14:textId="28C60373" w:rsidR="00AE158C" w:rsidRPr="00AE158C" w:rsidRDefault="00AE158C" w:rsidP="008817A1">
      <w:pPr>
        <w:numPr>
          <w:ilvl w:val="0"/>
          <w:numId w:val="15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AE158C">
        <w:rPr>
          <w:rFonts w:ascii="Arial" w:hAnsi="Arial"/>
          <w:sz w:val="32"/>
          <w:szCs w:val="32"/>
        </w:rPr>
        <w:t>feeling tired</w:t>
      </w:r>
    </w:p>
    <w:p w14:paraId="06EF0F30" w14:textId="7408F63E" w:rsidR="00AE158C" w:rsidRDefault="00AE158C" w:rsidP="008817A1">
      <w:pPr>
        <w:spacing w:after="0" w:line="360" w:lineRule="auto"/>
        <w:ind w:left="4083"/>
        <w:rPr>
          <w:rFonts w:ascii="Arial" w:hAnsi="Arial"/>
          <w:sz w:val="32"/>
          <w:szCs w:val="32"/>
        </w:rPr>
      </w:pPr>
    </w:p>
    <w:p w14:paraId="5760F0C0" w14:textId="66F2C7AB" w:rsidR="00AE158C" w:rsidRPr="00AE158C" w:rsidRDefault="007104E3" w:rsidP="008817A1">
      <w:pPr>
        <w:numPr>
          <w:ilvl w:val="0"/>
          <w:numId w:val="15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1661312" behindDoc="0" locked="0" layoutInCell="1" allowOverlap="1" wp14:anchorId="6EFDF6FE" wp14:editId="3A0C7322">
            <wp:simplePos x="0" y="0"/>
            <wp:positionH relativeFrom="margin">
              <wp:posOffset>-152400</wp:posOffset>
            </wp:positionH>
            <wp:positionV relativeFrom="paragraph">
              <wp:posOffset>276860</wp:posOffset>
            </wp:positionV>
            <wp:extent cx="1849120" cy="1029335"/>
            <wp:effectExtent l="0" t="0" r="0" b="0"/>
            <wp:wrapThrough wrapText="bothSides">
              <wp:wrapPolygon edited="0">
                <wp:start x="0" y="0"/>
                <wp:lineTo x="0" y="21187"/>
                <wp:lineTo x="21363" y="21187"/>
                <wp:lineTo x="21363" y="0"/>
                <wp:lineTo x="0" y="0"/>
              </wp:wrapPolygon>
            </wp:wrapThrough>
            <wp:docPr id="1348" name="Picture 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" name="talk-to-family-2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12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58C" w:rsidRPr="00AE158C">
        <w:rPr>
          <w:rFonts w:ascii="Arial" w:hAnsi="Arial"/>
          <w:sz w:val="32"/>
          <w:szCs w:val="32"/>
        </w:rPr>
        <w:t xml:space="preserve">living alone </w:t>
      </w:r>
    </w:p>
    <w:p w14:paraId="05890360" w14:textId="0AE2CE2E" w:rsidR="00AE158C" w:rsidRDefault="007104E3" w:rsidP="008817A1">
      <w:pPr>
        <w:spacing w:after="0" w:line="360" w:lineRule="auto"/>
        <w:ind w:left="4083"/>
        <w:rPr>
          <w:rFonts w:ascii="Arial" w:hAnsi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C4E12C" wp14:editId="24C60906">
                <wp:simplePos x="0" y="0"/>
                <wp:positionH relativeFrom="column">
                  <wp:posOffset>430530</wp:posOffset>
                </wp:positionH>
                <wp:positionV relativeFrom="paragraph">
                  <wp:posOffset>345440</wp:posOffset>
                </wp:positionV>
                <wp:extent cx="872753" cy="685800"/>
                <wp:effectExtent l="0" t="0" r="0" b="0"/>
                <wp:wrapNone/>
                <wp:docPr id="1802" name="Multiply 18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753" cy="685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4E035" id="Multiply 1802" o:spid="_x0000_s1026" style="position:absolute;margin-left:33.9pt;margin-top:27.2pt;width:68.7pt;height:5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72753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" path="m159783,228126l259444,101298,436377,240330,613309,101298r99661,126828l566908,342900,712970,457674,613309,584502,436377,445470,259444,584502,159783,457674,305845,342900,159783,228126xe" fillcolor="red" strokecolor="red" strokeweight="1pt">
                <v:stroke joinstyle="miter"/>
                <v:path arrowok="t" o:connecttype="custom" o:connectlocs="159783,228126;259444,101298;436377,240330;613309,101298;712970,228126;566908,342900;712970,457674;613309,584502;436377,445470;259444,584502;159783,457674;305845,342900;159783,228126" o:connectangles="0,0,0,0,0,0,0,0,0,0,0,0,0"/>
              </v:shape>
            </w:pict>
          </mc:Fallback>
        </mc:AlternateContent>
      </w:r>
    </w:p>
    <w:p w14:paraId="3D00DB21" w14:textId="3F5C28CD" w:rsidR="00AE158C" w:rsidRPr="00AE158C" w:rsidRDefault="00AE158C" w:rsidP="008817A1">
      <w:pPr>
        <w:numPr>
          <w:ilvl w:val="0"/>
          <w:numId w:val="15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proofErr w:type="gramStart"/>
      <w:r w:rsidRPr="00AE158C">
        <w:rPr>
          <w:rFonts w:ascii="Arial" w:hAnsi="Arial"/>
          <w:sz w:val="32"/>
          <w:szCs w:val="32"/>
        </w:rPr>
        <w:t>staying</w:t>
      </w:r>
      <w:proofErr w:type="gramEnd"/>
      <w:r w:rsidRPr="00AE158C">
        <w:rPr>
          <w:rFonts w:ascii="Arial" w:hAnsi="Arial"/>
          <w:sz w:val="32"/>
          <w:szCs w:val="32"/>
        </w:rPr>
        <w:t xml:space="preserve"> away from family members</w:t>
      </w:r>
      <w:r w:rsidR="006A6DF0">
        <w:rPr>
          <w:rFonts w:ascii="Arial" w:hAnsi="Arial"/>
          <w:sz w:val="32"/>
          <w:szCs w:val="32"/>
        </w:rPr>
        <w:t>.</w:t>
      </w:r>
    </w:p>
    <w:p w14:paraId="64E3519C" w14:textId="3054174D" w:rsidR="00AE158C" w:rsidRPr="00AE158C" w:rsidRDefault="007104E3" w:rsidP="00603630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45280" behindDoc="1" locked="0" layoutInCell="1" allowOverlap="1" wp14:anchorId="739A938A" wp14:editId="6D8DDE80">
            <wp:simplePos x="0" y="0"/>
            <wp:positionH relativeFrom="column">
              <wp:posOffset>103909</wp:posOffset>
            </wp:positionH>
            <wp:positionV relativeFrom="paragraph">
              <wp:posOffset>-332509</wp:posOffset>
            </wp:positionV>
            <wp:extent cx="1281546" cy="1285481"/>
            <wp:effectExtent l="0" t="0" r="0" b="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Support Different.jp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428" cy="1287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630">
        <w:rPr>
          <w:rFonts w:ascii="Arial" w:hAnsi="Arial"/>
          <w:sz w:val="32"/>
          <w:szCs w:val="32"/>
        </w:rPr>
        <w:t>Some people said they had problems with nee</w:t>
      </w:r>
      <w:r w:rsidR="00AE158C" w:rsidRPr="00AE158C">
        <w:rPr>
          <w:rFonts w:ascii="Arial" w:hAnsi="Arial"/>
          <w:sz w:val="32"/>
          <w:szCs w:val="32"/>
        </w:rPr>
        <w:t>ding more support staff.</w:t>
      </w:r>
    </w:p>
    <w:p w14:paraId="4E29DE08" w14:textId="5B8D52CC" w:rsid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E4BA089" w14:textId="21C704CB" w:rsidR="00603630" w:rsidRDefault="007104E3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501625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64384" behindDoc="0" locked="0" layoutInCell="1" allowOverlap="1" wp14:anchorId="32C1BF22" wp14:editId="662DD3F2">
            <wp:simplePos x="0" y="0"/>
            <wp:positionH relativeFrom="margin">
              <wp:posOffset>170180</wp:posOffset>
            </wp:positionH>
            <wp:positionV relativeFrom="paragraph">
              <wp:posOffset>267970</wp:posOffset>
            </wp:positionV>
            <wp:extent cx="1219200" cy="900430"/>
            <wp:effectExtent l="0" t="0" r="0" b="0"/>
            <wp:wrapSquare wrapText="bothSides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EB897" w14:textId="64E0DE8F" w:rsid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AE158C">
        <w:rPr>
          <w:rFonts w:ascii="Arial" w:hAnsi="Arial"/>
          <w:sz w:val="32"/>
          <w:szCs w:val="32"/>
        </w:rPr>
        <w:t>Most people</w:t>
      </w:r>
      <w:r w:rsidR="008A5D48">
        <w:rPr>
          <w:rFonts w:ascii="Arial" w:hAnsi="Arial"/>
          <w:sz w:val="32"/>
          <w:szCs w:val="32"/>
        </w:rPr>
        <w:t xml:space="preserve"> said they</w:t>
      </w:r>
      <w:r w:rsidRPr="00AE158C">
        <w:rPr>
          <w:rFonts w:ascii="Arial" w:hAnsi="Arial"/>
          <w:sz w:val="32"/>
          <w:szCs w:val="32"/>
        </w:rPr>
        <w:t xml:space="preserve"> felt better </w:t>
      </w:r>
      <w:r w:rsidR="008817A1">
        <w:rPr>
          <w:rFonts w:ascii="Arial" w:hAnsi="Arial"/>
          <w:sz w:val="32"/>
          <w:szCs w:val="32"/>
        </w:rPr>
        <w:t>in the later surveys</w:t>
      </w:r>
      <w:r w:rsidRPr="00AE158C">
        <w:rPr>
          <w:rFonts w:ascii="Arial" w:hAnsi="Arial"/>
          <w:sz w:val="32"/>
          <w:szCs w:val="32"/>
        </w:rPr>
        <w:t>.</w:t>
      </w:r>
    </w:p>
    <w:p w14:paraId="373F8F0A" w14:textId="30C70CC9" w:rsidR="00AE158C" w:rsidRDefault="00AE158C" w:rsidP="00AE158C">
      <w:pPr>
        <w:spacing w:after="160" w:line="259" w:lineRule="auto"/>
        <w:ind w:left="3686"/>
        <w:rPr>
          <w:rFonts w:ascii="Arial" w:hAnsi="Arial"/>
          <w:sz w:val="32"/>
          <w:szCs w:val="32"/>
        </w:rPr>
      </w:pPr>
    </w:p>
    <w:p w14:paraId="0C762D1E" w14:textId="2F9801DA" w:rsidR="00AE158C" w:rsidRDefault="00AE158C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2B2BB1FD" w14:textId="6CF4C3DE" w:rsidR="00E438D3" w:rsidRPr="00603630" w:rsidRDefault="00197FB5" w:rsidP="00603630">
      <w:pPr>
        <w:pStyle w:val="ListParagraph"/>
        <w:numPr>
          <w:ilvl w:val="0"/>
          <w:numId w:val="19"/>
        </w:numPr>
        <w:spacing w:after="0" w:line="360" w:lineRule="auto"/>
        <w:rPr>
          <w:rFonts w:ascii="Arial" w:hAnsi="Arial"/>
          <w:b/>
          <w:bCs/>
          <w:sz w:val="32"/>
          <w:szCs w:val="32"/>
        </w:rPr>
      </w:pPr>
      <w:r w:rsidRPr="00603630">
        <w:rPr>
          <w:rFonts w:ascii="Arial" w:hAnsi="Arial"/>
          <w:b/>
          <w:bCs/>
          <w:noProof/>
          <w:sz w:val="32"/>
          <w:szCs w:val="32"/>
        </w:rPr>
        <w:lastRenderedPageBreak/>
        <w:t>Good things that happened</w:t>
      </w:r>
    </w:p>
    <w:p w14:paraId="317A41A3" w14:textId="25385EB3" w:rsidR="00197FB5" w:rsidRDefault="00603630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A1513F">
        <w:rPr>
          <w:rFonts w:ascii="Arial" w:hAnsi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69504" behindDoc="0" locked="0" layoutInCell="1" allowOverlap="1" wp14:anchorId="5DE3E158" wp14:editId="5728101A">
            <wp:simplePos x="0" y="0"/>
            <wp:positionH relativeFrom="column">
              <wp:posOffset>228600</wp:posOffset>
            </wp:positionH>
            <wp:positionV relativeFrom="paragraph">
              <wp:posOffset>354330</wp:posOffset>
            </wp:positionV>
            <wp:extent cx="873760" cy="1343025"/>
            <wp:effectExtent l="0" t="0" r="2540" b="9525"/>
            <wp:wrapSquare wrapText="bothSides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BF8C1" w14:textId="51BB9B0F" w:rsidR="00197FB5" w:rsidRDefault="00197FB5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465806C9" w14:textId="476AF15A" w:rsidR="00E438D3" w:rsidRDefault="00E438D3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 xml:space="preserve">In </w:t>
      </w:r>
      <w:r w:rsidR="00603630">
        <w:rPr>
          <w:rFonts w:ascii="Arial" w:hAnsi="Arial"/>
          <w:sz w:val="32"/>
          <w:szCs w:val="32"/>
        </w:rPr>
        <w:t xml:space="preserve">the third </w:t>
      </w:r>
      <w:r w:rsidRPr="00E438D3">
        <w:rPr>
          <w:rFonts w:ascii="Arial" w:hAnsi="Arial"/>
          <w:sz w:val="32"/>
          <w:szCs w:val="32"/>
        </w:rPr>
        <w:t xml:space="preserve">survey </w:t>
      </w:r>
      <w:r w:rsidR="008817A1" w:rsidRPr="00E438D3">
        <w:rPr>
          <w:rFonts w:ascii="Arial" w:hAnsi="Arial"/>
          <w:sz w:val="32"/>
          <w:szCs w:val="32"/>
        </w:rPr>
        <w:t xml:space="preserve">we asked </w:t>
      </w:r>
      <w:r w:rsidRPr="00E438D3">
        <w:rPr>
          <w:rFonts w:ascii="Arial" w:hAnsi="Arial"/>
          <w:sz w:val="32"/>
          <w:szCs w:val="32"/>
        </w:rPr>
        <w:t>people what good things had happened</w:t>
      </w:r>
      <w:r w:rsidR="00197FB5">
        <w:rPr>
          <w:rFonts w:ascii="Arial" w:hAnsi="Arial"/>
          <w:sz w:val="32"/>
          <w:szCs w:val="32"/>
        </w:rPr>
        <w:t xml:space="preserve"> during lockdown</w:t>
      </w:r>
      <w:r w:rsidRPr="00E438D3">
        <w:rPr>
          <w:rFonts w:ascii="Arial" w:hAnsi="Arial"/>
          <w:sz w:val="32"/>
          <w:szCs w:val="32"/>
        </w:rPr>
        <w:t>.</w:t>
      </w:r>
    </w:p>
    <w:p w14:paraId="44F126C0" w14:textId="7E03BC52" w:rsidR="00501625" w:rsidRPr="00E438D3" w:rsidRDefault="00501625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7362F7B5" w14:textId="3954F117" w:rsidR="00197FB5" w:rsidRDefault="00603630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16608" behindDoc="0" locked="0" layoutInCell="1" allowOverlap="1" wp14:anchorId="30641982" wp14:editId="7A413B0C">
            <wp:simplePos x="0" y="0"/>
            <wp:positionH relativeFrom="column">
              <wp:posOffset>-228600</wp:posOffset>
            </wp:positionH>
            <wp:positionV relativeFrom="paragraph">
              <wp:posOffset>318135</wp:posOffset>
            </wp:positionV>
            <wp:extent cx="1786890" cy="965835"/>
            <wp:effectExtent l="0" t="0" r="3810" b="5715"/>
            <wp:wrapThrough wrapText="bothSides">
              <wp:wrapPolygon edited="0">
                <wp:start x="0" y="0"/>
                <wp:lineTo x="0" y="21302"/>
                <wp:lineTo x="21416" y="21302"/>
                <wp:lineTo x="21416" y="0"/>
                <wp:lineTo x="0" y="0"/>
              </wp:wrapPolygon>
            </wp:wrapThrough>
            <wp:docPr id="1351" name="Picture 1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" name="Lots Of People.jp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89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09189F" w14:textId="29D707DA" w:rsidR="00E438D3" w:rsidRDefault="00E438D3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>48 disabled people and their family told us about good things that had happened. </w:t>
      </w:r>
    </w:p>
    <w:p w14:paraId="2C242150" w14:textId="3D86CD6B" w:rsidR="00501625" w:rsidRPr="00E438D3" w:rsidRDefault="00501625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6CB9D84B" w14:textId="34441ADF" w:rsidR="00603630" w:rsidRDefault="00603630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9A34CC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68480" behindDoc="0" locked="0" layoutInCell="1" allowOverlap="1" wp14:anchorId="29CC0F9C" wp14:editId="03780000">
            <wp:simplePos x="0" y="0"/>
            <wp:positionH relativeFrom="column">
              <wp:posOffset>123825</wp:posOffset>
            </wp:positionH>
            <wp:positionV relativeFrom="paragraph">
              <wp:posOffset>261620</wp:posOffset>
            </wp:positionV>
            <wp:extent cx="1131570" cy="1200150"/>
            <wp:effectExtent l="0" t="0" r="0" b="0"/>
            <wp:wrapSquare wrapText="bothSides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57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2702B" w14:textId="5709F68B" w:rsidR="00E438D3" w:rsidRDefault="00E438D3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>Here are some of the good things:</w:t>
      </w:r>
    </w:p>
    <w:p w14:paraId="53DBDC93" w14:textId="7896FEEF" w:rsidR="00197FB5" w:rsidRPr="00E438D3" w:rsidRDefault="00197FB5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1A95E463" w14:textId="667D80B8" w:rsidR="00E438D3" w:rsidRDefault="00E438D3" w:rsidP="008817A1">
      <w:pPr>
        <w:numPr>
          <w:ilvl w:val="0"/>
          <w:numId w:val="16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>great staff</w:t>
      </w:r>
    </w:p>
    <w:p w14:paraId="13D9F771" w14:textId="51D7025B" w:rsidR="00501625" w:rsidRPr="00E438D3" w:rsidRDefault="00603630" w:rsidP="008817A1">
      <w:pPr>
        <w:spacing w:after="0" w:line="360" w:lineRule="auto"/>
        <w:ind w:left="4083"/>
        <w:rPr>
          <w:rFonts w:ascii="Arial" w:hAnsi="Arial"/>
          <w:sz w:val="32"/>
          <w:szCs w:val="32"/>
        </w:rPr>
      </w:pPr>
      <w:r w:rsidRPr="00E278F2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67456" behindDoc="0" locked="0" layoutInCell="1" allowOverlap="1" wp14:anchorId="2A232ECF" wp14:editId="19EB2921">
            <wp:simplePos x="0" y="0"/>
            <wp:positionH relativeFrom="margin">
              <wp:posOffset>-121285</wp:posOffset>
            </wp:positionH>
            <wp:positionV relativeFrom="paragraph">
              <wp:posOffset>208915</wp:posOffset>
            </wp:positionV>
            <wp:extent cx="1615440" cy="1615440"/>
            <wp:effectExtent l="0" t="0" r="3810" b="0"/>
            <wp:wrapSquare wrapText="bothSides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675760" w14:textId="3A906DF4" w:rsidR="00E438D3" w:rsidRDefault="00E438D3" w:rsidP="008817A1">
      <w:pPr>
        <w:numPr>
          <w:ilvl w:val="0"/>
          <w:numId w:val="16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 xml:space="preserve">disability services changing to meet </w:t>
      </w:r>
      <w:r w:rsidR="00F831C1">
        <w:rPr>
          <w:rFonts w:ascii="Arial" w:hAnsi="Arial"/>
          <w:sz w:val="32"/>
          <w:szCs w:val="32"/>
        </w:rPr>
        <w:t>different</w:t>
      </w:r>
      <w:r w:rsidRPr="00E438D3">
        <w:rPr>
          <w:rFonts w:ascii="Arial" w:hAnsi="Arial"/>
          <w:sz w:val="32"/>
          <w:szCs w:val="32"/>
        </w:rPr>
        <w:t xml:space="preserve"> needs</w:t>
      </w:r>
    </w:p>
    <w:p w14:paraId="27014F1D" w14:textId="391C7C6C" w:rsidR="00501625" w:rsidRPr="00E438D3" w:rsidRDefault="00501625" w:rsidP="008817A1">
      <w:pPr>
        <w:spacing w:after="0" w:line="360" w:lineRule="auto"/>
        <w:rPr>
          <w:rFonts w:ascii="Arial" w:hAnsi="Arial"/>
          <w:sz w:val="32"/>
          <w:szCs w:val="32"/>
        </w:rPr>
      </w:pPr>
    </w:p>
    <w:p w14:paraId="2E8FB433" w14:textId="644286A9" w:rsidR="00E438D3" w:rsidRDefault="00603630" w:rsidP="008817A1">
      <w:pPr>
        <w:numPr>
          <w:ilvl w:val="0"/>
          <w:numId w:val="16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9257C3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666432" behindDoc="0" locked="0" layoutInCell="1" allowOverlap="1" wp14:anchorId="0E7263CB" wp14:editId="7A6C40F1">
            <wp:simplePos x="0" y="0"/>
            <wp:positionH relativeFrom="margin">
              <wp:posOffset>75565</wp:posOffset>
            </wp:positionH>
            <wp:positionV relativeFrom="paragraph">
              <wp:posOffset>351155</wp:posOffset>
            </wp:positionV>
            <wp:extent cx="1329690" cy="1329690"/>
            <wp:effectExtent l="0" t="0" r="0" b="3810"/>
            <wp:wrapSquare wrapText="bothSides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38D3" w:rsidRPr="00E438D3">
        <w:rPr>
          <w:rFonts w:ascii="Arial" w:hAnsi="Arial"/>
          <w:sz w:val="32"/>
          <w:szCs w:val="32"/>
        </w:rPr>
        <w:t>staying in touch through technology</w:t>
      </w:r>
      <w:r w:rsidR="00197FB5">
        <w:rPr>
          <w:rFonts w:ascii="Arial" w:hAnsi="Arial"/>
          <w:sz w:val="32"/>
          <w:szCs w:val="32"/>
        </w:rPr>
        <w:t xml:space="preserve"> like computers</w:t>
      </w:r>
    </w:p>
    <w:p w14:paraId="3DD05A24" w14:textId="6F0D1744" w:rsidR="00501625" w:rsidRPr="00E438D3" w:rsidRDefault="00501625" w:rsidP="008817A1">
      <w:pPr>
        <w:spacing w:after="0" w:line="360" w:lineRule="auto"/>
        <w:rPr>
          <w:rFonts w:ascii="Arial" w:hAnsi="Arial"/>
          <w:sz w:val="32"/>
          <w:szCs w:val="32"/>
        </w:rPr>
      </w:pPr>
    </w:p>
    <w:p w14:paraId="5A00D674" w14:textId="53C1A9C0" w:rsidR="00603630" w:rsidRDefault="00E438D3" w:rsidP="008817A1">
      <w:pPr>
        <w:numPr>
          <w:ilvl w:val="0"/>
          <w:numId w:val="16"/>
        </w:numPr>
        <w:spacing w:after="0" w:line="360" w:lineRule="auto"/>
        <w:ind w:left="4083" w:hanging="397"/>
        <w:rPr>
          <w:rFonts w:ascii="Arial" w:hAnsi="Arial"/>
          <w:sz w:val="32"/>
          <w:szCs w:val="32"/>
        </w:rPr>
      </w:pPr>
      <w:r w:rsidRPr="00E438D3">
        <w:rPr>
          <w:rFonts w:ascii="Arial" w:hAnsi="Arial"/>
          <w:sz w:val="32"/>
          <w:szCs w:val="32"/>
        </w:rPr>
        <w:t>having more time for hobbies</w:t>
      </w:r>
      <w:r w:rsidR="00197FB5">
        <w:rPr>
          <w:rFonts w:ascii="Arial" w:hAnsi="Arial"/>
          <w:sz w:val="32"/>
          <w:szCs w:val="32"/>
        </w:rPr>
        <w:t>.</w:t>
      </w:r>
    </w:p>
    <w:p w14:paraId="479A03FE" w14:textId="77777777" w:rsidR="00603630" w:rsidRDefault="00603630">
      <w:pPr>
        <w:spacing w:after="160" w:line="259" w:lineRule="auto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14:paraId="52C84246" w14:textId="7E076608" w:rsidR="00603630" w:rsidRPr="00BA3443" w:rsidRDefault="00603630" w:rsidP="00603630">
      <w:pPr>
        <w:pStyle w:val="Heading1"/>
        <w:spacing w:before="0"/>
        <w:rPr>
          <w:color w:val="2F5496" w:themeColor="accent1" w:themeShade="BF"/>
        </w:rPr>
      </w:pPr>
      <w:r>
        <w:rPr>
          <w:color w:val="2F5496" w:themeColor="accent1" w:themeShade="BF"/>
        </w:rPr>
        <w:lastRenderedPageBreak/>
        <w:t>Thank you</w:t>
      </w:r>
    </w:p>
    <w:p w14:paraId="02DC2D47" w14:textId="77777777" w:rsidR="00E438D3" w:rsidRDefault="00E438D3" w:rsidP="00603630">
      <w:pPr>
        <w:spacing w:after="0" w:line="360" w:lineRule="auto"/>
        <w:ind w:left="4083"/>
        <w:rPr>
          <w:rFonts w:ascii="Arial" w:hAnsi="Arial"/>
          <w:sz w:val="32"/>
          <w:szCs w:val="32"/>
        </w:rPr>
      </w:pPr>
    </w:p>
    <w:p w14:paraId="185E1118" w14:textId="2860BB54" w:rsidR="00603630" w:rsidRDefault="006638A3" w:rsidP="00603630">
      <w:pPr>
        <w:spacing w:after="0" w:line="360" w:lineRule="auto"/>
        <w:ind w:left="4083"/>
        <w:rPr>
          <w:rFonts w:ascii="Arial" w:hAnsi="Arial"/>
          <w:sz w:val="32"/>
          <w:szCs w:val="32"/>
        </w:rPr>
      </w:pPr>
      <w:r w:rsidRPr="00501625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18656" behindDoc="0" locked="0" layoutInCell="1" allowOverlap="1" wp14:anchorId="5FA8A832" wp14:editId="6D15430A">
            <wp:simplePos x="0" y="0"/>
            <wp:positionH relativeFrom="margin">
              <wp:posOffset>83820</wp:posOffset>
            </wp:positionH>
            <wp:positionV relativeFrom="paragraph">
              <wp:posOffset>177800</wp:posOffset>
            </wp:positionV>
            <wp:extent cx="1219200" cy="900430"/>
            <wp:effectExtent l="0" t="0" r="0" b="0"/>
            <wp:wrapSquare wrapText="bothSides"/>
            <wp:docPr id="1352" name="Picture 1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E22ED3" w14:textId="0CA4C686" w:rsidR="00603630" w:rsidRDefault="00603630" w:rsidP="006638A3">
      <w:pPr>
        <w:spacing w:after="0" w:line="360" w:lineRule="auto"/>
        <w:ind w:left="3544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>Thank you fo</w:t>
      </w:r>
      <w:r w:rsidR="006638A3">
        <w:rPr>
          <w:rFonts w:ascii="Arial" w:hAnsi="Arial"/>
          <w:sz w:val="32"/>
          <w:szCs w:val="32"/>
        </w:rPr>
        <w:t>r</w:t>
      </w:r>
      <w:r>
        <w:rPr>
          <w:rFonts w:ascii="Arial" w:hAnsi="Arial"/>
          <w:sz w:val="32"/>
          <w:szCs w:val="32"/>
        </w:rPr>
        <w:t xml:space="preserve"> playing your part in stopping the spread of COVID-19.</w:t>
      </w:r>
    </w:p>
    <w:p w14:paraId="1DB63017" w14:textId="77777777" w:rsidR="00603630" w:rsidRDefault="00603630" w:rsidP="00603630">
      <w:pPr>
        <w:spacing w:after="0" w:line="360" w:lineRule="auto"/>
        <w:ind w:left="3544"/>
        <w:rPr>
          <w:rFonts w:ascii="Arial" w:hAnsi="Arial"/>
          <w:sz w:val="32"/>
          <w:szCs w:val="32"/>
        </w:rPr>
      </w:pPr>
    </w:p>
    <w:p w14:paraId="75B99774" w14:textId="6810E375" w:rsidR="00603630" w:rsidRDefault="006638A3" w:rsidP="00603630">
      <w:pPr>
        <w:spacing w:after="0" w:line="360" w:lineRule="auto"/>
        <w:ind w:left="3544"/>
        <w:rPr>
          <w:rFonts w:ascii="Arial" w:hAnsi="Arial"/>
          <w:sz w:val="32"/>
          <w:szCs w:val="32"/>
        </w:rPr>
      </w:pPr>
      <w:r w:rsidRPr="006327DA">
        <w:rPr>
          <w:rFonts w:ascii="Arial" w:hAnsi="Arial"/>
          <w:noProof/>
          <w:sz w:val="32"/>
          <w:szCs w:val="32"/>
          <w:lang w:eastAsia="en-NZ"/>
        </w:rPr>
        <w:drawing>
          <wp:anchor distT="0" distB="0" distL="114300" distR="114300" simplePos="0" relativeHeight="251720704" behindDoc="0" locked="0" layoutInCell="1" allowOverlap="1" wp14:anchorId="3E0F1266" wp14:editId="6678E195">
            <wp:simplePos x="0" y="0"/>
            <wp:positionH relativeFrom="column">
              <wp:posOffset>186690</wp:posOffset>
            </wp:positionH>
            <wp:positionV relativeFrom="paragraph">
              <wp:posOffset>263525</wp:posOffset>
            </wp:positionV>
            <wp:extent cx="880110" cy="914400"/>
            <wp:effectExtent l="0" t="0" r="0" b="0"/>
            <wp:wrapSquare wrapText="bothSides"/>
            <wp:docPr id="1353" name="Picture 1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1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EF559" w14:textId="53A47B09" w:rsidR="00603630" w:rsidRDefault="00603630" w:rsidP="00603630">
      <w:pPr>
        <w:spacing w:after="0" w:line="360" w:lineRule="auto"/>
        <w:ind w:left="3544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You can find the full survey report on the Office for Disability Issues </w:t>
      </w:r>
      <w:r w:rsidRPr="006638A3">
        <w:rPr>
          <w:rFonts w:ascii="Arial" w:hAnsi="Arial"/>
          <w:b/>
          <w:sz w:val="32"/>
          <w:szCs w:val="32"/>
        </w:rPr>
        <w:t>website</w:t>
      </w:r>
      <w:r>
        <w:rPr>
          <w:rFonts w:ascii="Arial" w:hAnsi="Arial"/>
          <w:sz w:val="32"/>
          <w:szCs w:val="32"/>
        </w:rPr>
        <w:t>:</w:t>
      </w:r>
    </w:p>
    <w:p w14:paraId="250C78EE" w14:textId="77777777" w:rsidR="00603630" w:rsidRDefault="00603630" w:rsidP="00603630">
      <w:pPr>
        <w:spacing w:after="0" w:line="360" w:lineRule="auto"/>
        <w:ind w:left="3544"/>
        <w:rPr>
          <w:rFonts w:ascii="Arial" w:hAnsi="Arial"/>
          <w:sz w:val="32"/>
          <w:szCs w:val="32"/>
        </w:rPr>
      </w:pPr>
    </w:p>
    <w:p w14:paraId="5B12F28B" w14:textId="45B7CF35" w:rsidR="006638A3" w:rsidRDefault="006638A3" w:rsidP="006638A3">
      <w:pPr>
        <w:spacing w:after="0" w:line="360" w:lineRule="auto"/>
        <w:ind w:left="2268"/>
        <w:rPr>
          <w:rFonts w:ascii="Arial" w:hAnsi="Arial"/>
          <w:sz w:val="32"/>
          <w:szCs w:val="32"/>
        </w:rPr>
      </w:pPr>
      <w:r w:rsidRPr="007104E3">
        <w:rPr>
          <w:rFonts w:ascii="Arial" w:hAnsi="Arial"/>
          <w:sz w:val="32"/>
          <w:szCs w:val="32"/>
        </w:rPr>
        <w:t>www.odi.govt.nz/guidance-and-resources/how-life-is-going-for-the-disability-co/</w:t>
      </w:r>
    </w:p>
    <w:p w14:paraId="469C8528" w14:textId="77777777" w:rsidR="006638A3" w:rsidRDefault="006638A3" w:rsidP="006638A3">
      <w:pPr>
        <w:spacing w:after="0" w:line="360" w:lineRule="auto"/>
        <w:ind w:left="2268"/>
        <w:rPr>
          <w:rFonts w:ascii="Arial" w:hAnsi="Arial"/>
          <w:sz w:val="32"/>
          <w:szCs w:val="32"/>
        </w:rPr>
      </w:pPr>
    </w:p>
    <w:p w14:paraId="0F032EC5" w14:textId="77777777" w:rsidR="00603630" w:rsidRPr="00E438D3" w:rsidRDefault="00603630" w:rsidP="00603630">
      <w:pPr>
        <w:spacing w:after="0" w:line="360" w:lineRule="auto"/>
        <w:ind w:left="4083"/>
        <w:rPr>
          <w:rFonts w:ascii="Arial" w:hAnsi="Arial"/>
          <w:sz w:val="32"/>
          <w:szCs w:val="32"/>
        </w:rPr>
      </w:pPr>
    </w:p>
    <w:p w14:paraId="1B8BD3BC" w14:textId="46802339" w:rsidR="00AE158C" w:rsidRPr="00AE158C" w:rsidRDefault="00AE158C" w:rsidP="008817A1">
      <w:pPr>
        <w:spacing w:after="0" w:line="360" w:lineRule="auto"/>
        <w:ind w:left="3686"/>
        <w:rPr>
          <w:rFonts w:ascii="Arial" w:hAnsi="Arial"/>
          <w:sz w:val="32"/>
          <w:szCs w:val="32"/>
        </w:rPr>
      </w:pPr>
    </w:p>
    <w:p w14:paraId="340DCB9B" w14:textId="77777777" w:rsidR="00603630" w:rsidRDefault="00603630">
      <w:pPr>
        <w:spacing w:after="160" w:line="259" w:lineRule="auto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rFonts w:ascii="Arial" w:eastAsia="Times New Roman" w:hAnsi="Arial"/>
          <w:b/>
          <w:sz w:val="32"/>
          <w:szCs w:val="32"/>
          <w:lang w:eastAsia="en-NZ"/>
        </w:rPr>
        <w:br w:type="page"/>
      </w:r>
    </w:p>
    <w:p w14:paraId="258A37BE" w14:textId="7A97FE90" w:rsidR="008A683F" w:rsidRDefault="008A683F" w:rsidP="008A683F">
      <w:pPr>
        <w:spacing w:line="360" w:lineRule="auto"/>
        <w:ind w:left="3544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689984" behindDoc="0" locked="0" layoutInCell="1" allowOverlap="1" wp14:anchorId="4E010A1B" wp14:editId="31968BAF">
            <wp:simplePos x="0" y="0"/>
            <wp:positionH relativeFrom="column">
              <wp:posOffset>123825</wp:posOffset>
            </wp:positionH>
            <wp:positionV relativeFrom="paragraph">
              <wp:posOffset>578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448" name="Picture 448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/>
          <w:b/>
          <w:sz w:val="32"/>
          <w:szCs w:val="32"/>
          <w:lang w:eastAsia="en-NZ"/>
        </w:rPr>
        <w:t>This information has been translated into Easy Read by the</w:t>
      </w:r>
      <w:r>
        <w:rPr>
          <w:rFonts w:ascii="Arial" w:eastAsia="Times New Roman" w:hAnsi="Arial"/>
          <w:b/>
          <w:sz w:val="32"/>
          <w:szCs w:val="32"/>
          <w:lang w:eastAsia="en-NZ"/>
        </w:rPr>
        <w:tab/>
        <w:t xml:space="preserve">Make It Easy service of People First New Zealand Inc.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Ngā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Tāngata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Tuatahi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>.</w:t>
      </w:r>
    </w:p>
    <w:p w14:paraId="4289392F" w14:textId="77777777" w:rsidR="008A683F" w:rsidRPr="00937C59" w:rsidRDefault="008A683F" w:rsidP="008A683F">
      <w:pPr>
        <w:spacing w:line="360" w:lineRule="auto"/>
        <w:ind w:left="3600"/>
        <w:rPr>
          <w:rFonts w:ascii="Arial" w:eastAsia="Times New Roman" w:hAnsi="Arial"/>
          <w:b/>
          <w:sz w:val="42"/>
          <w:szCs w:val="32"/>
          <w:lang w:eastAsia="en-NZ"/>
        </w:rPr>
      </w:pPr>
      <w:r w:rsidRPr="00937C59">
        <w:rPr>
          <w:noProof/>
          <w:sz w:val="32"/>
          <w:lang w:eastAsia="en-NZ"/>
        </w:rPr>
        <w:drawing>
          <wp:anchor distT="0" distB="0" distL="114300" distR="114300" simplePos="0" relativeHeight="251684864" behindDoc="1" locked="0" layoutInCell="1" allowOverlap="1" wp14:anchorId="6E4E1C62" wp14:editId="777987B2">
            <wp:simplePos x="0" y="0"/>
            <wp:positionH relativeFrom="page">
              <wp:posOffset>561975</wp:posOffset>
            </wp:positionH>
            <wp:positionV relativeFrom="paragraph">
              <wp:posOffset>401955</wp:posOffset>
            </wp:positionV>
            <wp:extent cx="2295525" cy="964565"/>
            <wp:effectExtent l="0" t="0" r="9525" b="6985"/>
            <wp:wrapThrough wrapText="bothSides">
              <wp:wrapPolygon edited="0">
                <wp:start x="0" y="0"/>
                <wp:lineTo x="0" y="21330"/>
                <wp:lineTo x="21510" y="21330"/>
                <wp:lineTo x="21510" y="0"/>
                <wp:lineTo x="0" y="0"/>
              </wp:wrapPolygon>
            </wp:wrapThrough>
            <wp:docPr id="447" name="Picture 44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38CA7" w14:textId="77777777" w:rsidR="008A683F" w:rsidRDefault="008A683F" w:rsidP="008A683F">
      <w:pPr>
        <w:spacing w:line="360" w:lineRule="auto"/>
        <w:ind w:left="3600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rFonts w:ascii="Arial" w:eastAsia="Times New Roman" w:hAnsi="Arial"/>
          <w:b/>
          <w:sz w:val="32"/>
          <w:szCs w:val="32"/>
          <w:lang w:eastAsia="en-NZ"/>
        </w:rPr>
        <w:t xml:space="preserve">The ideas in this document are not the ideas of People First New Zealand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Ngā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Tāngata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 xml:space="preserve"> </w:t>
      </w:r>
      <w:proofErr w:type="spellStart"/>
      <w:r>
        <w:rPr>
          <w:rFonts w:ascii="Arial" w:eastAsia="Times New Roman" w:hAnsi="Arial"/>
          <w:b/>
          <w:sz w:val="32"/>
          <w:szCs w:val="32"/>
          <w:lang w:eastAsia="en-NZ"/>
        </w:rPr>
        <w:t>Tuatahi</w:t>
      </w:r>
      <w:proofErr w:type="spellEnd"/>
      <w:r>
        <w:rPr>
          <w:rFonts w:ascii="Arial" w:eastAsia="Times New Roman" w:hAnsi="Arial"/>
          <w:b/>
          <w:sz w:val="32"/>
          <w:szCs w:val="32"/>
          <w:lang w:eastAsia="en-NZ"/>
        </w:rPr>
        <w:t>.</w:t>
      </w:r>
    </w:p>
    <w:p w14:paraId="7717AE91" w14:textId="77777777" w:rsidR="008A683F" w:rsidRDefault="008A683F" w:rsidP="008A683F">
      <w:pPr>
        <w:spacing w:line="360" w:lineRule="auto"/>
        <w:ind w:left="3600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685888" behindDoc="1" locked="0" layoutInCell="1" allowOverlap="1" wp14:anchorId="39BB8504" wp14:editId="0C57B0AD">
            <wp:simplePos x="0" y="0"/>
            <wp:positionH relativeFrom="margin">
              <wp:posOffset>130752</wp:posOffset>
            </wp:positionH>
            <wp:positionV relativeFrom="paragraph">
              <wp:posOffset>17832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446" name="Picture 44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0F0F4" w14:textId="77777777" w:rsidR="008A683F" w:rsidRDefault="008A683F" w:rsidP="008A683F">
      <w:pPr>
        <w:spacing w:line="360" w:lineRule="auto"/>
        <w:ind w:left="3600"/>
        <w:rPr>
          <w:rFonts w:ascii="Arial" w:eastAsia="Times New Roman" w:hAnsi="Arial"/>
          <w:b/>
          <w:sz w:val="32"/>
          <w:szCs w:val="32"/>
          <w:lang w:eastAsia="en-NZ"/>
        </w:rPr>
      </w:pPr>
      <w:r w:rsidRPr="00937C59">
        <w:rPr>
          <w:noProof/>
          <w:sz w:val="12"/>
          <w:lang w:eastAsia="en-NZ"/>
        </w:rPr>
        <w:drawing>
          <wp:anchor distT="0" distB="0" distL="114300" distR="114300" simplePos="0" relativeHeight="251687936" behindDoc="0" locked="0" layoutInCell="1" allowOverlap="1" wp14:anchorId="6CA4B7FF" wp14:editId="1B219DD0">
            <wp:simplePos x="0" y="0"/>
            <wp:positionH relativeFrom="page">
              <wp:posOffset>856615</wp:posOffset>
            </wp:positionH>
            <wp:positionV relativeFrom="paragraph">
              <wp:posOffset>342669</wp:posOffset>
            </wp:positionV>
            <wp:extent cx="1533525" cy="1533525"/>
            <wp:effectExtent l="0" t="0" r="0" b="0"/>
            <wp:wrapNone/>
            <wp:docPr id="445" name="Picture 44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/>
          <w:b/>
          <w:sz w:val="32"/>
          <w:szCs w:val="32"/>
          <w:lang w:eastAsia="en-NZ"/>
        </w:rPr>
        <w:t>Make It Easy uses images from:</w:t>
      </w:r>
    </w:p>
    <w:p w14:paraId="6D789947" w14:textId="77777777" w:rsidR="008A683F" w:rsidRPr="00600405" w:rsidRDefault="008A683F" w:rsidP="008A683F">
      <w:pPr>
        <w:spacing w:line="360" w:lineRule="auto"/>
        <w:ind w:left="3600"/>
        <w:rPr>
          <w:rFonts w:ascii="Arial" w:eastAsia="Times New Roman" w:hAnsi="Arial"/>
          <w:b/>
          <w:sz w:val="10"/>
          <w:szCs w:val="32"/>
          <w:lang w:eastAsia="en-NZ"/>
        </w:rPr>
      </w:pPr>
    </w:p>
    <w:p w14:paraId="469D346D" w14:textId="77777777" w:rsidR="008A683F" w:rsidRDefault="008A683F" w:rsidP="008A683F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rFonts w:ascii="Arial" w:eastAsia="Times New Roman" w:hAnsi="Arial"/>
          <w:b/>
          <w:sz w:val="32"/>
          <w:szCs w:val="32"/>
          <w:lang w:eastAsia="en-NZ"/>
        </w:rPr>
        <w:t>Changepeople.org</w:t>
      </w:r>
    </w:p>
    <w:p w14:paraId="17F1085A" w14:textId="77777777" w:rsidR="008A683F" w:rsidRPr="00600405" w:rsidRDefault="008A683F" w:rsidP="008A683F">
      <w:pPr>
        <w:spacing w:line="360" w:lineRule="auto"/>
        <w:ind w:left="3544"/>
        <w:rPr>
          <w:rFonts w:ascii="Arial" w:eastAsia="Times New Roman" w:hAnsi="Arial"/>
          <w:b/>
          <w:sz w:val="12"/>
          <w:szCs w:val="32"/>
          <w:lang w:eastAsia="en-NZ"/>
        </w:rPr>
      </w:pPr>
    </w:p>
    <w:p w14:paraId="14DA1481" w14:textId="77777777" w:rsidR="008A683F" w:rsidRDefault="008A683F" w:rsidP="008A683F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eastAsia="Times New Roman" w:hAnsi="Arial"/>
          <w:b/>
          <w:sz w:val="32"/>
          <w:szCs w:val="32"/>
          <w:lang w:eastAsia="en-NZ"/>
        </w:rPr>
      </w:pPr>
      <w:r w:rsidRPr="00937C59">
        <w:rPr>
          <w:noProof/>
          <w:sz w:val="12"/>
          <w:lang w:eastAsia="en-NZ"/>
        </w:rPr>
        <w:drawing>
          <wp:anchor distT="0" distB="0" distL="114300" distR="114300" simplePos="0" relativeHeight="251688960" behindDoc="1" locked="0" layoutInCell="1" allowOverlap="1" wp14:anchorId="0557982B" wp14:editId="73AFFA8B">
            <wp:simplePos x="0" y="0"/>
            <wp:positionH relativeFrom="margin">
              <wp:posOffset>190500</wp:posOffset>
            </wp:positionH>
            <wp:positionV relativeFrom="paragraph">
              <wp:posOffset>398896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444" name="Picture 44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/>
          <w:b/>
          <w:sz w:val="32"/>
          <w:szCs w:val="32"/>
          <w:lang w:eastAsia="en-NZ"/>
        </w:rPr>
        <w:t>Photosymbols.com</w:t>
      </w:r>
    </w:p>
    <w:p w14:paraId="0D5147FF" w14:textId="77777777" w:rsidR="008A683F" w:rsidRPr="00600405" w:rsidRDefault="008A683F" w:rsidP="008A683F">
      <w:pPr>
        <w:spacing w:line="360" w:lineRule="auto"/>
        <w:ind w:left="3544"/>
        <w:rPr>
          <w:rFonts w:ascii="Arial" w:eastAsia="Times New Roman" w:hAnsi="Arial"/>
          <w:b/>
          <w:sz w:val="12"/>
          <w:szCs w:val="32"/>
          <w:lang w:eastAsia="en-NZ"/>
        </w:rPr>
      </w:pPr>
    </w:p>
    <w:p w14:paraId="0243BEC8" w14:textId="77777777" w:rsidR="008A683F" w:rsidRDefault="008A683F" w:rsidP="008A683F">
      <w:pPr>
        <w:pStyle w:val="ListParagraph"/>
        <w:numPr>
          <w:ilvl w:val="0"/>
          <w:numId w:val="17"/>
        </w:numPr>
        <w:spacing w:line="360" w:lineRule="auto"/>
        <w:ind w:left="3960"/>
        <w:rPr>
          <w:rFonts w:ascii="Arial" w:eastAsia="Times New Roman" w:hAnsi="Arial"/>
          <w:b/>
          <w:sz w:val="32"/>
          <w:szCs w:val="32"/>
          <w:lang w:eastAsia="en-NZ"/>
        </w:rPr>
      </w:pPr>
      <w:r>
        <w:rPr>
          <w:rFonts w:ascii="Arial" w:eastAsia="Times New Roman" w:hAnsi="Arial"/>
          <w:b/>
          <w:sz w:val="32"/>
          <w:szCs w:val="32"/>
          <w:lang w:eastAsia="en-NZ"/>
        </w:rPr>
        <w:t>Sam Corliss</w:t>
      </w:r>
    </w:p>
    <w:p w14:paraId="7BFABA85" w14:textId="77777777" w:rsidR="008A683F" w:rsidRPr="00600405" w:rsidRDefault="008A683F" w:rsidP="008A683F">
      <w:pPr>
        <w:spacing w:line="360" w:lineRule="auto"/>
        <w:ind w:left="3544"/>
        <w:rPr>
          <w:rFonts w:ascii="Arial" w:eastAsia="Times New Roman" w:hAnsi="Arial"/>
          <w:b/>
          <w:sz w:val="12"/>
          <w:szCs w:val="32"/>
          <w:lang w:eastAsia="en-NZ"/>
        </w:rPr>
      </w:pPr>
    </w:p>
    <w:p w14:paraId="5CD2858A" w14:textId="77777777" w:rsidR="008A683F" w:rsidRPr="00600405" w:rsidRDefault="008A683F" w:rsidP="008A683F">
      <w:pPr>
        <w:spacing w:line="360" w:lineRule="auto"/>
        <w:rPr>
          <w:sz w:val="10"/>
          <w:szCs w:val="32"/>
        </w:rPr>
      </w:pPr>
    </w:p>
    <w:p w14:paraId="1359EE68" w14:textId="77777777" w:rsidR="008A683F" w:rsidRDefault="008A683F" w:rsidP="008A683F">
      <w:pPr>
        <w:spacing w:line="360" w:lineRule="auto"/>
        <w:ind w:left="3402"/>
        <w:rPr>
          <w:rFonts w:ascii="Arial" w:hAnsi="Arial"/>
          <w:b/>
          <w:sz w:val="32"/>
          <w:szCs w:val="32"/>
        </w:rPr>
      </w:pPr>
    </w:p>
    <w:p w14:paraId="7C1BB523" w14:textId="77777777" w:rsidR="008A683F" w:rsidRDefault="008A683F" w:rsidP="008A683F">
      <w:pPr>
        <w:spacing w:line="360" w:lineRule="auto"/>
        <w:ind w:left="3402"/>
      </w:pPr>
      <w:r>
        <w:rPr>
          <w:rFonts w:ascii="Arial" w:hAnsi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92032" behindDoc="0" locked="0" layoutInCell="1" allowOverlap="1" wp14:anchorId="0D44FC79" wp14:editId="4E86D9BD">
            <wp:simplePos x="0" y="0"/>
            <wp:positionH relativeFrom="column">
              <wp:posOffset>328295</wp:posOffset>
            </wp:positionH>
            <wp:positionV relativeFrom="paragraph">
              <wp:posOffset>17716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right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499D">
        <w:rPr>
          <w:rFonts w:ascii="Arial" w:hAnsi="Arial"/>
          <w:b/>
          <w:noProof/>
          <w:sz w:val="32"/>
          <w:szCs w:val="32"/>
          <w:lang w:eastAsia="en-NZ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678C00D4" wp14:editId="40A749CB">
                <wp:simplePos x="0" y="0"/>
                <wp:positionH relativeFrom="column">
                  <wp:posOffset>249785</wp:posOffset>
                </wp:positionH>
                <wp:positionV relativeFrom="paragraph">
                  <wp:posOffset>237894</wp:posOffset>
                </wp:positionV>
                <wp:extent cx="706120" cy="1404620"/>
                <wp:effectExtent l="0" t="0" r="0" b="3175"/>
                <wp:wrapSquare wrapText="bothSides"/>
                <wp:docPr id="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9731E" w14:textId="77777777" w:rsidR="008A683F" w:rsidRPr="004F499D" w:rsidRDefault="008A683F" w:rsidP="008A683F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8C00D4" id="_x0000_s1027" type="#_x0000_t202" style="position:absolute;left:0;text-align:left;margin-left:19.65pt;margin-top:18.75pt;width:55.6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" stroked="f">
                <v:textbox style="mso-fit-shape-to-text:t">
                  <w:txbxContent>
                    <w:p w14:paraId="5B19731E" w14:textId="77777777" w:rsidR="008A683F" w:rsidRPr="004F499D" w:rsidRDefault="008A683F" w:rsidP="008A683F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00405">
        <w:rPr>
          <w:rFonts w:ascii="Arial" w:hAnsi="Arial"/>
          <w:b/>
          <w:sz w:val="32"/>
          <w:szCs w:val="32"/>
        </w:rPr>
        <w:t xml:space="preserve">All images used in this Easy Read </w:t>
      </w:r>
      <w:r>
        <w:rPr>
          <w:rFonts w:ascii="Arial" w:hAnsi="Arial"/>
          <w:b/>
          <w:sz w:val="32"/>
          <w:szCs w:val="32"/>
        </w:rPr>
        <w:t>document</w:t>
      </w:r>
      <w:r w:rsidRPr="00600405">
        <w:rPr>
          <w:rFonts w:ascii="Arial" w:hAnsi="Arial"/>
          <w:b/>
          <w:sz w:val="32"/>
          <w:szCs w:val="32"/>
        </w:rPr>
        <w:t xml:space="preserve"> are subject</w:t>
      </w:r>
      <w:r>
        <w:rPr>
          <w:rFonts w:ascii="Arial" w:hAnsi="Arial"/>
          <w:b/>
          <w:sz w:val="32"/>
          <w:szCs w:val="32"/>
        </w:rPr>
        <w:t xml:space="preserve"> </w:t>
      </w:r>
      <w:r w:rsidRPr="00600405">
        <w:rPr>
          <w:rFonts w:ascii="Arial" w:hAnsi="Arial"/>
          <w:b/>
          <w:sz w:val="32"/>
          <w:szCs w:val="32"/>
        </w:rPr>
        <w:t xml:space="preserve">to copyright </w:t>
      </w:r>
      <w:r>
        <w:rPr>
          <w:rFonts w:ascii="Arial" w:hAnsi="Arial"/>
          <w:b/>
          <w:sz w:val="32"/>
          <w:szCs w:val="32"/>
        </w:rPr>
        <w:t xml:space="preserve">rules </w:t>
      </w:r>
      <w:r w:rsidRPr="00600405">
        <w:rPr>
          <w:rFonts w:ascii="Arial" w:hAnsi="Arial"/>
          <w:b/>
          <w:sz w:val="32"/>
          <w:szCs w:val="32"/>
        </w:rPr>
        <w:t>and cannot be used without permission.</w:t>
      </w:r>
    </w:p>
    <w:p w14:paraId="587FFC75" w14:textId="77777777" w:rsidR="005D2A39" w:rsidRDefault="005D2A39">
      <w:pPr>
        <w:spacing w:after="160" w:line="259" w:lineRule="auto"/>
        <w:rPr>
          <w:rFonts w:ascii="Arial" w:hAnsi="Arial"/>
          <w:sz w:val="32"/>
          <w:szCs w:val="32"/>
        </w:rPr>
      </w:pPr>
    </w:p>
    <w:sectPr w:rsidR="005D2A39" w:rsidSect="00B11E21">
      <w:footerReference w:type="default" r:id="rId8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4351E6" w14:textId="77777777" w:rsidR="005E0326" w:rsidRDefault="005E0326" w:rsidP="00E73BA2">
      <w:pPr>
        <w:spacing w:after="0" w:line="240" w:lineRule="auto"/>
      </w:pPr>
      <w:r>
        <w:separator/>
      </w:r>
    </w:p>
  </w:endnote>
  <w:endnote w:type="continuationSeparator" w:id="0">
    <w:p w14:paraId="0355F63B" w14:textId="77777777" w:rsidR="005E0326" w:rsidRDefault="005E0326" w:rsidP="00E73B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1514195"/>
      <w:docPartObj>
        <w:docPartGallery w:val="Page Numbers (Bottom of Page)"/>
        <w:docPartUnique/>
      </w:docPartObj>
    </w:sdtPr>
    <w:sdtEndPr>
      <w:rPr>
        <w:rFonts w:ascii="Arial" w:hAnsi="Arial"/>
        <w:noProof/>
        <w:sz w:val="28"/>
        <w:szCs w:val="28"/>
      </w:rPr>
    </w:sdtEndPr>
    <w:sdtContent>
      <w:p w14:paraId="0FC57EEB" w14:textId="4CCE6AD4" w:rsidR="00B11E21" w:rsidRPr="00B11E21" w:rsidRDefault="00B11E21">
        <w:pPr>
          <w:pStyle w:val="Footer"/>
          <w:jc w:val="right"/>
          <w:rPr>
            <w:rFonts w:ascii="Arial" w:hAnsi="Arial"/>
            <w:sz w:val="28"/>
            <w:szCs w:val="28"/>
          </w:rPr>
        </w:pPr>
        <w:r w:rsidRPr="00B11E21">
          <w:rPr>
            <w:rFonts w:ascii="Arial" w:hAnsi="Arial"/>
            <w:sz w:val="28"/>
            <w:szCs w:val="28"/>
          </w:rPr>
          <w:fldChar w:fldCharType="begin"/>
        </w:r>
        <w:r w:rsidRPr="00B11E21">
          <w:rPr>
            <w:rFonts w:ascii="Arial" w:hAnsi="Arial"/>
            <w:sz w:val="28"/>
            <w:szCs w:val="28"/>
          </w:rPr>
          <w:instrText xml:space="preserve"> PAGE   \* MERGEFORMAT </w:instrText>
        </w:r>
        <w:r w:rsidRPr="00B11E21">
          <w:rPr>
            <w:rFonts w:ascii="Arial" w:hAnsi="Arial"/>
            <w:sz w:val="28"/>
            <w:szCs w:val="28"/>
          </w:rPr>
          <w:fldChar w:fldCharType="separate"/>
        </w:r>
        <w:r w:rsidR="004347BD">
          <w:rPr>
            <w:rFonts w:ascii="Arial" w:hAnsi="Arial"/>
            <w:noProof/>
            <w:sz w:val="28"/>
            <w:szCs w:val="28"/>
          </w:rPr>
          <w:t>5</w:t>
        </w:r>
        <w:r w:rsidRPr="00B11E21">
          <w:rPr>
            <w:rFonts w:ascii="Arial" w:hAnsi="Arial"/>
            <w:noProof/>
            <w:sz w:val="28"/>
            <w:szCs w:val="28"/>
          </w:rPr>
          <w:fldChar w:fldCharType="end"/>
        </w:r>
      </w:p>
    </w:sdtContent>
  </w:sdt>
  <w:p w14:paraId="4D79863A" w14:textId="77777777" w:rsidR="00E73BA2" w:rsidRDefault="00E73B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FDB915" w14:textId="77777777" w:rsidR="005E0326" w:rsidRDefault="005E0326" w:rsidP="00E73BA2">
      <w:pPr>
        <w:spacing w:after="0" w:line="240" w:lineRule="auto"/>
      </w:pPr>
      <w:r>
        <w:separator/>
      </w:r>
    </w:p>
  </w:footnote>
  <w:footnote w:type="continuationSeparator" w:id="0">
    <w:p w14:paraId="6450FD33" w14:textId="77777777" w:rsidR="005E0326" w:rsidRDefault="005E0326" w:rsidP="00E73B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D2D4A"/>
    <w:multiLevelType w:val="hybridMultilevel"/>
    <w:tmpl w:val="764250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D17BAF"/>
    <w:multiLevelType w:val="hybridMultilevel"/>
    <w:tmpl w:val="607CE2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CD2823"/>
    <w:multiLevelType w:val="hybridMultilevel"/>
    <w:tmpl w:val="F7005E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386403"/>
    <w:multiLevelType w:val="hybridMultilevel"/>
    <w:tmpl w:val="438806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CE2529"/>
    <w:multiLevelType w:val="hybridMultilevel"/>
    <w:tmpl w:val="B22CF9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1B3A87"/>
    <w:multiLevelType w:val="hybridMultilevel"/>
    <w:tmpl w:val="2D9645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E801DC"/>
    <w:multiLevelType w:val="hybridMultilevel"/>
    <w:tmpl w:val="1BEEB9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1F3495"/>
    <w:multiLevelType w:val="hybridMultilevel"/>
    <w:tmpl w:val="E7BA79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994FFD"/>
    <w:multiLevelType w:val="hybridMultilevel"/>
    <w:tmpl w:val="B85416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>
    <w:nsid w:val="2C446059"/>
    <w:multiLevelType w:val="hybridMultilevel"/>
    <w:tmpl w:val="F126E6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555CCD"/>
    <w:multiLevelType w:val="hybridMultilevel"/>
    <w:tmpl w:val="BA1C5C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184D40"/>
    <w:multiLevelType w:val="hybridMultilevel"/>
    <w:tmpl w:val="AB125F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5E40EF"/>
    <w:multiLevelType w:val="hybridMultilevel"/>
    <w:tmpl w:val="AD66B7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423B4A"/>
    <w:multiLevelType w:val="hybridMultilevel"/>
    <w:tmpl w:val="65FAC2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>
    <w:nsid w:val="5CA60E34"/>
    <w:multiLevelType w:val="hybridMultilevel"/>
    <w:tmpl w:val="195AD2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0B45FE"/>
    <w:multiLevelType w:val="hybridMultilevel"/>
    <w:tmpl w:val="FEC471DE"/>
    <w:lvl w:ilvl="0" w:tplc="709C7B2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7">
    <w:nsid w:val="799523F3"/>
    <w:multiLevelType w:val="hybridMultilevel"/>
    <w:tmpl w:val="C6C05B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C856F6"/>
    <w:multiLevelType w:val="hybridMultilevel"/>
    <w:tmpl w:val="B6C64C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1"/>
  </w:num>
  <w:num w:numId="5">
    <w:abstractNumId w:val="6"/>
  </w:num>
  <w:num w:numId="6">
    <w:abstractNumId w:val="17"/>
  </w:num>
  <w:num w:numId="7">
    <w:abstractNumId w:val="4"/>
  </w:num>
  <w:num w:numId="8">
    <w:abstractNumId w:val="7"/>
  </w:num>
  <w:num w:numId="9">
    <w:abstractNumId w:val="0"/>
  </w:num>
  <w:num w:numId="10">
    <w:abstractNumId w:val="2"/>
  </w:num>
  <w:num w:numId="11">
    <w:abstractNumId w:val="12"/>
  </w:num>
  <w:num w:numId="12">
    <w:abstractNumId w:val="3"/>
  </w:num>
  <w:num w:numId="13">
    <w:abstractNumId w:val="18"/>
  </w:num>
  <w:num w:numId="14">
    <w:abstractNumId w:val="10"/>
  </w:num>
  <w:num w:numId="15">
    <w:abstractNumId w:val="13"/>
  </w:num>
  <w:num w:numId="16">
    <w:abstractNumId w:val="11"/>
  </w:num>
  <w:num w:numId="17">
    <w:abstractNumId w:val="9"/>
  </w:num>
  <w:num w:numId="18">
    <w:abstractNumId w:val="1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TYyMTA1tLA0NjVT0lEKTi0uzszPAykwqgUALOobpiwAAAA="/>
  </w:docVars>
  <w:rsids>
    <w:rsidRoot w:val="0025207E"/>
    <w:rsid w:val="000058F0"/>
    <w:rsid w:val="0001573B"/>
    <w:rsid w:val="000459C5"/>
    <w:rsid w:val="0006647B"/>
    <w:rsid w:val="00074CF8"/>
    <w:rsid w:val="000A301A"/>
    <w:rsid w:val="000C6C66"/>
    <w:rsid w:val="000C6FC1"/>
    <w:rsid w:val="00105B3A"/>
    <w:rsid w:val="00113DB1"/>
    <w:rsid w:val="00117169"/>
    <w:rsid w:val="00130AC5"/>
    <w:rsid w:val="00130D13"/>
    <w:rsid w:val="0013131B"/>
    <w:rsid w:val="001411E6"/>
    <w:rsid w:val="00150B14"/>
    <w:rsid w:val="001916C1"/>
    <w:rsid w:val="00197FB5"/>
    <w:rsid w:val="001A6E14"/>
    <w:rsid w:val="001B0082"/>
    <w:rsid w:val="001B2049"/>
    <w:rsid w:val="002011F0"/>
    <w:rsid w:val="002075D7"/>
    <w:rsid w:val="00211B97"/>
    <w:rsid w:val="00212ACB"/>
    <w:rsid w:val="00213E80"/>
    <w:rsid w:val="00234BC2"/>
    <w:rsid w:val="0025207E"/>
    <w:rsid w:val="00274E09"/>
    <w:rsid w:val="002902DB"/>
    <w:rsid w:val="0029482D"/>
    <w:rsid w:val="00296A1A"/>
    <w:rsid w:val="002A378D"/>
    <w:rsid w:val="002C1424"/>
    <w:rsid w:val="002C72E4"/>
    <w:rsid w:val="002D05DD"/>
    <w:rsid w:val="002E26FA"/>
    <w:rsid w:val="002E2917"/>
    <w:rsid w:val="003232C4"/>
    <w:rsid w:val="00344CA0"/>
    <w:rsid w:val="00346A27"/>
    <w:rsid w:val="00353BCE"/>
    <w:rsid w:val="003674E9"/>
    <w:rsid w:val="00372BE1"/>
    <w:rsid w:val="00390438"/>
    <w:rsid w:val="003937F8"/>
    <w:rsid w:val="00395361"/>
    <w:rsid w:val="003B2E36"/>
    <w:rsid w:val="003B3CFE"/>
    <w:rsid w:val="003C36E6"/>
    <w:rsid w:val="00400F5E"/>
    <w:rsid w:val="004025C7"/>
    <w:rsid w:val="004066A5"/>
    <w:rsid w:val="00407FBC"/>
    <w:rsid w:val="00411485"/>
    <w:rsid w:val="00415DAF"/>
    <w:rsid w:val="00420615"/>
    <w:rsid w:val="004347BD"/>
    <w:rsid w:val="00463B31"/>
    <w:rsid w:val="00470490"/>
    <w:rsid w:val="00473BE9"/>
    <w:rsid w:val="004769D9"/>
    <w:rsid w:val="004874F8"/>
    <w:rsid w:val="004A72F8"/>
    <w:rsid w:val="004D111B"/>
    <w:rsid w:val="004D487F"/>
    <w:rsid w:val="004E2A6F"/>
    <w:rsid w:val="004E2FE0"/>
    <w:rsid w:val="004F1656"/>
    <w:rsid w:val="00501625"/>
    <w:rsid w:val="00503796"/>
    <w:rsid w:val="00510118"/>
    <w:rsid w:val="0051222D"/>
    <w:rsid w:val="0051791F"/>
    <w:rsid w:val="00544CE1"/>
    <w:rsid w:val="005522D8"/>
    <w:rsid w:val="00557436"/>
    <w:rsid w:val="005A452D"/>
    <w:rsid w:val="005C27B5"/>
    <w:rsid w:val="005D0CC4"/>
    <w:rsid w:val="005D2A39"/>
    <w:rsid w:val="005E0326"/>
    <w:rsid w:val="005E2E36"/>
    <w:rsid w:val="00603156"/>
    <w:rsid w:val="00603630"/>
    <w:rsid w:val="006165DF"/>
    <w:rsid w:val="006202CA"/>
    <w:rsid w:val="00623D80"/>
    <w:rsid w:val="006327DA"/>
    <w:rsid w:val="0065706B"/>
    <w:rsid w:val="006638A3"/>
    <w:rsid w:val="0067177A"/>
    <w:rsid w:val="006856DA"/>
    <w:rsid w:val="00690C7D"/>
    <w:rsid w:val="00695179"/>
    <w:rsid w:val="006A6DF0"/>
    <w:rsid w:val="006A6E81"/>
    <w:rsid w:val="006C293F"/>
    <w:rsid w:val="006C40ED"/>
    <w:rsid w:val="006C5906"/>
    <w:rsid w:val="006C7D56"/>
    <w:rsid w:val="006D07E2"/>
    <w:rsid w:val="006D1263"/>
    <w:rsid w:val="00704F11"/>
    <w:rsid w:val="00705C81"/>
    <w:rsid w:val="007104E3"/>
    <w:rsid w:val="00717C20"/>
    <w:rsid w:val="00721498"/>
    <w:rsid w:val="00722460"/>
    <w:rsid w:val="00725CB8"/>
    <w:rsid w:val="007429E3"/>
    <w:rsid w:val="00750A45"/>
    <w:rsid w:val="00764496"/>
    <w:rsid w:val="00783EBE"/>
    <w:rsid w:val="00785191"/>
    <w:rsid w:val="00793012"/>
    <w:rsid w:val="007A4563"/>
    <w:rsid w:val="007B7B56"/>
    <w:rsid w:val="007B7FF1"/>
    <w:rsid w:val="007C22F4"/>
    <w:rsid w:val="007C34F5"/>
    <w:rsid w:val="007C6F68"/>
    <w:rsid w:val="00817E9F"/>
    <w:rsid w:val="00822072"/>
    <w:rsid w:val="00824685"/>
    <w:rsid w:val="00830FB1"/>
    <w:rsid w:val="008452EC"/>
    <w:rsid w:val="0085351D"/>
    <w:rsid w:val="00864FCB"/>
    <w:rsid w:val="008817A1"/>
    <w:rsid w:val="00885C56"/>
    <w:rsid w:val="00895FC2"/>
    <w:rsid w:val="008A5D48"/>
    <w:rsid w:val="008A683F"/>
    <w:rsid w:val="008B194D"/>
    <w:rsid w:val="008D69CC"/>
    <w:rsid w:val="00900136"/>
    <w:rsid w:val="00916DC7"/>
    <w:rsid w:val="009257C3"/>
    <w:rsid w:val="00933C00"/>
    <w:rsid w:val="00965DDE"/>
    <w:rsid w:val="00970E8F"/>
    <w:rsid w:val="0097423E"/>
    <w:rsid w:val="00995A16"/>
    <w:rsid w:val="009970E6"/>
    <w:rsid w:val="009A34CC"/>
    <w:rsid w:val="009B0EED"/>
    <w:rsid w:val="009F3638"/>
    <w:rsid w:val="009F6A9F"/>
    <w:rsid w:val="00A016B3"/>
    <w:rsid w:val="00A03F3E"/>
    <w:rsid w:val="00A05AD2"/>
    <w:rsid w:val="00A1339D"/>
    <w:rsid w:val="00A1513F"/>
    <w:rsid w:val="00A30140"/>
    <w:rsid w:val="00A66564"/>
    <w:rsid w:val="00A86C7C"/>
    <w:rsid w:val="00AA03A0"/>
    <w:rsid w:val="00AA2E4C"/>
    <w:rsid w:val="00AE158C"/>
    <w:rsid w:val="00AF2CB1"/>
    <w:rsid w:val="00AF5B42"/>
    <w:rsid w:val="00B0359B"/>
    <w:rsid w:val="00B11E21"/>
    <w:rsid w:val="00B22CA4"/>
    <w:rsid w:val="00B27C58"/>
    <w:rsid w:val="00B33F8A"/>
    <w:rsid w:val="00B43162"/>
    <w:rsid w:val="00B5669F"/>
    <w:rsid w:val="00B9237E"/>
    <w:rsid w:val="00B97CE5"/>
    <w:rsid w:val="00BA3443"/>
    <w:rsid w:val="00BA5324"/>
    <w:rsid w:val="00BB45CF"/>
    <w:rsid w:val="00BD7150"/>
    <w:rsid w:val="00BF4C0D"/>
    <w:rsid w:val="00C11E65"/>
    <w:rsid w:val="00C1617B"/>
    <w:rsid w:val="00C27756"/>
    <w:rsid w:val="00C56EFF"/>
    <w:rsid w:val="00C57CF5"/>
    <w:rsid w:val="00C61239"/>
    <w:rsid w:val="00C65D7B"/>
    <w:rsid w:val="00C66ED9"/>
    <w:rsid w:val="00C72B57"/>
    <w:rsid w:val="00C85235"/>
    <w:rsid w:val="00C852BE"/>
    <w:rsid w:val="00C90F6E"/>
    <w:rsid w:val="00CB1B8A"/>
    <w:rsid w:val="00CC015C"/>
    <w:rsid w:val="00CD0524"/>
    <w:rsid w:val="00CD5C44"/>
    <w:rsid w:val="00D07E70"/>
    <w:rsid w:val="00D302AB"/>
    <w:rsid w:val="00D317E0"/>
    <w:rsid w:val="00D359E5"/>
    <w:rsid w:val="00D365B0"/>
    <w:rsid w:val="00D43C80"/>
    <w:rsid w:val="00DA11A3"/>
    <w:rsid w:val="00DC3F69"/>
    <w:rsid w:val="00DF72C4"/>
    <w:rsid w:val="00E204CE"/>
    <w:rsid w:val="00E278F2"/>
    <w:rsid w:val="00E368AC"/>
    <w:rsid w:val="00E438D3"/>
    <w:rsid w:val="00E46E7D"/>
    <w:rsid w:val="00E508F6"/>
    <w:rsid w:val="00E54298"/>
    <w:rsid w:val="00E65968"/>
    <w:rsid w:val="00E7191B"/>
    <w:rsid w:val="00E73BA2"/>
    <w:rsid w:val="00E94240"/>
    <w:rsid w:val="00E963D0"/>
    <w:rsid w:val="00EA1880"/>
    <w:rsid w:val="00EC4F05"/>
    <w:rsid w:val="00EC7761"/>
    <w:rsid w:val="00EF37EC"/>
    <w:rsid w:val="00F0693B"/>
    <w:rsid w:val="00F14183"/>
    <w:rsid w:val="00F6104B"/>
    <w:rsid w:val="00F67481"/>
    <w:rsid w:val="00F70CE0"/>
    <w:rsid w:val="00F831C1"/>
    <w:rsid w:val="00F87542"/>
    <w:rsid w:val="00FA6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AF3E2"/>
  <w15:chartTrackingRefBased/>
  <w15:docId w15:val="{A817D968-82CA-45BE-BA5B-FA473EDCA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07E"/>
    <w:pPr>
      <w:spacing w:after="120" w:line="288" w:lineRule="auto"/>
    </w:pPr>
    <w:rPr>
      <w:rFonts w:ascii="Verdana" w:eastAsia="Calibri" w:hAnsi="Verdana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3638"/>
    <w:pPr>
      <w:keepNext/>
      <w:keepLines/>
      <w:spacing w:before="240" w:after="0" w:line="360" w:lineRule="auto"/>
      <w:jc w:val="center"/>
      <w:outlineLvl w:val="0"/>
    </w:pPr>
    <w:rPr>
      <w:rFonts w:ascii="Arial" w:eastAsiaTheme="majorEastAsia" w:hAnsi="Arial" w:cstheme="majorBidi"/>
      <w:b/>
      <w:color w:val="E1094C"/>
      <w:sz w:val="4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12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239"/>
    <w:rPr>
      <w:rFonts w:ascii="Segoe UI" w:eastAsia="Calibri" w:hAnsi="Segoe UI" w:cs="Segoe UI"/>
      <w:sz w:val="18"/>
      <w:szCs w:val="18"/>
    </w:rPr>
  </w:style>
  <w:style w:type="paragraph" w:customStyle="1" w:styleId="HEAD">
    <w:name w:val="HEAD"/>
    <w:basedOn w:val="Normal"/>
    <w:link w:val="HEADChar"/>
    <w:qFormat/>
    <w:rsid w:val="006D1263"/>
    <w:pPr>
      <w:spacing w:after="160" w:line="259" w:lineRule="auto"/>
      <w:jc w:val="center"/>
    </w:pPr>
    <w:rPr>
      <w:rFonts w:ascii="Arial" w:eastAsiaTheme="minorHAnsi" w:hAnsi="Arial"/>
      <w:b/>
      <w:sz w:val="40"/>
      <w:szCs w:val="40"/>
      <w:lang w:eastAsia="en-NZ"/>
    </w:rPr>
  </w:style>
  <w:style w:type="character" w:customStyle="1" w:styleId="HEADChar">
    <w:name w:val="HEAD Char"/>
    <w:basedOn w:val="DefaultParagraphFont"/>
    <w:link w:val="HEAD"/>
    <w:rsid w:val="006D1263"/>
    <w:rPr>
      <w:rFonts w:ascii="Arial" w:hAnsi="Arial" w:cs="Arial"/>
      <w:b/>
      <w:sz w:val="40"/>
      <w:szCs w:val="40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9F3638"/>
    <w:rPr>
      <w:rFonts w:ascii="Arial" w:eastAsiaTheme="majorEastAsia" w:hAnsi="Arial" w:cstheme="majorBidi"/>
      <w:b/>
      <w:color w:val="E1094C"/>
      <w:sz w:val="44"/>
      <w:szCs w:val="32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4D487F"/>
    <w:pPr>
      <w:ind w:left="720"/>
      <w:contextualSpacing/>
    </w:p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8A683F"/>
    <w:rPr>
      <w:rFonts w:ascii="Verdana" w:eastAsia="Calibri" w:hAnsi="Verdana" w:cs="Arial"/>
      <w:sz w:val="20"/>
    </w:rPr>
  </w:style>
  <w:style w:type="character" w:styleId="Hyperlink">
    <w:name w:val="Hyperlink"/>
    <w:basedOn w:val="DefaultParagraphFont"/>
    <w:uiPriority w:val="99"/>
    <w:unhideWhenUsed/>
    <w:rsid w:val="005179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91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73B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BA2"/>
    <w:rPr>
      <w:rFonts w:ascii="Verdana" w:eastAsia="Calibri" w:hAnsi="Verdana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E73B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BA2"/>
    <w:rPr>
      <w:rFonts w:ascii="Verdana" w:eastAsia="Calibri" w:hAnsi="Verdana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21" Type="http://schemas.openxmlformats.org/officeDocument/2006/relationships/image" Target="media/image14.jpeg"/><Relationship Id="rId34" Type="http://schemas.openxmlformats.org/officeDocument/2006/relationships/image" Target="media/image26.png"/><Relationship Id="rId42" Type="http://schemas.openxmlformats.org/officeDocument/2006/relationships/image" Target="media/image34.jpe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76" Type="http://schemas.openxmlformats.org/officeDocument/2006/relationships/image" Target="media/image68.jpeg"/><Relationship Id="rId84" Type="http://schemas.openxmlformats.org/officeDocument/2006/relationships/image" Target="media/image76.pn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1.jpeg"/><Relationship Id="rId11" Type="http://schemas.openxmlformats.org/officeDocument/2006/relationships/image" Target="media/image4.jpg"/><Relationship Id="rId24" Type="http://schemas.openxmlformats.org/officeDocument/2006/relationships/image" Target="media/image16.jpe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png"/><Relationship Id="rId58" Type="http://schemas.openxmlformats.org/officeDocument/2006/relationships/image" Target="media/image50.jpeg"/><Relationship Id="rId66" Type="http://schemas.openxmlformats.org/officeDocument/2006/relationships/image" Target="media/image58.jpeg"/><Relationship Id="rId74" Type="http://schemas.openxmlformats.org/officeDocument/2006/relationships/image" Target="media/image66.jpeg"/><Relationship Id="rId79" Type="http://schemas.openxmlformats.org/officeDocument/2006/relationships/image" Target="media/image71.png"/><Relationship Id="rId87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jpeg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80" Type="http://schemas.openxmlformats.org/officeDocument/2006/relationships/image" Target="media/image72.jpeg"/><Relationship Id="rId85" Type="http://schemas.openxmlformats.org/officeDocument/2006/relationships/image" Target="media/image77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8.png"/><Relationship Id="rId59" Type="http://schemas.openxmlformats.org/officeDocument/2006/relationships/image" Target="media/image51.jpeg"/><Relationship Id="rId67" Type="http://schemas.openxmlformats.org/officeDocument/2006/relationships/image" Target="media/image59.jpeg"/><Relationship Id="rId20" Type="http://schemas.openxmlformats.org/officeDocument/2006/relationships/image" Target="media/image13.jpeg"/><Relationship Id="rId41" Type="http://schemas.openxmlformats.org/officeDocument/2006/relationships/image" Target="media/image33.jpeg"/><Relationship Id="rId54" Type="http://schemas.openxmlformats.org/officeDocument/2006/relationships/image" Target="media/image46.png"/><Relationship Id="rId62" Type="http://schemas.openxmlformats.org/officeDocument/2006/relationships/image" Target="media/image54.jpeg"/><Relationship Id="rId70" Type="http://schemas.openxmlformats.org/officeDocument/2006/relationships/image" Target="media/image62.png"/><Relationship Id="rId75" Type="http://schemas.openxmlformats.org/officeDocument/2006/relationships/image" Target="media/image67.jpeg"/><Relationship Id="rId83" Type="http://schemas.openxmlformats.org/officeDocument/2006/relationships/image" Target="media/image75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jpeg"/><Relationship Id="rId31" Type="http://schemas.openxmlformats.org/officeDocument/2006/relationships/image" Target="media/image23.pn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image" Target="media/image57.pn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81" Type="http://schemas.openxmlformats.org/officeDocument/2006/relationships/image" Target="media/image73.jpeg"/><Relationship Id="rId86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45F55-EA08-498D-9B52-17BAC5B72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22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owen</dc:creator>
  <cp:keywords/>
  <dc:description/>
  <cp:lastModifiedBy>Microsoft account</cp:lastModifiedBy>
  <cp:revision>14</cp:revision>
  <dcterms:created xsi:type="dcterms:W3CDTF">2020-12-01T07:27:00Z</dcterms:created>
  <dcterms:modified xsi:type="dcterms:W3CDTF">2020-12-11T15:28:00Z</dcterms:modified>
</cp:coreProperties>
</file>